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864CE" w14:textId="1882E06A" w:rsidR="00D65EB2" w:rsidRPr="004B6089" w:rsidRDefault="00551D82" w:rsidP="004B608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B6089">
        <w:rPr>
          <w:b/>
          <w:color w:val="000000"/>
        </w:rPr>
        <w:t>TITLE:</w:t>
      </w:r>
    </w:p>
    <w:p w14:paraId="749CFFF3" w14:textId="7C2B8503" w:rsidR="00441072" w:rsidRPr="004B6089" w:rsidRDefault="00800FCA" w:rsidP="004B6089">
      <w:pPr>
        <w:pBdr>
          <w:top w:val="nil"/>
          <w:left w:val="nil"/>
          <w:bottom w:val="nil"/>
          <w:right w:val="nil"/>
          <w:between w:val="nil"/>
        </w:pBdr>
      </w:pPr>
      <w:r w:rsidRPr="004B6089">
        <w:t>Ne</w:t>
      </w:r>
      <w:r w:rsidR="00372093" w:rsidRPr="004B6089">
        <w:t>rve</w:t>
      </w:r>
      <w:r w:rsidRPr="004B6089">
        <w:t xml:space="preserve"> </w:t>
      </w:r>
      <w:r w:rsidR="00A04EBF" w:rsidRPr="004B6089">
        <w:t xml:space="preserve">Ultrasound Protocol </w:t>
      </w:r>
      <w:r w:rsidR="00A04EBF">
        <w:t>t</w:t>
      </w:r>
      <w:r w:rsidR="00A04EBF" w:rsidRPr="004B6089">
        <w:t xml:space="preserve">o Detect </w:t>
      </w:r>
      <w:proofErr w:type="spellStart"/>
      <w:r w:rsidR="00A04EBF" w:rsidRPr="004B6089">
        <w:t>Dysimmune</w:t>
      </w:r>
      <w:proofErr w:type="spellEnd"/>
      <w:r w:rsidR="00A04EBF" w:rsidRPr="004B6089">
        <w:t xml:space="preserve"> Neuropathies</w:t>
      </w:r>
    </w:p>
    <w:p w14:paraId="06C0C87E" w14:textId="77777777" w:rsidR="006E4797" w:rsidRPr="004B6089" w:rsidRDefault="006E4797" w:rsidP="004B6089">
      <w:pPr>
        <w:rPr>
          <w:b/>
        </w:rPr>
      </w:pPr>
    </w:p>
    <w:p w14:paraId="2CD8481E" w14:textId="6FE81035" w:rsidR="006E4797" w:rsidRPr="004B6089" w:rsidRDefault="00551D82" w:rsidP="004B6089">
      <w:pPr>
        <w:rPr>
          <w:color w:val="808080"/>
        </w:rPr>
      </w:pPr>
      <w:r w:rsidRPr="004B6089">
        <w:rPr>
          <w:b/>
        </w:rPr>
        <w:t>AUTHORS AND AFFILIATIONS:</w:t>
      </w:r>
    </w:p>
    <w:p w14:paraId="7620E3F6" w14:textId="643F3A43" w:rsidR="0063376F" w:rsidRPr="00C22AD8" w:rsidRDefault="00800FCA" w:rsidP="004B6089">
      <w:r w:rsidRPr="004B6089">
        <w:t>Anna Lena Fisse</w:t>
      </w:r>
      <w:r w:rsidRPr="004B6089">
        <w:rPr>
          <w:vertAlign w:val="superscript"/>
        </w:rPr>
        <w:t>1,2</w:t>
      </w:r>
      <w:r w:rsidR="0063376F" w:rsidRPr="0063376F">
        <w:t>*</w:t>
      </w:r>
      <w:r w:rsidR="0007312C" w:rsidRPr="004B6089">
        <w:t xml:space="preserve">, </w:t>
      </w:r>
      <w:proofErr w:type="spellStart"/>
      <w:r w:rsidRPr="004B6089">
        <w:t>Kalliopi</w:t>
      </w:r>
      <w:proofErr w:type="spellEnd"/>
      <w:r w:rsidRPr="004B6089">
        <w:t xml:space="preserve"> Pitarokoili</w:t>
      </w:r>
      <w:r w:rsidRPr="004B6089">
        <w:rPr>
          <w:vertAlign w:val="superscript"/>
        </w:rPr>
        <w:t>1,2</w:t>
      </w:r>
      <w:r w:rsidRPr="004B6089">
        <w:t>, Ralf Gold</w:t>
      </w:r>
      <w:r w:rsidRPr="004B6089">
        <w:rPr>
          <w:vertAlign w:val="superscript"/>
        </w:rPr>
        <w:t>1,2</w:t>
      </w:r>
    </w:p>
    <w:p w14:paraId="68AB0A68" w14:textId="77777777" w:rsidR="006A5A36" w:rsidRPr="006A5A36" w:rsidRDefault="006A5A36" w:rsidP="004B6089"/>
    <w:p w14:paraId="08D03CB7" w14:textId="3B98F5F7" w:rsidR="00800FCA" w:rsidRPr="004B6089" w:rsidRDefault="00800FCA" w:rsidP="004B6089">
      <w:r w:rsidRPr="0063376F">
        <w:rPr>
          <w:vertAlign w:val="superscript"/>
        </w:rPr>
        <w:t>1</w:t>
      </w:r>
      <w:r w:rsidR="008F452B" w:rsidRPr="004B6089">
        <w:t>Department of Neurology, St. Josef-Hospital, Ruhr-University Bochum, Bochum, Germany</w:t>
      </w:r>
    </w:p>
    <w:p w14:paraId="141ABDE5" w14:textId="0ED11E5E" w:rsidR="006E4797" w:rsidRPr="004B6089" w:rsidRDefault="00800FCA" w:rsidP="004B6089">
      <w:r w:rsidRPr="0063376F">
        <w:rPr>
          <w:vertAlign w:val="superscript"/>
        </w:rPr>
        <w:t>2</w:t>
      </w:r>
      <w:r w:rsidR="008F452B" w:rsidRPr="004B6089">
        <w:t>Immunmediated Neuropathies Biobank (INHIBIT), Ruhr-University Bochum, Bochum, Germany</w:t>
      </w:r>
    </w:p>
    <w:p w14:paraId="44B82AE6" w14:textId="56D54A3F" w:rsidR="00FA4D51" w:rsidRPr="004B6089" w:rsidRDefault="00FA4D51" w:rsidP="004B6089"/>
    <w:p w14:paraId="189B4983" w14:textId="77777777" w:rsidR="0063376F" w:rsidRPr="00E117E2" w:rsidRDefault="0063376F" w:rsidP="0063376F">
      <w:r w:rsidRPr="00E117E2">
        <w:t>Email addresses of the authors:</w:t>
      </w:r>
    </w:p>
    <w:p w14:paraId="3F9DFB0A" w14:textId="106C5ECE" w:rsidR="0063376F" w:rsidRPr="00C22AD8" w:rsidRDefault="0063376F" w:rsidP="0063376F">
      <w:r w:rsidRPr="004B6089">
        <w:t xml:space="preserve">Anna Lena </w:t>
      </w:r>
      <w:proofErr w:type="spellStart"/>
      <w:r w:rsidRPr="004B6089">
        <w:t>Fisse</w:t>
      </w:r>
      <w:proofErr w:type="spellEnd"/>
      <w:r>
        <w:tab/>
      </w:r>
      <w:r>
        <w:tab/>
        <w:t>(</w:t>
      </w:r>
      <w:hyperlink r:id="rId8" w:history="1">
        <w:r w:rsidRPr="008472DE">
          <w:rPr>
            <w:rStyle w:val="Hyperlink"/>
          </w:rPr>
          <w:t>anna.fisse@rub.de</w:t>
        </w:r>
      </w:hyperlink>
      <w:r>
        <w:rPr>
          <w:rStyle w:val="Hyperlink"/>
        </w:rPr>
        <w:t>)</w:t>
      </w:r>
    </w:p>
    <w:p w14:paraId="6AF20FEC" w14:textId="7B520C75" w:rsidR="0063376F" w:rsidRPr="00C22AD8" w:rsidRDefault="0063376F" w:rsidP="0063376F">
      <w:pPr>
        <w:rPr>
          <w:lang w:val="de-DE"/>
        </w:rPr>
      </w:pPr>
      <w:r w:rsidRPr="00EF7651">
        <w:rPr>
          <w:lang w:val="de-DE"/>
        </w:rPr>
        <w:t>Kalliopi Pitarokoili</w:t>
      </w:r>
      <w:r w:rsidRPr="00EF7651">
        <w:rPr>
          <w:lang w:val="de-DE"/>
        </w:rPr>
        <w:tab/>
      </w:r>
      <w:r w:rsidRPr="00EF7651">
        <w:rPr>
          <w:lang w:val="de-DE"/>
        </w:rPr>
        <w:tab/>
        <w:t>(</w:t>
      </w:r>
      <w:r w:rsidR="00231DF8">
        <w:fldChar w:fldCharType="begin"/>
      </w:r>
      <w:r w:rsidR="00231DF8" w:rsidRPr="00037806">
        <w:rPr>
          <w:lang w:val="de-DE"/>
        </w:rPr>
        <w:instrText xml:space="preserve"> HYPERLINK "mailto:kalliopi.pitarokoili@rub.de" </w:instrText>
      </w:r>
      <w:r w:rsidR="00231DF8">
        <w:fldChar w:fldCharType="separate"/>
      </w:r>
      <w:r w:rsidRPr="00EF7651">
        <w:rPr>
          <w:rStyle w:val="Hyperlink"/>
          <w:lang w:val="de-DE"/>
        </w:rPr>
        <w:t>kalliopi.pitarokoili@rub.de</w:t>
      </w:r>
      <w:r w:rsidR="00231DF8">
        <w:rPr>
          <w:rStyle w:val="Hyperlink"/>
          <w:lang w:val="de-DE"/>
        </w:rPr>
        <w:fldChar w:fldCharType="end"/>
      </w:r>
      <w:r w:rsidRPr="00EF7651">
        <w:rPr>
          <w:rStyle w:val="Hyperlink"/>
          <w:lang w:val="de-DE"/>
        </w:rPr>
        <w:t>)</w:t>
      </w:r>
    </w:p>
    <w:p w14:paraId="4D50F740" w14:textId="600D8CF4" w:rsidR="0063376F" w:rsidRPr="0063376F" w:rsidRDefault="0063376F" w:rsidP="0063376F">
      <w:r w:rsidRPr="004B6089">
        <w:t>Ralf Gold</w:t>
      </w:r>
      <w:r>
        <w:tab/>
      </w:r>
      <w:r>
        <w:tab/>
      </w:r>
      <w:r>
        <w:tab/>
        <w:t>(</w:t>
      </w:r>
      <w:hyperlink r:id="rId9" w:history="1">
        <w:r w:rsidRPr="008472DE">
          <w:rPr>
            <w:rStyle w:val="Hyperlink"/>
          </w:rPr>
          <w:t>ralf.gold@rub.de</w:t>
        </w:r>
      </w:hyperlink>
      <w:r>
        <w:rPr>
          <w:rStyle w:val="Hyperlink"/>
        </w:rPr>
        <w:t>)</w:t>
      </w:r>
    </w:p>
    <w:p w14:paraId="453EAC26" w14:textId="70E0D829" w:rsidR="0063376F" w:rsidRDefault="0063376F" w:rsidP="004B6089"/>
    <w:p w14:paraId="6354183A" w14:textId="0949C165" w:rsidR="0063376F" w:rsidRPr="00E117E2" w:rsidRDefault="0063376F" w:rsidP="0063376F">
      <w:pPr>
        <w:rPr>
          <w:color w:val="000000" w:themeColor="text1"/>
        </w:rPr>
      </w:pPr>
      <w:r w:rsidRPr="00E117E2">
        <w:rPr>
          <w:color w:val="000000" w:themeColor="text1"/>
        </w:rPr>
        <w:t>*Email address of the corresponding author:</w:t>
      </w:r>
    </w:p>
    <w:p w14:paraId="659584E7" w14:textId="77777777" w:rsidR="0063376F" w:rsidRPr="00C22AD8" w:rsidRDefault="0063376F" w:rsidP="0063376F">
      <w:r w:rsidRPr="004B6089">
        <w:t xml:space="preserve">Anna Lena </w:t>
      </w:r>
      <w:proofErr w:type="spellStart"/>
      <w:r w:rsidRPr="004B6089">
        <w:t>Fisse</w:t>
      </w:r>
      <w:proofErr w:type="spellEnd"/>
      <w:r>
        <w:tab/>
      </w:r>
      <w:r>
        <w:tab/>
        <w:t>(</w:t>
      </w:r>
      <w:hyperlink r:id="rId10" w:history="1">
        <w:r w:rsidRPr="008472DE">
          <w:rPr>
            <w:rStyle w:val="Hyperlink"/>
          </w:rPr>
          <w:t>anna.fisse@rub.de</w:t>
        </w:r>
      </w:hyperlink>
      <w:r>
        <w:rPr>
          <w:rStyle w:val="Hyperlink"/>
        </w:rPr>
        <w:t>)</w:t>
      </w:r>
    </w:p>
    <w:p w14:paraId="7CD19F1E" w14:textId="77777777" w:rsidR="0063376F" w:rsidRDefault="0063376F" w:rsidP="004B6089"/>
    <w:p w14:paraId="60F3B8D4" w14:textId="7F5EA272" w:rsidR="006E4797" w:rsidRPr="004B6089" w:rsidRDefault="00551D82" w:rsidP="004B6089">
      <w:r w:rsidRPr="004B6089">
        <w:rPr>
          <w:b/>
        </w:rPr>
        <w:t>SUMMARY</w:t>
      </w:r>
      <w:r w:rsidR="00D65EB2" w:rsidRPr="004B6089">
        <w:rPr>
          <w:b/>
        </w:rPr>
        <w:t>:</w:t>
      </w:r>
    </w:p>
    <w:p w14:paraId="74EFC8D7" w14:textId="68009143" w:rsidR="006E4797" w:rsidRPr="004B6089" w:rsidRDefault="00FA4D51" w:rsidP="004B6089">
      <w:r w:rsidRPr="004B6089">
        <w:t>This article present</w:t>
      </w:r>
      <w:r w:rsidR="009F5A30" w:rsidRPr="004B6089">
        <w:t>s</w:t>
      </w:r>
      <w:r w:rsidRPr="004B6089">
        <w:t xml:space="preserve"> a protocol </w:t>
      </w:r>
      <w:r w:rsidR="00981699" w:rsidRPr="004B6089">
        <w:t xml:space="preserve">for nerve ultrasound in polyneuropathies to aid </w:t>
      </w:r>
      <w:r w:rsidR="00FE0D2F">
        <w:t xml:space="preserve">the </w:t>
      </w:r>
      <w:r w:rsidRPr="004B6089">
        <w:t>diagnosis of inflammatory</w:t>
      </w:r>
      <w:r w:rsidR="00981699" w:rsidRPr="004B6089">
        <w:t xml:space="preserve"> </w:t>
      </w:r>
      <w:r w:rsidRPr="004B6089">
        <w:t>neuropathies</w:t>
      </w:r>
      <w:r w:rsidR="00981699" w:rsidRPr="004B6089">
        <w:t>.</w:t>
      </w:r>
    </w:p>
    <w:p w14:paraId="254A63D0" w14:textId="77777777" w:rsidR="00CE7466" w:rsidRPr="004B6089" w:rsidRDefault="00CE7466" w:rsidP="004B6089"/>
    <w:p w14:paraId="2DF8E628" w14:textId="4EEB907D" w:rsidR="006E4797" w:rsidRPr="004B6089" w:rsidRDefault="00551D82" w:rsidP="004B6089">
      <w:pPr>
        <w:rPr>
          <w:color w:val="808080"/>
        </w:rPr>
      </w:pPr>
      <w:r w:rsidRPr="004B6089">
        <w:rPr>
          <w:b/>
        </w:rPr>
        <w:t>ABSTRACT:</w:t>
      </w:r>
    </w:p>
    <w:p w14:paraId="39FD78C0" w14:textId="70047C32" w:rsidR="00FA4D51" w:rsidRPr="004B6089" w:rsidRDefault="00372093" w:rsidP="004B6089">
      <w:pPr>
        <w:rPr>
          <w:strike/>
        </w:rPr>
      </w:pPr>
      <w:r w:rsidRPr="004B6089">
        <w:t>Nerve</w:t>
      </w:r>
      <w:r w:rsidR="00FA4D51" w:rsidRPr="004B6089">
        <w:t xml:space="preserve"> ultrasound </w:t>
      </w:r>
      <w:r w:rsidR="00093F07" w:rsidRPr="004B6089">
        <w:t>is increasingly</w:t>
      </w:r>
      <w:r w:rsidR="00981699" w:rsidRPr="004B6089">
        <w:t xml:space="preserve"> used in </w:t>
      </w:r>
      <w:r w:rsidR="0015131B" w:rsidRPr="004B6089">
        <w:t xml:space="preserve">the differential </w:t>
      </w:r>
      <w:r w:rsidR="00981699" w:rsidRPr="004B6089">
        <w:t>diagnosis of polyneuropath</w:t>
      </w:r>
      <w:r w:rsidR="0015131B" w:rsidRPr="004B6089">
        <w:t>y</w:t>
      </w:r>
      <w:r w:rsidR="00981699" w:rsidRPr="004B6089">
        <w:t xml:space="preserve"> </w:t>
      </w:r>
      <w:r w:rsidR="00093F07" w:rsidRPr="004B6089">
        <w:t>as a complementary tool</w:t>
      </w:r>
      <w:r w:rsidR="00981699" w:rsidRPr="004B6089">
        <w:t xml:space="preserve"> to </w:t>
      </w:r>
      <w:r w:rsidR="00093F07" w:rsidRPr="004B6089">
        <w:t xml:space="preserve">nerve conduction </w:t>
      </w:r>
      <w:r w:rsidR="00981699" w:rsidRPr="004B6089">
        <w:t>studies</w:t>
      </w:r>
      <w:r w:rsidR="00270579" w:rsidRPr="004B6089">
        <w:t xml:space="preserve">. </w:t>
      </w:r>
      <w:r w:rsidR="0015131B" w:rsidRPr="004B6089">
        <w:t>Morphological alterations of the peripheral nerves</w:t>
      </w:r>
      <w:r w:rsidR="003F12FB">
        <w:t>, such as increasing the cross-sectional area (CSA),</w:t>
      </w:r>
      <w:r w:rsidR="00093F07" w:rsidRPr="004B6089">
        <w:t xml:space="preserve"> have been described in various </w:t>
      </w:r>
      <w:r w:rsidR="0015131B" w:rsidRPr="004B6089">
        <w:t>immune-mediated</w:t>
      </w:r>
      <w:r w:rsidR="00093F07" w:rsidRPr="004B6089">
        <w:t xml:space="preserve"> polyneuropathies</w:t>
      </w:r>
      <w:r w:rsidR="00981699" w:rsidRPr="004B6089">
        <w:t xml:space="preserve">. </w:t>
      </w:r>
      <w:r w:rsidR="00994BDD" w:rsidRPr="004B6089">
        <w:t>The most prominent morpho</w:t>
      </w:r>
      <w:r w:rsidR="004767E5" w:rsidRPr="004B6089">
        <w:t>lo</w:t>
      </w:r>
      <w:r w:rsidR="00994BDD" w:rsidRPr="004B6089">
        <w:t xml:space="preserve">gical changes in nerve ultrasound have been described for </w:t>
      </w:r>
      <w:r w:rsidR="0015131B" w:rsidRPr="004B6089">
        <w:t xml:space="preserve">the </w:t>
      </w:r>
      <w:r w:rsidR="00FA4D51" w:rsidRPr="004B6089">
        <w:t>chronic inflammatory demyelinating polyneuropathy</w:t>
      </w:r>
      <w:r w:rsidR="00994BDD" w:rsidRPr="004B6089">
        <w:t xml:space="preserve"> (CIDP)-spectrum disease. CIDP</w:t>
      </w:r>
      <w:r w:rsidR="00FA4D51" w:rsidRPr="004B6089">
        <w:t xml:space="preserve"> </w:t>
      </w:r>
      <w:r w:rsidR="00441072" w:rsidRPr="004B6089">
        <w:t xml:space="preserve">may </w:t>
      </w:r>
      <w:r w:rsidR="00981699" w:rsidRPr="004B6089">
        <w:t>be distinguished from</w:t>
      </w:r>
      <w:r w:rsidR="00FA4D51" w:rsidRPr="004B6089">
        <w:t xml:space="preserve"> hereditary and other polyneuropathies by measuring </w:t>
      </w:r>
      <w:r w:rsidR="006B3096">
        <w:t xml:space="preserve">the </w:t>
      </w:r>
      <w:r w:rsidR="00FA4D51" w:rsidRPr="004B6089">
        <w:t>extent and pattern of nerve swellings</w:t>
      </w:r>
      <w:r w:rsidR="00DD6F55" w:rsidRPr="004B6089">
        <w:t xml:space="preserve"> (CSA increase</w:t>
      </w:r>
      <w:r w:rsidR="00441072" w:rsidRPr="004B6089">
        <w:t>)</w:t>
      </w:r>
      <w:r w:rsidR="00D65EB2" w:rsidRPr="004B6089">
        <w:t xml:space="preserve">. </w:t>
      </w:r>
      <w:r w:rsidR="003D4394" w:rsidRPr="004B6089">
        <w:t xml:space="preserve">Typical findings in </w:t>
      </w:r>
      <w:r w:rsidR="007F1C63" w:rsidRPr="004B6089">
        <w:t xml:space="preserve">demyelinating </w:t>
      </w:r>
      <w:r w:rsidR="003D4394" w:rsidRPr="004B6089">
        <w:t xml:space="preserve">inflammatory neuropathies are multifocal nerve swellings with </w:t>
      </w:r>
      <w:r w:rsidR="007F1C63" w:rsidRPr="004B6089">
        <w:t>inhomogeneous</w:t>
      </w:r>
      <w:r w:rsidR="003D4394" w:rsidRPr="004B6089">
        <w:t xml:space="preserve"> </w:t>
      </w:r>
      <w:r w:rsidR="00DD6F55" w:rsidRPr="004B6089">
        <w:t>fascicular structure</w:t>
      </w:r>
      <w:r w:rsidR="003D4394" w:rsidRPr="004B6089">
        <w:t>, while</w:t>
      </w:r>
      <w:r w:rsidR="007F1C63" w:rsidRPr="004B6089">
        <w:t xml:space="preserve"> </w:t>
      </w:r>
      <w:r w:rsidR="0015131B" w:rsidRPr="004B6089">
        <w:t>CSA increase</w:t>
      </w:r>
      <w:r w:rsidR="003D4394" w:rsidRPr="004B6089">
        <w:t xml:space="preserve"> in </w:t>
      </w:r>
      <w:r w:rsidR="007F1C63" w:rsidRPr="004B6089">
        <w:t xml:space="preserve">demyelinating </w:t>
      </w:r>
      <w:r w:rsidR="003D4394" w:rsidRPr="004B6089">
        <w:t>hereditary neuropathies occur</w:t>
      </w:r>
      <w:r w:rsidR="003A08BB">
        <w:t>s</w:t>
      </w:r>
      <w:r w:rsidR="003D4394" w:rsidRPr="004B6089">
        <w:t xml:space="preserve"> </w:t>
      </w:r>
      <w:r w:rsidR="001416D6">
        <w:t xml:space="preserve">in a </w:t>
      </w:r>
      <w:r w:rsidR="003D4394" w:rsidRPr="004B6089">
        <w:t>more generalized and homogenous</w:t>
      </w:r>
      <w:r w:rsidR="001416D6">
        <w:t xml:space="preserve"> manner</w:t>
      </w:r>
      <w:r w:rsidR="003D4394" w:rsidRPr="004B6089">
        <w:t xml:space="preserve">. In other non-inflammatory axonal neuropathies, nerves can appear </w:t>
      </w:r>
      <w:r w:rsidR="00EF7651">
        <w:t xml:space="preserve">with </w:t>
      </w:r>
      <w:r w:rsidR="003D4394" w:rsidRPr="004B6089">
        <w:t xml:space="preserve">normal or </w:t>
      </w:r>
      <w:r w:rsidR="003A08BB">
        <w:t>slight CSA increases,</w:t>
      </w:r>
      <w:r w:rsidR="003D4394" w:rsidRPr="004B6089">
        <w:t xml:space="preserve"> especially in typical entrapment sites</w:t>
      </w:r>
      <w:r w:rsidR="0024114B" w:rsidRPr="004B6089">
        <w:t>.</w:t>
      </w:r>
      <w:r w:rsidR="005465A0" w:rsidRPr="004B6089">
        <w:t xml:space="preserve"> </w:t>
      </w:r>
      <w:r w:rsidR="009C1323">
        <w:t>This article presents technical requirements for nerve ultrasound, an examination procedure using a standardized examination protocol, current reference values for the CSA, and typical sonographic pathological findings in patients with inflammatory neuropathies</w:t>
      </w:r>
      <w:r w:rsidR="00FA4D51" w:rsidRPr="004B6089">
        <w:t>.</w:t>
      </w:r>
    </w:p>
    <w:p w14:paraId="2CF9CD54" w14:textId="77777777" w:rsidR="006E4797" w:rsidRPr="004B6089" w:rsidRDefault="006E4797" w:rsidP="004B6089"/>
    <w:p w14:paraId="0646E204" w14:textId="3E12F895" w:rsidR="006E4797" w:rsidRPr="004B6089" w:rsidRDefault="00551D82" w:rsidP="004B6089">
      <w:pPr>
        <w:rPr>
          <w:color w:val="808080"/>
        </w:rPr>
      </w:pPr>
      <w:r w:rsidRPr="004B6089">
        <w:rPr>
          <w:b/>
        </w:rPr>
        <w:t>INTRODUCTION:</w:t>
      </w:r>
    </w:p>
    <w:p w14:paraId="331496C9" w14:textId="3ECF4FFF" w:rsidR="00300826" w:rsidRDefault="00132B6A" w:rsidP="004B6089">
      <w:r w:rsidRPr="00132B6A">
        <w:t xml:space="preserve">Next to clinical examination, </w:t>
      </w:r>
      <w:r w:rsidR="00767CFD">
        <w:t>evaluating</w:t>
      </w:r>
      <w:r w:rsidRPr="00132B6A">
        <w:t xml:space="preserve"> any large-fiber</w:t>
      </w:r>
      <w:r>
        <w:t xml:space="preserve"> </w:t>
      </w:r>
      <w:r w:rsidRPr="00132B6A">
        <w:t xml:space="preserve">polyneuropathy includes an electrophysiological examination to characterize </w:t>
      </w:r>
      <w:r>
        <w:t>the motor or sensory system</w:t>
      </w:r>
      <w:r w:rsidR="00DA7EF1">
        <w:t>’</w:t>
      </w:r>
      <w:r>
        <w:t>s involvement and d</w:t>
      </w:r>
      <w:r w:rsidRPr="00132B6A">
        <w:t xml:space="preserve">ifferentiate axonal from </w:t>
      </w:r>
      <w:r w:rsidR="00FC56CE" w:rsidRPr="00132B6A">
        <w:t>demyelinating damage</w:t>
      </w:r>
      <w:sdt>
        <w:sdtPr>
          <w:alias w:val="SmartCite Citation"/>
          <w:tag w:val="981dffe6-fc3b-4a97-b1f2-60bed20edc41:eb574e15-5893-471d-8b87-6208616909a8+"/>
          <w:id w:val="-279729208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</w:t>
          </w:r>
        </w:sdtContent>
      </w:sdt>
      <w:r w:rsidR="00FC56CE" w:rsidRPr="004B6089">
        <w:t>.</w:t>
      </w:r>
      <w:r w:rsidR="00300826" w:rsidRPr="004B6089">
        <w:t xml:space="preserve"> </w:t>
      </w:r>
      <w:r w:rsidR="00FC56CE" w:rsidRPr="004B6089">
        <w:t>In axonal polyneuropathy, toxic</w:t>
      </w:r>
      <w:r w:rsidR="004767E5" w:rsidRPr="004B6089">
        <w:t xml:space="preserve"> </w:t>
      </w:r>
      <w:r w:rsidR="00FC56CE" w:rsidRPr="004B6089">
        <w:t xml:space="preserve">and diabetic neuropathy </w:t>
      </w:r>
      <w:r w:rsidR="004767E5" w:rsidRPr="004B6089">
        <w:t>are</w:t>
      </w:r>
      <w:r w:rsidR="00FC56CE" w:rsidRPr="004B6089">
        <w:t xml:space="preserve"> the </w:t>
      </w:r>
      <w:r w:rsidR="00DA7EF1">
        <w:t>leading</w:t>
      </w:r>
      <w:r w:rsidR="00FC56CE" w:rsidRPr="004B6089">
        <w:t xml:space="preserve"> cause</w:t>
      </w:r>
      <w:r w:rsidR="004767E5" w:rsidRPr="004B6089">
        <w:t>s</w:t>
      </w:r>
      <w:r w:rsidR="00FC56CE" w:rsidRPr="004B6089">
        <w:t xml:space="preserve">, while </w:t>
      </w:r>
      <w:r w:rsidR="00923048">
        <w:t xml:space="preserve">in </w:t>
      </w:r>
      <w:r w:rsidR="00FC56CE" w:rsidRPr="004B6089">
        <w:t>demyelinating polyneuropathies</w:t>
      </w:r>
      <w:r w:rsidR="00923048">
        <w:t xml:space="preserve">, </w:t>
      </w:r>
      <w:r w:rsidR="00FC56CE" w:rsidRPr="004B6089">
        <w:t xml:space="preserve">hereditary </w:t>
      </w:r>
      <w:r w:rsidR="00300826" w:rsidRPr="004B6089">
        <w:t xml:space="preserve">or inflammatory </w:t>
      </w:r>
      <w:r w:rsidR="00FC56CE" w:rsidRPr="004B6089">
        <w:t xml:space="preserve">neuropathies </w:t>
      </w:r>
      <w:r w:rsidR="0012224C">
        <w:t>such as</w:t>
      </w:r>
      <w:r w:rsidR="0012224C" w:rsidRPr="004B6089">
        <w:t xml:space="preserve"> </w:t>
      </w:r>
      <w:r w:rsidR="00300826" w:rsidRPr="004B6089">
        <w:t xml:space="preserve">CIDP </w:t>
      </w:r>
      <w:r w:rsidR="00FC56CE" w:rsidRPr="004B6089">
        <w:t>should be considered</w:t>
      </w:r>
      <w:sdt>
        <w:sdtPr>
          <w:alias w:val="SmartCite Citation"/>
          <w:tag w:val="981dffe6-fc3b-4a97-b1f2-60bed20edc41:d63793b1-e5de-47d6-8a5c-70ee65a0d10a,981dffe6-fc3b-4a97-b1f2-60bed20edc41:f5f99041-aa8a-4404-95ad-1c7d33d3e477,981dffe6-fc3b-4a97-b1f2-60bed20edc41:616a7552-86af-47b7-9eb1-de621278aa61+"/>
          <w:id w:val="-204640350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–4</w:t>
          </w:r>
        </w:sdtContent>
      </w:sdt>
      <w:r w:rsidR="00FC56CE" w:rsidRPr="004B6089">
        <w:t xml:space="preserve">. </w:t>
      </w:r>
      <w:r w:rsidR="00300826" w:rsidRPr="004B6089">
        <w:t xml:space="preserve">Commonly used diagnostic criteria for CIDP are the </w:t>
      </w:r>
      <w:r w:rsidR="00EF7651" w:rsidRPr="00EF7651">
        <w:t>European Federation of Neurological Societies/Peripheral Nerve Society</w:t>
      </w:r>
      <w:r w:rsidR="00EF7651">
        <w:t xml:space="preserve"> </w:t>
      </w:r>
      <w:r w:rsidR="00EF7651">
        <w:lastRenderedPageBreak/>
        <w:t>(</w:t>
      </w:r>
      <w:r w:rsidR="00300826" w:rsidRPr="004B6089">
        <w:t>EFNS/PNS</w:t>
      </w:r>
      <w:r w:rsidR="00EF7651">
        <w:t>)</w:t>
      </w:r>
      <w:r w:rsidR="00300826" w:rsidRPr="004B6089">
        <w:t xml:space="preserve"> criteria established </w:t>
      </w:r>
      <w:r w:rsidR="00923048">
        <w:t xml:space="preserve">in </w:t>
      </w:r>
      <w:r w:rsidR="0078314C" w:rsidRPr="004B6089">
        <w:t>2005</w:t>
      </w:r>
      <w:r w:rsidR="00300826" w:rsidRPr="004B6089">
        <w:t xml:space="preserve"> and revised in </w:t>
      </w:r>
      <w:r w:rsidR="0078314C" w:rsidRPr="004B6089">
        <w:t>2010</w:t>
      </w:r>
      <w:r w:rsidR="005D0B7A" w:rsidRPr="004B6089">
        <w:t xml:space="preserve"> and 2021</w:t>
      </w:r>
      <w:sdt>
        <w:sdtPr>
          <w:alias w:val="SmartCite Citation"/>
          <w:tag w:val="981dffe6-fc3b-4a97-b1f2-60bed20edc41:79caef3e-3b3d-49cf-bd5a-bc71d72ae342+"/>
          <w:id w:val="1830935763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5</w:t>
          </w:r>
        </w:sdtContent>
      </w:sdt>
      <w:r w:rsidR="0078314C" w:rsidRPr="004B6089">
        <w:t>.</w:t>
      </w:r>
      <w:r w:rsidR="00300826" w:rsidRPr="004B6089">
        <w:t xml:space="preserve"> These define clinical and electrophysiological criteria to diagnose CIDP </w:t>
      </w:r>
      <w:r w:rsidR="0078314C" w:rsidRPr="004B6089">
        <w:t>and</w:t>
      </w:r>
      <w:r w:rsidR="00300826" w:rsidRPr="004B6089">
        <w:t xml:space="preserve"> describe additional criteria </w:t>
      </w:r>
      <w:r w:rsidR="001673DB">
        <w:t>such as</w:t>
      </w:r>
      <w:r w:rsidR="001673DB" w:rsidRPr="004B6089">
        <w:t xml:space="preserve"> </w:t>
      </w:r>
      <w:r w:rsidR="00300826" w:rsidRPr="004B6089">
        <w:t>nerve biopsy to detect demyelination or inflammation. However</w:t>
      </w:r>
      <w:r w:rsidR="00FC56CE" w:rsidRPr="004B6089">
        <w:t xml:space="preserve">, in some cases, despite </w:t>
      </w:r>
      <w:r w:rsidR="006852F4">
        <w:t xml:space="preserve">a </w:t>
      </w:r>
      <w:r w:rsidR="00FC56CE" w:rsidRPr="004B6089">
        <w:t>thorough diagnostic workup</w:t>
      </w:r>
      <w:r w:rsidR="006852F4">
        <w:t>,</w:t>
      </w:r>
      <w:r w:rsidR="00FC56CE" w:rsidRPr="004B6089">
        <w:t xml:space="preserve"> the cause of neuropathy remains ambiguous. </w:t>
      </w:r>
      <w:r w:rsidR="00CA1E7F" w:rsidRPr="004B6089">
        <w:t>In these cases</w:t>
      </w:r>
      <w:r w:rsidR="00FC56CE" w:rsidRPr="004B6089">
        <w:t>, nerve ultrasound offers a complementary method to examine the nerves not functionally but morphologically</w:t>
      </w:r>
      <w:sdt>
        <w:sdtPr>
          <w:alias w:val="SmartCite Citation"/>
          <w:tag w:val="981dffe6-fc3b-4a97-b1f2-60bed20edc41:41c60066-b462-4f29-b612-e4def9df3842+"/>
          <w:id w:val="-54700184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6</w:t>
          </w:r>
        </w:sdtContent>
      </w:sdt>
      <w:r w:rsidR="00FC56CE" w:rsidRPr="004B6089">
        <w:t xml:space="preserve">. </w:t>
      </w:r>
      <w:r w:rsidR="001A5A5C">
        <w:t>Several studies prove</w:t>
      </w:r>
      <w:r w:rsidR="00EF7651">
        <w:t xml:space="preserve">d the </w:t>
      </w:r>
      <w:r w:rsidR="00EF7651" w:rsidRPr="0098549C">
        <w:rPr>
          <w:rFonts w:cs="Times New Roman"/>
        </w:rPr>
        <w:t>use of nerve ultrasound</w:t>
      </w:r>
      <w:r w:rsidR="00EF7651">
        <w:rPr>
          <w:rFonts w:cs="Times New Roman"/>
        </w:rPr>
        <w:t xml:space="preserve"> as </w:t>
      </w:r>
      <w:r w:rsidR="00D6305D">
        <w:rPr>
          <w:rFonts w:cs="Times New Roman"/>
        </w:rPr>
        <w:t xml:space="preserve">an </w:t>
      </w:r>
      <w:r w:rsidR="00EF7651">
        <w:rPr>
          <w:rFonts w:cs="Times New Roman"/>
        </w:rPr>
        <w:t xml:space="preserve">additional tool in </w:t>
      </w:r>
      <w:r w:rsidR="00803EF4">
        <w:rPr>
          <w:rFonts w:cs="Times New Roman"/>
        </w:rPr>
        <w:t>diagnosing</w:t>
      </w:r>
      <w:r w:rsidR="00EF7651">
        <w:rPr>
          <w:rFonts w:cs="Times New Roman"/>
        </w:rPr>
        <w:t xml:space="preserve"> CIDP, so</w:t>
      </w:r>
      <w:r w:rsidR="001A5A5C">
        <w:t xml:space="preserve"> that t</w:t>
      </w:r>
      <w:r w:rsidR="006852F4">
        <w:t xml:space="preserve">he 2021 revised EFNS/PNS criteria implemented nerve ultrasound </w:t>
      </w:r>
      <w:r w:rsidR="00EF7651">
        <w:t>in the guideline</w:t>
      </w:r>
      <w:sdt>
        <w:sdtPr>
          <w:alias w:val="SmartCite Citation"/>
          <w:tag w:val="981dffe6-fc3b-4a97-b1f2-60bed20edc41:79caef3e-3b3d-49cf-bd5a-bc71d72ae342+"/>
          <w:id w:val="-1948927787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5</w:t>
          </w:r>
        </w:sdtContent>
      </w:sdt>
      <w:r w:rsidR="0098549C" w:rsidRPr="004B6089">
        <w:t xml:space="preserve">. </w:t>
      </w:r>
      <w:r w:rsidR="007163D3">
        <w:t>The a</w:t>
      </w:r>
      <w:r w:rsidR="00300826" w:rsidRPr="004B6089">
        <w:t xml:space="preserve">dvantage of nerve ultrasound </w:t>
      </w:r>
      <w:r w:rsidR="00254FA1" w:rsidRPr="004B6089">
        <w:t xml:space="preserve">compared to other imaging methods </w:t>
      </w:r>
      <w:r w:rsidR="001673DB">
        <w:t>such as</w:t>
      </w:r>
      <w:r w:rsidR="001673DB" w:rsidRPr="004B6089">
        <w:t xml:space="preserve"> </w:t>
      </w:r>
      <w:r w:rsidR="002A60B6" w:rsidRPr="004B6089">
        <w:t xml:space="preserve">magnet resonance </w:t>
      </w:r>
      <w:r w:rsidR="0015131B" w:rsidRPr="004B6089">
        <w:t xml:space="preserve">neurography </w:t>
      </w:r>
      <w:r w:rsidR="002A60B6" w:rsidRPr="004B6089">
        <w:t>(MR</w:t>
      </w:r>
      <w:r w:rsidR="0015131B" w:rsidRPr="004B6089">
        <w:t>N</w:t>
      </w:r>
      <w:r w:rsidR="002A60B6" w:rsidRPr="004B6089">
        <w:t xml:space="preserve">) </w:t>
      </w:r>
      <w:r w:rsidR="009D69FB">
        <w:t>is</w:t>
      </w:r>
      <w:r w:rsidR="00300826" w:rsidRPr="004B6089">
        <w:t xml:space="preserve"> that it can be used directly by the treating neurologists as </w:t>
      </w:r>
      <w:r w:rsidR="009D69FB">
        <w:t xml:space="preserve">a </w:t>
      </w:r>
      <w:r w:rsidR="00300826" w:rsidRPr="004B6089">
        <w:t>bedside tool</w:t>
      </w:r>
      <w:r w:rsidR="00CD2203">
        <w:t>;</w:t>
      </w:r>
      <w:r w:rsidR="00300826" w:rsidRPr="004B6089">
        <w:t xml:space="preserve"> it is</w:t>
      </w:r>
      <w:r w:rsidR="00254FA1" w:rsidRPr="004B6089">
        <w:t xml:space="preserve"> relatively</w:t>
      </w:r>
      <w:r w:rsidR="00300826" w:rsidRPr="004B6089">
        <w:t xml:space="preserve"> cost</w:t>
      </w:r>
      <w:r w:rsidR="009D69FB">
        <w:t>-</w:t>
      </w:r>
      <w:r w:rsidR="00300826" w:rsidRPr="004B6089">
        <w:t>efficient</w:t>
      </w:r>
      <w:r w:rsidR="009D69FB">
        <w:t>. It</w:t>
      </w:r>
      <w:r w:rsidR="00300826" w:rsidRPr="004B6089">
        <w:t xml:space="preserve"> can </w:t>
      </w:r>
      <w:r w:rsidR="0015131B" w:rsidRPr="004B6089">
        <w:t xml:space="preserve">be used </w:t>
      </w:r>
      <w:r w:rsidR="004A1AFC" w:rsidRPr="004B6089">
        <w:t>repeatedly</w:t>
      </w:r>
      <w:r w:rsidR="00300826" w:rsidRPr="004B6089">
        <w:t>,</w:t>
      </w:r>
      <w:r w:rsidR="00254FA1" w:rsidRPr="004B6089">
        <w:t xml:space="preserve"> as it is noninvasive and not painful.</w:t>
      </w:r>
    </w:p>
    <w:p w14:paraId="4C052A5F" w14:textId="77777777" w:rsidR="009D69FB" w:rsidRPr="004B6089" w:rsidRDefault="009D69FB" w:rsidP="004B6089"/>
    <w:p w14:paraId="0BA6A60F" w14:textId="09326ADB" w:rsidR="0072591C" w:rsidRDefault="00254FA1" w:rsidP="004B6089">
      <w:r w:rsidRPr="004B6089">
        <w:t xml:space="preserve">Typical characteristics of CIDP observed in nerve ultrasound are </w:t>
      </w:r>
      <w:r w:rsidR="0015131B" w:rsidRPr="004B6089">
        <w:t xml:space="preserve">cross-sectional-area (CSA) increase </w:t>
      </w:r>
      <w:r w:rsidR="00FC56CE" w:rsidRPr="004B6089">
        <w:t>enlarged nerves</w:t>
      </w:r>
      <w:sdt>
        <w:sdtPr>
          <w:alias w:val="SmartCite Citation"/>
          <w:tag w:val="981dffe6-fc3b-4a97-b1f2-60bed20edc41:b6d613ca-7be3-4e45-afad-250b3dc8b85c,981dffe6-fc3b-4a97-b1f2-60bed20edc41:ca18ee07-61b8-49ab-b076-05b6dc46351f+"/>
          <w:id w:val="89816715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7,8</w:t>
          </w:r>
        </w:sdtContent>
      </w:sdt>
      <w:r w:rsidR="00C4028E" w:rsidRPr="004B6089">
        <w:t xml:space="preserve">, </w:t>
      </w:r>
      <w:r w:rsidR="005B02F3" w:rsidRPr="004B6089">
        <w:t>also found in hereditary polyneuropathies</w:t>
      </w:r>
      <w:r w:rsidRPr="004B6089">
        <w:t xml:space="preserve">. </w:t>
      </w:r>
      <w:r w:rsidR="005B02F3" w:rsidRPr="004B6089">
        <w:t>In CIDP</w:t>
      </w:r>
      <w:r w:rsidR="007443F5">
        <w:t>,</w:t>
      </w:r>
      <w:r w:rsidR="005B02F3" w:rsidRPr="004B6089">
        <w:t xml:space="preserve"> t</w:t>
      </w:r>
      <w:r w:rsidR="00FC56CE" w:rsidRPr="004B6089">
        <w:t>his affect</w:t>
      </w:r>
      <w:r w:rsidR="00C4028E" w:rsidRPr="004B6089">
        <w:t>s</w:t>
      </w:r>
      <w:r w:rsidR="00FC56CE" w:rsidRPr="004B6089">
        <w:t xml:space="preserve"> individual nerve segments</w:t>
      </w:r>
      <w:r w:rsidR="004A1AFC" w:rsidRPr="004B6089">
        <w:t xml:space="preserve"> heterogeneously</w:t>
      </w:r>
      <w:sdt>
        <w:sdtPr>
          <w:alias w:val="SmartCite Citation"/>
          <w:tag w:val="981dffe6-fc3b-4a97-b1f2-60bed20edc41:b6d613ca-7be3-4e45-afad-250b3dc8b85c,981dffe6-fc3b-4a97-b1f2-60bed20edc41:2f6d1920-f9c4-4a18-adc6-1ae4c5cad9b2+"/>
          <w:id w:val="474880944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7,9</w:t>
          </w:r>
        </w:sdtContent>
      </w:sdt>
      <w:r w:rsidR="00FC56CE" w:rsidRPr="004B6089">
        <w:t>.</w:t>
      </w:r>
    </w:p>
    <w:p w14:paraId="4AAF61CE" w14:textId="77777777" w:rsidR="007443F5" w:rsidRPr="004B6089" w:rsidRDefault="007443F5" w:rsidP="004B6089"/>
    <w:p w14:paraId="05A07356" w14:textId="29464C94" w:rsidR="00C4028E" w:rsidRDefault="0072591C" w:rsidP="004B6089">
      <w:r w:rsidRPr="004B6089">
        <w:t>A variety of examination protocols have been published</w:t>
      </w:r>
      <w:sdt>
        <w:sdtPr>
          <w:alias w:val="SmartCite Citation"/>
          <w:tag w:val="981dffe6-fc3b-4a97-b1f2-60bed20edc41:c4b4bd77-3a99-4efc-af70-0fee76a3bd87,981dffe6-fc3b-4a97-b1f2-60bed20edc41:89f44e52-2311-4410-ad47-079a4162e169,981dffe6-fc3b-4a97-b1f2-60bed20edc41:6ea1e0ae-d935-4ecc-8829-ac07f5a07ca5,981dffe6-fc3b-4a97-b1f2-60bed20edc41:ed9b682c-7249-403c-8f12-382c17d2a968,981dffe6-fc3b-4a97-b1f2-60bed20edc41:c19c4997-0d5a-4f65-b06d-c7ee0e6e17ce,981dffe6-fc3b-4a97-b1f2-60bed20edc41:78de8a6d-a39a-4124-9307-94ff3f0c4f12+"/>
          <w:id w:val="109481654"/>
          <w:placeholder>
            <w:docPart w:val="7D9890E77AB0974BAC43794BAEBF74AB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0–15</w:t>
          </w:r>
        </w:sdtContent>
      </w:sdt>
      <w:r w:rsidRPr="004B6089">
        <w:t xml:space="preserve"> trying to clarify normal CSA values and determine the adequate </w:t>
      </w:r>
      <w:r w:rsidR="002C64D6" w:rsidRPr="004B6089">
        <w:t xml:space="preserve">anatomical </w:t>
      </w:r>
      <w:r w:rsidRPr="004B6089">
        <w:t>pos</w:t>
      </w:r>
      <w:r w:rsidR="002C64D6" w:rsidRPr="004B6089">
        <w:t>itions</w:t>
      </w:r>
      <w:r w:rsidRPr="004B6089">
        <w:t xml:space="preserve"> of ultrasound examination</w:t>
      </w:r>
      <w:r w:rsidR="002C64D6" w:rsidRPr="004B6089">
        <w:t xml:space="preserve">. Some of these positions are </w:t>
      </w:r>
      <w:r w:rsidR="00DC72E5" w:rsidRPr="004B6089">
        <w:t>similar in</w:t>
      </w:r>
      <w:r w:rsidR="002C64D6" w:rsidRPr="004B6089">
        <w:t xml:space="preserve"> </w:t>
      </w:r>
      <w:r w:rsidR="0078314C" w:rsidRPr="004B6089">
        <w:t>most</w:t>
      </w:r>
      <w:r w:rsidR="002C64D6" w:rsidRPr="004B6089">
        <w:t xml:space="preserve"> examination protocols. However, a widely accepted protocol </w:t>
      </w:r>
      <w:r w:rsidR="00DC72E5" w:rsidRPr="004B6089">
        <w:t xml:space="preserve">to standardize the examination process and simplify the interpretation of the measurements does </w:t>
      </w:r>
      <w:r w:rsidR="0015131B" w:rsidRPr="004B6089">
        <w:t xml:space="preserve">not </w:t>
      </w:r>
      <w:r w:rsidR="00DC72E5" w:rsidRPr="004B6089">
        <w:t>exist.</w:t>
      </w:r>
    </w:p>
    <w:p w14:paraId="34C1994B" w14:textId="77777777" w:rsidR="001633E3" w:rsidRPr="004B6089" w:rsidRDefault="001633E3" w:rsidP="004B6089"/>
    <w:p w14:paraId="61461BE0" w14:textId="2A3BD4DB" w:rsidR="00C4028E" w:rsidRPr="004B6089" w:rsidRDefault="001C15B0" w:rsidP="004B6089">
      <w:r w:rsidRPr="004B6089">
        <w:t>This</w:t>
      </w:r>
      <w:r w:rsidR="00C4028E" w:rsidRPr="004B6089">
        <w:t xml:space="preserve"> article</w:t>
      </w:r>
      <w:r w:rsidRPr="004B6089">
        <w:t xml:space="preserve"> </w:t>
      </w:r>
      <w:r w:rsidR="002C64D6" w:rsidRPr="004B6089">
        <w:t>demonstrate</w:t>
      </w:r>
      <w:r w:rsidRPr="004B6089">
        <w:t>s</w:t>
      </w:r>
      <w:r w:rsidR="002C64D6" w:rsidRPr="004B6089">
        <w:t xml:space="preserve"> </w:t>
      </w:r>
      <w:r w:rsidR="00C4028E" w:rsidRPr="004B6089">
        <w:t>the nerve ultrasound examination</w:t>
      </w:r>
      <w:r w:rsidR="002C64D6" w:rsidRPr="004B6089">
        <w:t xml:space="preserve"> </w:t>
      </w:r>
      <w:r w:rsidR="00C4028E" w:rsidRPr="004B6089">
        <w:t>using a standardized protocol for polyneuropathies, present</w:t>
      </w:r>
      <w:r w:rsidR="00084F8A">
        <w:t xml:space="preserve">s </w:t>
      </w:r>
      <w:r w:rsidR="00F86440">
        <w:t>various</w:t>
      </w:r>
      <w:r w:rsidR="00084F8A">
        <w:t xml:space="preserve"> reference values for the CSA, and shows</w:t>
      </w:r>
      <w:r w:rsidR="00C4028E" w:rsidRPr="004B6089">
        <w:t xml:space="preserve"> typical pathological findings in patients with inflammatory neuropathies.</w:t>
      </w:r>
    </w:p>
    <w:p w14:paraId="220891FA" w14:textId="77777777" w:rsidR="00C4028E" w:rsidRPr="004B6089" w:rsidRDefault="00C4028E" w:rsidP="004B6089"/>
    <w:p w14:paraId="3A001A95" w14:textId="0401E476" w:rsidR="007539CB" w:rsidRPr="00566A9B" w:rsidRDefault="007539CB" w:rsidP="004B6089">
      <w:pPr>
        <w:rPr>
          <w:b/>
          <w:bCs/>
        </w:rPr>
      </w:pPr>
      <w:r w:rsidRPr="00566A9B">
        <w:rPr>
          <w:b/>
          <w:bCs/>
        </w:rPr>
        <w:t xml:space="preserve">Technical </w:t>
      </w:r>
      <w:r w:rsidR="00020867" w:rsidRPr="00566A9B">
        <w:rPr>
          <w:b/>
          <w:bCs/>
        </w:rPr>
        <w:t>r</w:t>
      </w:r>
      <w:r w:rsidRPr="00566A9B">
        <w:rPr>
          <w:b/>
          <w:bCs/>
        </w:rPr>
        <w:t xml:space="preserve">equirements </w:t>
      </w:r>
      <w:r w:rsidR="00020867" w:rsidRPr="00566A9B">
        <w:rPr>
          <w:b/>
          <w:bCs/>
        </w:rPr>
        <w:t>for nerve u</w:t>
      </w:r>
      <w:r w:rsidRPr="00566A9B">
        <w:rPr>
          <w:b/>
          <w:bCs/>
        </w:rPr>
        <w:t>ltrasound</w:t>
      </w:r>
    </w:p>
    <w:p w14:paraId="521A74DA" w14:textId="72D70D8E" w:rsidR="00DD2DAB" w:rsidRDefault="00020867" w:rsidP="004B6089">
      <w:r w:rsidRPr="004B6089">
        <w:t>The neuromuscular ultrasound is performed in B-mode (Brightness mode, two-dimensional image with gray levels) using the compound imaging of the corresponding sonograph</w:t>
      </w:r>
      <w:r w:rsidR="002C64D6" w:rsidRPr="004B6089">
        <w:t>ic</w:t>
      </w:r>
      <w:r w:rsidRPr="004B6089">
        <w:t xml:space="preserve"> device</w:t>
      </w:r>
      <w:sdt>
        <w:sdtPr>
          <w:alias w:val="SmartCite Citation"/>
          <w:tag w:val="981dffe6-fc3b-4a97-b1f2-60bed20edc41:41c60066-b462-4f29-b612-e4def9df3842,981dffe6-fc3b-4a97-b1f2-60bed20edc41:2cb4d6cf-618f-4972-9039-ed99bc14ef66+"/>
          <w:id w:val="-357590386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6,16</w:t>
          </w:r>
        </w:sdtContent>
      </w:sdt>
      <w:r w:rsidRPr="004B6089">
        <w:t xml:space="preserve">. Compound imaging enables electronic control of the piezoelectric elements in the sonic probe </w:t>
      </w:r>
      <w:r w:rsidR="00DC72E5" w:rsidRPr="004B6089">
        <w:t xml:space="preserve">(transducer) </w:t>
      </w:r>
      <w:r w:rsidRPr="004B6089">
        <w:t>to illuminate the target structure from different angles</w:t>
      </w:r>
      <w:sdt>
        <w:sdtPr>
          <w:alias w:val="SmartCite Citation"/>
          <w:tag w:val="981dffe6-fc3b-4a97-b1f2-60bed20edc41:a94e63fc-a0be-44bb-a7ec-353e2bd6e7a4+"/>
          <w:id w:val="1814983993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7</w:t>
          </w:r>
        </w:sdtContent>
      </w:sdt>
      <w:r w:rsidR="00DC72E5" w:rsidRPr="004B6089">
        <w:t>.</w:t>
      </w:r>
      <w:r w:rsidR="002C64D6" w:rsidRPr="004B6089">
        <w:t xml:space="preserve"> </w:t>
      </w:r>
      <w:r w:rsidRPr="004B6089">
        <w:t xml:space="preserve">The ultrasound waves are reflected in several directions due to the histological structure of the peripheral nerves. As a result of the sound coming from different angles, a </w:t>
      </w:r>
      <w:r w:rsidR="00AA4ED5">
        <w:t>more significant</w:t>
      </w:r>
      <w:r w:rsidRPr="004B6089">
        <w:t xml:space="preserve"> part of the otherwise lost reflections gets back to the sound probe</w:t>
      </w:r>
      <w:r w:rsidR="002C64D6" w:rsidRPr="004B6089">
        <w:t xml:space="preserve"> (receiver)</w:t>
      </w:r>
      <w:r w:rsidRPr="004B6089">
        <w:t xml:space="preserve"> and can generate images. For neuromuscular ultrasound, a high-resolution ultrasound probe </w:t>
      </w:r>
      <w:r w:rsidR="00DC72E5" w:rsidRPr="004B6089">
        <w:t>with</w:t>
      </w:r>
      <w:r w:rsidRPr="004B6089">
        <w:t xml:space="preserve"> 18 MHz linear array </w:t>
      </w:r>
      <w:r w:rsidR="00DC72E5" w:rsidRPr="004B6089">
        <w:t>transducer</w:t>
      </w:r>
      <w:r w:rsidRPr="004B6089">
        <w:t>, for deeper nerves, an additional 12 MHz linear array probe (</w:t>
      </w:r>
      <w:r w:rsidR="00995513" w:rsidRPr="004B6089">
        <w:t>e.g.,</w:t>
      </w:r>
      <w:r w:rsidRPr="004B6089">
        <w:t xml:space="preserve"> to display tibial and fibular nerve in the popliteal fossa)</w:t>
      </w:r>
      <w:r w:rsidR="00DC72E5" w:rsidRPr="004B6089">
        <w:t xml:space="preserve"> is used</w:t>
      </w:r>
      <w:sdt>
        <w:sdtPr>
          <w:alias w:val="SmartCite Citation"/>
          <w:tag w:val="981dffe6-fc3b-4a97-b1f2-60bed20edc41:41c60066-b462-4f29-b612-e4def9df3842,981dffe6-fc3b-4a97-b1f2-60bed20edc41:2cb4d6cf-618f-4972-9039-ed99bc14ef66+"/>
          <w:id w:val="566315386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6,16</w:t>
          </w:r>
        </w:sdtContent>
      </w:sdt>
      <w:r w:rsidRPr="004B6089">
        <w:t xml:space="preserve">. </w:t>
      </w:r>
      <w:r w:rsidR="005D0B7A" w:rsidRPr="004B6089">
        <w:t xml:space="preserve">Transducers with lower frequencies result in reduced spatial and lateral resolution so that the differentiation of the nerve boundaries from </w:t>
      </w:r>
      <w:r w:rsidR="00F10A65">
        <w:t xml:space="preserve">the </w:t>
      </w:r>
      <w:r w:rsidR="005D0B7A" w:rsidRPr="004B6089">
        <w:t xml:space="preserve">surrounding structures </w:t>
      </w:r>
      <w:r w:rsidR="006E2C2B" w:rsidRPr="004B6089">
        <w:t xml:space="preserve">is less </w:t>
      </w:r>
      <w:r w:rsidR="005D0B7A" w:rsidRPr="004B6089">
        <w:t xml:space="preserve">precise. </w:t>
      </w:r>
      <w:r w:rsidR="0026798E">
        <w:t>The optimal settings can be kept constant using a preset for neuromuscular imaging provided by the manufacturer</w:t>
      </w:r>
      <w:r w:rsidRPr="004B6089">
        <w:t xml:space="preserve">. During the examination, the image depth and the focus position must be adjusted to the structure to be examined and </w:t>
      </w:r>
      <w:r w:rsidR="00603323">
        <w:t>constantly</w:t>
      </w:r>
      <w:r w:rsidRPr="004B6089">
        <w:t xml:space="preserve"> adapted to the position of the nerve. The B-image gain and the depth-dependent gain can be adjusted for image optimization with uniform brightness.</w:t>
      </w:r>
      <w:r w:rsidR="00DC72E5" w:rsidRPr="004B6089">
        <w:t xml:space="preserve"> </w:t>
      </w:r>
      <w:r w:rsidR="00603323">
        <w:t>B</w:t>
      </w:r>
      <w:r w:rsidR="00DC72E5" w:rsidRPr="004B6089">
        <w:t xml:space="preserve">lood vessels are often close to neural structures and are often used as landmarks to make the measurements at the same position. </w:t>
      </w:r>
      <w:r w:rsidR="0078314C" w:rsidRPr="004B6089">
        <w:t>To</w:t>
      </w:r>
      <w:r w:rsidR="00DC72E5" w:rsidRPr="004B6089">
        <w:t xml:space="preserve"> depict their anatomical interaction and </w:t>
      </w:r>
      <w:r w:rsidR="00DD2DAB" w:rsidRPr="004B6089">
        <w:t xml:space="preserve">distinguish between nerves and vessels, it is also necessary to display </w:t>
      </w:r>
      <w:r w:rsidR="00DD2DAB" w:rsidRPr="004B6089">
        <w:lastRenderedPageBreak/>
        <w:t>the flow velocity and direction using pulsed Doppler and color-coded duplex sonography</w:t>
      </w:r>
      <w:sdt>
        <w:sdtPr>
          <w:alias w:val="SmartCite Citation"/>
          <w:tag w:val="981dffe6-fc3b-4a97-b1f2-60bed20edc41:78b97eee-360c-472d-9e5e-d247e8fa00bd,981dffe6-fc3b-4a97-b1f2-60bed20edc41:2cb4d6cf-618f-4972-9039-ed99bc14ef66+"/>
          <w:id w:val="184982860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6,18</w:t>
          </w:r>
        </w:sdtContent>
      </w:sdt>
      <w:r w:rsidR="00DD2DAB" w:rsidRPr="004B6089">
        <w:t xml:space="preserve">. </w:t>
      </w:r>
      <w:r w:rsidR="00603323">
        <w:t>T</w:t>
      </w:r>
      <w:r w:rsidR="00DD2DAB" w:rsidRPr="004B6089">
        <w:t xml:space="preserve">he pulse repetition frequency must be adapted to the expected low flow velocities in the </w:t>
      </w:r>
      <w:r w:rsidR="00603323">
        <w:t>primari</w:t>
      </w:r>
      <w:r w:rsidR="00DD2DAB" w:rsidRPr="004B6089">
        <w:t>ly venous blood vessels of the extremities, or the power Doppler must be selected for color</w:t>
      </w:r>
      <w:r w:rsidR="00603323">
        <w:t>-</w:t>
      </w:r>
      <w:r w:rsidR="00DD2DAB" w:rsidRPr="004B6089">
        <w:t>coding</w:t>
      </w:r>
      <w:sdt>
        <w:sdtPr>
          <w:alias w:val="SmartCite Citation"/>
          <w:tag w:val="981dffe6-fc3b-4a97-b1f2-60bed20edc41:2cb4d6cf-618f-4972-9039-ed99bc14ef66+"/>
          <w:id w:val="-1866434524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6</w:t>
          </w:r>
        </w:sdtContent>
      </w:sdt>
      <w:r w:rsidR="00DD2DAB" w:rsidRPr="004B6089">
        <w:t>.</w:t>
      </w:r>
    </w:p>
    <w:p w14:paraId="7BEE966F" w14:textId="77777777" w:rsidR="00603323" w:rsidRPr="004B6089" w:rsidRDefault="00603323" w:rsidP="004B6089"/>
    <w:p w14:paraId="0EC7FD9E" w14:textId="2ECF2EC2" w:rsidR="00FE593B" w:rsidRPr="004B6089" w:rsidRDefault="00020867" w:rsidP="004B6089">
      <w:r w:rsidRPr="004B6089">
        <w:t>Nerves reflect the ultrasound waves differently from different angles of incidence so that the sonographic image varies in echogenicity (anisotropy)</w:t>
      </w:r>
      <w:sdt>
        <w:sdtPr>
          <w:alias w:val="SmartCite Citation"/>
          <w:tag w:val="981dffe6-fc3b-4a97-b1f2-60bed20edc41:f96d5f34-ecb1-43d3-83d3-b3a1e464837a,981dffe6-fc3b-4a97-b1f2-60bed20edc41:2cb4d6cf-618f-4972-9039-ed99bc14ef66+"/>
          <w:id w:val="-102309592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6,19</w:t>
          </w:r>
        </w:sdtContent>
      </w:sdt>
      <w:r w:rsidRPr="004B6089">
        <w:t xml:space="preserve">. The best image is achieved from an orthograde angle since </w:t>
      </w:r>
      <w:r w:rsidR="00A256BD">
        <w:t>the ultrasonic waves are reflected most strongly by the nerves in this angle</w:t>
      </w:r>
      <w:r w:rsidRPr="004B6089">
        <w:t xml:space="preserve">. </w:t>
      </w:r>
      <w:r w:rsidR="00A4450D">
        <w:t>For</w:t>
      </w:r>
      <w:r w:rsidRPr="004B6089">
        <w:t xml:space="preserve"> avoid</w:t>
      </w:r>
      <w:r w:rsidR="00A4450D">
        <w:t>ing</w:t>
      </w:r>
      <w:r w:rsidRPr="004B6089">
        <w:t xml:space="preserve"> artificial anisotropy or nerve deformity, the probe must therefore be held in a neutral position during the examination without applying additional pressure perpendicular to the nerves (</w:t>
      </w:r>
      <w:r w:rsidR="00A4450D" w:rsidRPr="00A4450D">
        <w:rPr>
          <w:b/>
          <w:bCs/>
        </w:rPr>
        <w:t>F</w:t>
      </w:r>
      <w:r w:rsidRPr="00A4450D">
        <w:rPr>
          <w:b/>
          <w:bCs/>
        </w:rPr>
        <w:t>igure 1</w:t>
      </w:r>
      <w:r w:rsidRPr="004B6089">
        <w:t>).</w:t>
      </w:r>
      <w:r w:rsidR="00FE593B" w:rsidRPr="004B6089">
        <w:t xml:space="preserve"> </w:t>
      </w:r>
      <w:r w:rsidR="007E5549" w:rsidRPr="004B6089">
        <w:t>The cross-sectional area (CSA) is measured within the thin, hyperechoic epineurium (</w:t>
      </w:r>
      <w:r w:rsidR="00A4450D" w:rsidRPr="00A4450D">
        <w:rPr>
          <w:b/>
          <w:bCs/>
        </w:rPr>
        <w:t>F</w:t>
      </w:r>
      <w:r w:rsidR="007E5549" w:rsidRPr="00A4450D">
        <w:rPr>
          <w:b/>
          <w:bCs/>
        </w:rPr>
        <w:t>igure 2</w:t>
      </w:r>
      <w:r w:rsidR="007E5549" w:rsidRPr="004B6089">
        <w:t xml:space="preserve">) to avoid alterations of the </w:t>
      </w:r>
      <w:proofErr w:type="spellStart"/>
      <w:r w:rsidR="007E5549" w:rsidRPr="004B6089">
        <w:t>epinerval</w:t>
      </w:r>
      <w:proofErr w:type="spellEnd"/>
      <w:r w:rsidR="007E5549" w:rsidRPr="004B6089">
        <w:t xml:space="preserve"> tissue in the measurement</w:t>
      </w:r>
      <w:sdt>
        <w:sdtPr>
          <w:alias w:val="SmartCite Citation"/>
          <w:tag w:val="981dffe6-fc3b-4a97-b1f2-60bed20edc41:f96d5f34-ecb1-43d3-83d3-b3a1e464837a+"/>
          <w:id w:val="60385772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9</w:t>
          </w:r>
        </w:sdtContent>
      </w:sdt>
      <w:r w:rsidR="007E5549" w:rsidRPr="004B6089">
        <w:t>.</w:t>
      </w:r>
      <w:r w:rsidR="00E34220">
        <w:t xml:space="preserve"> </w:t>
      </w:r>
      <w:r w:rsidR="00FE593B" w:rsidRPr="004B6089">
        <w:t xml:space="preserve">More details on technical ultrasound can be found </w:t>
      </w:r>
      <w:r w:rsidR="00E34220">
        <w:t>in References</w:t>
      </w:r>
      <w:sdt>
        <w:sdtPr>
          <w:alias w:val="SmartCite Citation"/>
          <w:tag w:val="981dffe6-fc3b-4a97-b1f2-60bed20edc41:555591a0-45a8-46f8-9c41-6c96176786ae,981dffe6-fc3b-4a97-b1f2-60bed20edc41:78b97eee-360c-472d-9e5e-d247e8fa00bd,981dffe6-fc3b-4a97-b1f2-60bed20edc41:f96d5f34-ecb1-43d3-83d3-b3a1e464837a,981dffe6-fc3b-4a97-b1f2-60bed20edc41:2cb4d6cf-618f-4972-9039-ed99bc14ef66,981dffe6-fc3b-4a97-b1f2-60bed20edc41:66c34fe7-e34a-48e2-bad3-46bb8e009ff1,981dffe6-fc3b-4a97-b1f2-60bed20edc41:41c60066-b462-4f29-b612-e4def9df3842,981dffe6-fc3b-4a97-b1f2-60bed20edc41:a94e63fc-a0be-44bb-a7ec-353e2bd6e7a4+"/>
          <w:id w:val="162371860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6, 16–21</w:t>
          </w:r>
        </w:sdtContent>
      </w:sdt>
      <w:r w:rsidR="007E5549" w:rsidRPr="004B6089">
        <w:t>.</w:t>
      </w:r>
    </w:p>
    <w:p w14:paraId="3F4AFDA2" w14:textId="77777777" w:rsidR="008C73AF" w:rsidRPr="004B6089" w:rsidRDefault="008C73AF" w:rsidP="004B6089">
      <w:pPr>
        <w:rPr>
          <w:b/>
        </w:rPr>
      </w:pPr>
    </w:p>
    <w:p w14:paraId="229E01F2" w14:textId="478DAEC3" w:rsidR="005F01F8" w:rsidRPr="004B6089" w:rsidRDefault="00551D82" w:rsidP="004B6089">
      <w:pPr>
        <w:rPr>
          <w:color w:val="808080"/>
        </w:rPr>
      </w:pPr>
      <w:r w:rsidRPr="004B6089">
        <w:rPr>
          <w:b/>
        </w:rPr>
        <w:t>PROTOCOL:</w:t>
      </w:r>
    </w:p>
    <w:p w14:paraId="0BF85CAB" w14:textId="19D78D8E" w:rsidR="009D5457" w:rsidRDefault="005F01F8" w:rsidP="004B6089">
      <w:pPr>
        <w:pBdr>
          <w:top w:val="nil"/>
          <w:left w:val="nil"/>
          <w:bottom w:val="nil"/>
          <w:right w:val="nil"/>
          <w:between w:val="nil"/>
        </w:pBdr>
      </w:pPr>
      <w:r w:rsidRPr="004B6089">
        <w:t>All examinations for this work were performed in compliance with institutional guidelines of the</w:t>
      </w:r>
      <w:r w:rsidR="00DD2DAB" w:rsidRPr="004B6089">
        <w:t xml:space="preserve"> </w:t>
      </w:r>
      <w:r w:rsidRPr="004B6089">
        <w:t>Ruhr-University Bochum, Germany.</w:t>
      </w:r>
    </w:p>
    <w:p w14:paraId="03F29149" w14:textId="5A1B6A50" w:rsidR="008A404B" w:rsidRDefault="008A404B" w:rsidP="004B6089">
      <w:pPr>
        <w:pBdr>
          <w:top w:val="nil"/>
          <w:left w:val="nil"/>
          <w:bottom w:val="nil"/>
          <w:right w:val="nil"/>
          <w:between w:val="nil"/>
        </w:pBdr>
      </w:pPr>
    </w:p>
    <w:p w14:paraId="68CA6F01" w14:textId="3F06B99C" w:rsidR="008A404B" w:rsidRDefault="008A404B" w:rsidP="008A404B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bCs/>
        </w:rPr>
      </w:pPr>
      <w:r w:rsidRPr="008A404B">
        <w:rPr>
          <w:b/>
          <w:bCs/>
        </w:rPr>
        <w:t>Experimental preparations</w:t>
      </w:r>
    </w:p>
    <w:p w14:paraId="000B6088" w14:textId="1B8D80A6" w:rsidR="008B2F8C" w:rsidRDefault="008B2F8C" w:rsidP="008B2F8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bCs/>
        </w:rPr>
      </w:pPr>
    </w:p>
    <w:p w14:paraId="1E8D2A43" w14:textId="5255A5FE" w:rsidR="008B2F8C" w:rsidRDefault="008B2F8C" w:rsidP="008B2F8C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8B2F8C">
        <w:t>Patient preparation</w:t>
      </w:r>
    </w:p>
    <w:p w14:paraId="3ACDD292" w14:textId="4B3279CD" w:rsidR="008B2F8C" w:rsidRDefault="008B2F8C" w:rsidP="008B2F8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61819854" w14:textId="7A3B63AB" w:rsidR="008829F3" w:rsidRDefault="008B2F8C" w:rsidP="008B2F8C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>
        <w:t>Check the patient i</w:t>
      </w:r>
      <w:r w:rsidR="008829F3" w:rsidRPr="004B6089">
        <w:t xml:space="preserve">nclusion criteria: </w:t>
      </w:r>
      <w:r w:rsidR="00AE288D">
        <w:t xml:space="preserve">examine </w:t>
      </w:r>
      <w:r w:rsidR="008829F3" w:rsidRPr="004B6089">
        <w:t xml:space="preserve">adult patients </w:t>
      </w:r>
      <w:r w:rsidR="00AE288D">
        <w:t>diagnosed with</w:t>
      </w:r>
      <w:r w:rsidR="008829F3" w:rsidRPr="004B6089">
        <w:t xml:space="preserve"> polyneuropathy</w:t>
      </w:r>
      <w:r w:rsidR="000F54C2" w:rsidRPr="004B6089">
        <w:t xml:space="preserve">, suspicious of </w:t>
      </w:r>
      <w:r w:rsidR="006923B4" w:rsidRPr="004B6089">
        <w:t>inflammatory</w:t>
      </w:r>
      <w:r w:rsidR="000F54C2" w:rsidRPr="004B6089">
        <w:t xml:space="preserve"> origin</w:t>
      </w:r>
      <w:r w:rsidR="009D5457" w:rsidRPr="004B6089">
        <w:t>.</w:t>
      </w:r>
    </w:p>
    <w:p w14:paraId="11A8281C" w14:textId="77777777" w:rsidR="008B2F8C" w:rsidRDefault="008B2F8C" w:rsidP="008B2F8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24FA4E57" w14:textId="1265E73C" w:rsidR="008829F3" w:rsidRDefault="008B2F8C" w:rsidP="008B2F8C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>
        <w:t>Check the patient e</w:t>
      </w:r>
      <w:r w:rsidR="008829F3" w:rsidRPr="004B6089">
        <w:t xml:space="preserve">xclusion criteria: </w:t>
      </w:r>
      <w:r w:rsidR="00AE288D">
        <w:t xml:space="preserve">do not examine patients with </w:t>
      </w:r>
      <w:r w:rsidR="008829F3" w:rsidRPr="004B6089">
        <w:t>open wounds or infecti</w:t>
      </w:r>
      <w:r w:rsidR="00AE288D">
        <w:t>ons</w:t>
      </w:r>
      <w:r w:rsidR="008829F3" w:rsidRPr="004B6089">
        <w:t xml:space="preserve"> in the </w:t>
      </w:r>
      <w:r>
        <w:t>regions</w:t>
      </w:r>
      <w:r w:rsidR="00DD40FF">
        <w:t xml:space="preserve"> to be</w:t>
      </w:r>
      <w:r>
        <w:t xml:space="preserve"> examined</w:t>
      </w:r>
      <w:r w:rsidR="009D5457" w:rsidRPr="004B6089">
        <w:t>.</w:t>
      </w:r>
    </w:p>
    <w:p w14:paraId="09F39878" w14:textId="77777777" w:rsidR="0004112F" w:rsidRDefault="0004112F" w:rsidP="00C22AD8"/>
    <w:p w14:paraId="1087731B" w14:textId="6E5BCD21" w:rsidR="0004112F" w:rsidRPr="004B6089" w:rsidRDefault="0004112F" w:rsidP="0004112F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>
        <w:t>Instrument</w:t>
      </w:r>
      <w:r w:rsidR="00336881">
        <w:t>al</w:t>
      </w:r>
      <w:r>
        <w:t xml:space="preserve"> </w:t>
      </w:r>
      <w:r w:rsidR="00336881">
        <w:t>checkpoints</w:t>
      </w:r>
    </w:p>
    <w:p w14:paraId="4D1EE935" w14:textId="77777777" w:rsidR="00CD3188" w:rsidRPr="004B6089" w:rsidRDefault="00CD3188" w:rsidP="004B6089"/>
    <w:p w14:paraId="37B668BC" w14:textId="0E82B8E7" w:rsidR="009D5457" w:rsidRPr="004B6089" w:rsidRDefault="009D5457" w:rsidP="00086930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B6089">
        <w:t xml:space="preserve">Check the integrity of the ultrasound machine and all </w:t>
      </w:r>
      <w:r w:rsidR="00BD4C4E">
        <w:t xml:space="preserve">the </w:t>
      </w:r>
      <w:r w:rsidRPr="004B6089">
        <w:t>materials used</w:t>
      </w:r>
      <w:r w:rsidR="00086930">
        <w:t xml:space="preserve"> (see </w:t>
      </w:r>
      <w:r w:rsidR="00086930" w:rsidRPr="00086930">
        <w:rPr>
          <w:b/>
          <w:bCs/>
        </w:rPr>
        <w:t>Table of Materials</w:t>
      </w:r>
      <w:r w:rsidR="00086930">
        <w:t>)</w:t>
      </w:r>
      <w:r w:rsidRPr="004B6089">
        <w:t>.</w:t>
      </w:r>
    </w:p>
    <w:p w14:paraId="14D2385E" w14:textId="77777777" w:rsidR="00CD3188" w:rsidRPr="004B6089" w:rsidRDefault="00CD3188" w:rsidP="0008693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615286B8" w14:textId="71A2AB62" w:rsidR="004760DA" w:rsidRPr="004B6089" w:rsidRDefault="004760DA" w:rsidP="0004112F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B6089">
        <w:t>En</w:t>
      </w:r>
      <w:r w:rsidR="004D673D" w:rsidRPr="004B6089">
        <w:t>t</w:t>
      </w:r>
      <w:r w:rsidRPr="004B6089">
        <w:t xml:space="preserve">er patient name and details in the ultrasound machine </w:t>
      </w:r>
      <w:r w:rsidR="00086930">
        <w:t>before</w:t>
      </w:r>
      <w:r w:rsidRPr="004B6089">
        <w:t xml:space="preserve"> start</w:t>
      </w:r>
      <w:r w:rsidR="00086930">
        <w:t>ing</w:t>
      </w:r>
      <w:r w:rsidRPr="004B6089">
        <w:t xml:space="preserve"> the ultrasound examination (depending on </w:t>
      </w:r>
      <w:r w:rsidR="00086930">
        <w:t xml:space="preserve">the </w:t>
      </w:r>
      <w:r w:rsidRPr="004B6089">
        <w:t>machine)</w:t>
      </w:r>
      <w:r w:rsidR="00323B4C" w:rsidRPr="004B6089">
        <w:t>.</w:t>
      </w:r>
    </w:p>
    <w:p w14:paraId="343E5263" w14:textId="77777777" w:rsidR="00CD3188" w:rsidRPr="004B6089" w:rsidRDefault="00CD3188" w:rsidP="0008693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2F52F087" w14:textId="23DD4605" w:rsidR="00174E2C" w:rsidRPr="004B6089" w:rsidRDefault="004760DA" w:rsidP="0004112F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B6089">
        <w:t xml:space="preserve">Choose </w:t>
      </w:r>
      <w:r w:rsidR="00044BC1">
        <w:t xml:space="preserve">an </w:t>
      </w:r>
      <w:r w:rsidRPr="004B6089">
        <w:t xml:space="preserve">appropriate ultrasound probe (preferred </w:t>
      </w:r>
      <w:r w:rsidR="0015131B" w:rsidRPr="004B6089">
        <w:t>14</w:t>
      </w:r>
      <w:r w:rsidR="00186DF3">
        <w:t>–</w:t>
      </w:r>
      <w:r w:rsidRPr="004B6089">
        <w:t xml:space="preserve">18 MHz) </w:t>
      </w:r>
      <w:r w:rsidR="00044BC1">
        <w:t xml:space="preserve">(see </w:t>
      </w:r>
      <w:r w:rsidR="00044BC1" w:rsidRPr="00086930">
        <w:rPr>
          <w:b/>
          <w:bCs/>
        </w:rPr>
        <w:t>Table of Materials</w:t>
      </w:r>
      <w:r w:rsidR="00044BC1">
        <w:t xml:space="preserve">) </w:t>
      </w:r>
      <w:r w:rsidRPr="004B6089">
        <w:t xml:space="preserve">and preset for </w:t>
      </w:r>
      <w:r w:rsidR="00044BC1">
        <w:t xml:space="preserve">the </w:t>
      </w:r>
      <w:r w:rsidRPr="004B6089">
        <w:t>neuromuscular ultrasound.</w:t>
      </w:r>
    </w:p>
    <w:p w14:paraId="579B4A5F" w14:textId="77777777" w:rsidR="00CD3188" w:rsidRPr="004B6089" w:rsidRDefault="00CD3188" w:rsidP="00044BC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2C9BB8F5" w14:textId="7AD3E748" w:rsidR="00174E2C" w:rsidRPr="004B6089" w:rsidRDefault="00174E2C" w:rsidP="0004112F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B6089">
        <w:t>During the whole examination</w:t>
      </w:r>
      <w:r w:rsidR="009316E6">
        <w:t>,</w:t>
      </w:r>
      <w:r w:rsidRPr="004B6089">
        <w:t xml:space="preserve"> adjust </w:t>
      </w:r>
      <w:r w:rsidR="009316E6">
        <w:t xml:space="preserve">the </w:t>
      </w:r>
      <w:r w:rsidR="000B1B9C" w:rsidRPr="004B6089">
        <w:t xml:space="preserve">depth and focus </w:t>
      </w:r>
      <w:r w:rsidR="009316E6">
        <w:t>on obtaining</w:t>
      </w:r>
      <w:r w:rsidR="000B1B9C" w:rsidRPr="004B6089">
        <w:t xml:space="preserve"> optimal image quality.</w:t>
      </w:r>
    </w:p>
    <w:p w14:paraId="51E52F53" w14:textId="77777777" w:rsidR="00CD3188" w:rsidRPr="004B6089" w:rsidRDefault="00CD3188" w:rsidP="009316E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0BD719F8" w14:textId="03931CEF" w:rsidR="004760DA" w:rsidRDefault="00323B4C" w:rsidP="0004112F">
      <w:pPr>
        <w:pStyle w:val="ListParagraph"/>
        <w:numPr>
          <w:ilvl w:val="2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B6089">
        <w:t>Whenever possible</w:t>
      </w:r>
      <w:r w:rsidR="005538DB">
        <w:t>,</w:t>
      </w:r>
      <w:r w:rsidRPr="004B6089">
        <w:t xml:space="preserve"> examine the complete course of each nerve</w:t>
      </w:r>
      <w:r w:rsidR="00EB49DA" w:rsidRPr="004B6089">
        <w:t xml:space="preserve"> in </w:t>
      </w:r>
      <w:r w:rsidR="00123C48">
        <w:t xml:space="preserve">a </w:t>
      </w:r>
      <w:r w:rsidR="00EB49DA" w:rsidRPr="004B6089">
        <w:t>cross-sectional view</w:t>
      </w:r>
      <w:r w:rsidRPr="004B6089">
        <w:t>.</w:t>
      </w:r>
    </w:p>
    <w:p w14:paraId="7CFBB567" w14:textId="77777777" w:rsidR="00BF788F" w:rsidRDefault="00BF788F" w:rsidP="00C22AD8"/>
    <w:p w14:paraId="5C1323C8" w14:textId="2E5CC193" w:rsidR="00086930" w:rsidRPr="004B6089" w:rsidRDefault="00BF788F" w:rsidP="00537AE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>
        <w:lastRenderedPageBreak/>
        <w:t xml:space="preserve">NOTE: </w:t>
      </w:r>
      <w:r w:rsidR="00246077">
        <w:t>The n</w:t>
      </w:r>
      <w:r>
        <w:t xml:space="preserve">erves recommended for examination are: </w:t>
      </w:r>
      <w:r w:rsidR="00246077">
        <w:t>m</w:t>
      </w:r>
      <w:r>
        <w:t>edian, ulnar, radial nerve, cervical roots, brachial plexus</w:t>
      </w:r>
      <w:r w:rsidR="00246077">
        <w:t>,</w:t>
      </w:r>
      <w:r>
        <w:t xml:space="preserve"> and vagal nerve</w:t>
      </w:r>
      <w:r w:rsidR="00246077">
        <w:t>,</w:t>
      </w:r>
      <w:r>
        <w:t xml:space="preserve"> as well as tibial, fibular</w:t>
      </w:r>
      <w:r w:rsidR="00246077">
        <w:t>,</w:t>
      </w:r>
      <w:r>
        <w:t xml:space="preserve"> and sural nerve (</w:t>
      </w:r>
      <w:r w:rsidRPr="00037806">
        <w:rPr>
          <w:b/>
          <w:bCs/>
        </w:rPr>
        <w:t>Figure 3</w:t>
      </w:r>
      <w:r>
        <w:t xml:space="preserve">). </w:t>
      </w:r>
      <w:r w:rsidRPr="00BF788F">
        <w:t xml:space="preserve">The </w:t>
      </w:r>
      <w:r>
        <w:t>examination</w:t>
      </w:r>
      <w:r w:rsidRPr="00BF788F">
        <w:t xml:space="preserve"> of each </w:t>
      </w:r>
      <w:r>
        <w:t xml:space="preserve">of these </w:t>
      </w:r>
      <w:r w:rsidRPr="00BF788F">
        <w:t>nerve</w:t>
      </w:r>
      <w:r w:rsidR="00BC0DF3">
        <w:t>s</w:t>
      </w:r>
      <w:r w:rsidRPr="00BF788F">
        <w:t xml:space="preserve"> </w:t>
      </w:r>
      <w:r>
        <w:t>is shown in the next section and the video.</w:t>
      </w:r>
      <w:r w:rsidR="00B004C6">
        <w:t xml:space="preserve"> </w:t>
      </w:r>
      <w:r w:rsidR="00086930" w:rsidRPr="004B6089">
        <w:t xml:space="preserve">The entire ultrasound examination according to the following protocol will take </w:t>
      </w:r>
      <w:r w:rsidR="00BC0945">
        <w:t>~</w:t>
      </w:r>
      <w:r w:rsidR="00086930" w:rsidRPr="004B6089">
        <w:t>30</w:t>
      </w:r>
      <w:r w:rsidR="00186DF3">
        <w:t>–</w:t>
      </w:r>
      <w:r w:rsidR="00086930" w:rsidRPr="004B6089">
        <w:t>45 min.</w:t>
      </w:r>
    </w:p>
    <w:p w14:paraId="1A825C6D" w14:textId="77777777" w:rsidR="00086930" w:rsidRPr="004B6089" w:rsidRDefault="00086930" w:rsidP="0008693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1664B4C2" w14:textId="0F1CC7B3" w:rsidR="006D08D4" w:rsidRPr="00E80233" w:rsidRDefault="00E80233" w:rsidP="00E80233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bCs/>
          <w:highlight w:val="yellow"/>
        </w:rPr>
      </w:pPr>
      <w:r w:rsidRPr="00E80233">
        <w:rPr>
          <w:b/>
          <w:bCs/>
          <w:highlight w:val="yellow"/>
        </w:rPr>
        <w:t>Ultrasound examination</w:t>
      </w:r>
    </w:p>
    <w:p w14:paraId="5E25D2A0" w14:textId="77777777" w:rsidR="00E80233" w:rsidRPr="00E80233" w:rsidRDefault="00E80233" w:rsidP="00E8023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bCs/>
        </w:rPr>
      </w:pPr>
    </w:p>
    <w:p w14:paraId="3B303F7B" w14:textId="377AE72A" w:rsidR="00174E2C" w:rsidRPr="00E80233" w:rsidRDefault="00591143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Start examin</w:t>
      </w:r>
      <w:r w:rsidR="009D5518">
        <w:rPr>
          <w:highlight w:val="yellow"/>
        </w:rPr>
        <w:t>ing</w:t>
      </w:r>
      <w:r w:rsidR="0033366C" w:rsidRPr="00E80233">
        <w:rPr>
          <w:highlight w:val="yellow"/>
        </w:rPr>
        <w:t xml:space="preserve"> </w:t>
      </w:r>
      <w:r w:rsidRPr="00E80233">
        <w:rPr>
          <w:highlight w:val="yellow"/>
        </w:rPr>
        <w:t xml:space="preserve">the arm nerves with the patient sitting in </w:t>
      </w:r>
      <w:r w:rsidR="009D5518">
        <w:rPr>
          <w:highlight w:val="yellow"/>
        </w:rPr>
        <w:t>a neutral position with the arm resting supinated on a surface,</w:t>
      </w:r>
      <w:r w:rsidRPr="00E80233">
        <w:rPr>
          <w:highlight w:val="yellow"/>
        </w:rPr>
        <w:t xml:space="preserve"> </w:t>
      </w:r>
      <w:r w:rsidR="00995513" w:rsidRPr="00E80233">
        <w:rPr>
          <w:highlight w:val="yellow"/>
        </w:rPr>
        <w:t>e.g.,</w:t>
      </w:r>
      <w:r w:rsidRPr="00E80233">
        <w:rPr>
          <w:highlight w:val="yellow"/>
        </w:rPr>
        <w:t xml:space="preserve"> the leg.</w:t>
      </w:r>
    </w:p>
    <w:p w14:paraId="3F5D0FE8" w14:textId="77777777" w:rsidR="00CD3188" w:rsidRPr="00E80233" w:rsidRDefault="00CD3188" w:rsidP="009D551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5EE1AFD" w14:textId="01030A08" w:rsidR="00AD0826" w:rsidRPr="00E80233" w:rsidRDefault="0033366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Place some ultrasound gel over the </w:t>
      </w:r>
      <w:r w:rsidR="00223E84">
        <w:rPr>
          <w:highlight w:val="yellow"/>
        </w:rPr>
        <w:t>transducer probe</w:t>
      </w:r>
      <w:r w:rsidRPr="00E80233">
        <w:rPr>
          <w:highlight w:val="yellow"/>
        </w:rPr>
        <w:t xml:space="preserve">, the wrist, the forearm, the </w:t>
      </w:r>
      <w:r w:rsidR="00995513" w:rsidRPr="00E80233">
        <w:rPr>
          <w:highlight w:val="yellow"/>
        </w:rPr>
        <w:t>elbow,</w:t>
      </w:r>
      <w:r w:rsidRPr="00E80233">
        <w:rPr>
          <w:highlight w:val="yellow"/>
        </w:rPr>
        <w:t xml:space="preserve"> and the upper arm.</w:t>
      </w:r>
    </w:p>
    <w:p w14:paraId="4FE2F10F" w14:textId="77777777" w:rsidR="00CD3188" w:rsidRPr="00E80233" w:rsidRDefault="00CD3188" w:rsidP="005B185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10D7617" w14:textId="55D665F0" w:rsidR="00174E2C" w:rsidRPr="00E80233" w:rsidRDefault="0033366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For examination of the </w:t>
      </w:r>
      <w:r w:rsidR="00591143" w:rsidRPr="00E80233">
        <w:rPr>
          <w:highlight w:val="yellow"/>
        </w:rPr>
        <w:t>median</w:t>
      </w:r>
      <w:r w:rsidRPr="00E80233">
        <w:rPr>
          <w:highlight w:val="yellow"/>
        </w:rPr>
        <w:t xml:space="preserve"> nerve, start by performing a transverse scan at the </w:t>
      </w:r>
      <w:r w:rsidR="00223E84">
        <w:rPr>
          <w:highlight w:val="yellow"/>
        </w:rPr>
        <w:t>wrist level</w:t>
      </w:r>
      <w:r w:rsidR="00174E2C" w:rsidRPr="00E80233">
        <w:rPr>
          <w:highlight w:val="yellow"/>
        </w:rPr>
        <w:t>.</w:t>
      </w:r>
    </w:p>
    <w:p w14:paraId="34E8FB1E" w14:textId="77777777" w:rsidR="00CD3188" w:rsidRPr="00E80233" w:rsidRDefault="00CD3188" w:rsidP="00223E8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58D55BD" w14:textId="6CA48B3A" w:rsidR="00174E2C" w:rsidRPr="00E80233" w:rsidRDefault="00174E2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M</w:t>
      </w:r>
      <w:r w:rsidR="0033366C" w:rsidRPr="00E80233">
        <w:rPr>
          <w:highlight w:val="yellow"/>
        </w:rPr>
        <w:t>ove proximally to follow the anatomical course of the median nerve to the upper arm.</w:t>
      </w:r>
    </w:p>
    <w:p w14:paraId="62D1C72A" w14:textId="77777777" w:rsidR="00CD3188" w:rsidRPr="00E80233" w:rsidRDefault="00CD3188" w:rsidP="00661E9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3F079327" w14:textId="2545BF35" w:rsidR="00AD0826" w:rsidRPr="00661E94" w:rsidRDefault="0033366C" w:rsidP="00661E94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median nerve at the following sites: </w:t>
      </w:r>
      <w:r w:rsidR="00CD3188" w:rsidRPr="00661E94">
        <w:rPr>
          <w:highlight w:val="yellow"/>
        </w:rPr>
        <w:t xml:space="preserve">at the entrance to the carpal tunnel (retinaculum </w:t>
      </w:r>
      <w:proofErr w:type="spellStart"/>
      <w:r w:rsidR="00CD3188" w:rsidRPr="00661E94">
        <w:rPr>
          <w:highlight w:val="yellow"/>
        </w:rPr>
        <w:t>ﬂexorum</w:t>
      </w:r>
      <w:proofErr w:type="spellEnd"/>
      <w:r w:rsidR="00CD3188" w:rsidRPr="00661E94">
        <w:rPr>
          <w:highlight w:val="yellow"/>
        </w:rPr>
        <w:t>)</w:t>
      </w:r>
      <w:r w:rsidR="00661E94">
        <w:rPr>
          <w:highlight w:val="yellow"/>
        </w:rPr>
        <w:t xml:space="preserve">; </w:t>
      </w:r>
      <w:r w:rsidR="00174E2C" w:rsidRPr="00661E94">
        <w:rPr>
          <w:highlight w:val="yellow"/>
        </w:rPr>
        <w:t>at the forearm (10</w:t>
      </w:r>
      <w:r w:rsidR="00797BA9">
        <w:rPr>
          <w:highlight w:val="yellow"/>
        </w:rPr>
        <w:t>–</w:t>
      </w:r>
      <w:r w:rsidR="00174E2C" w:rsidRPr="00661E94">
        <w:rPr>
          <w:highlight w:val="yellow"/>
        </w:rPr>
        <w:t xml:space="preserve">15 cm proximal to retinaculum </w:t>
      </w:r>
      <w:proofErr w:type="spellStart"/>
      <w:r w:rsidR="00174E2C" w:rsidRPr="00661E94">
        <w:rPr>
          <w:highlight w:val="yellow"/>
        </w:rPr>
        <w:t>ﬂexorum</w:t>
      </w:r>
      <w:proofErr w:type="spellEnd"/>
      <w:r w:rsidR="00661E94">
        <w:rPr>
          <w:highlight w:val="yellow"/>
        </w:rPr>
        <w:t xml:space="preserve">; </w:t>
      </w:r>
      <w:r w:rsidR="00AD0826" w:rsidRPr="00661E94">
        <w:rPr>
          <w:highlight w:val="yellow"/>
        </w:rPr>
        <w:t>at the elbow (crook of the elbow)</w:t>
      </w:r>
      <w:r w:rsidR="00661E94">
        <w:rPr>
          <w:highlight w:val="yellow"/>
        </w:rPr>
        <w:t xml:space="preserve">; </w:t>
      </w:r>
      <w:r w:rsidR="00AD0826" w:rsidRPr="00661E94">
        <w:rPr>
          <w:highlight w:val="yellow"/>
        </w:rPr>
        <w:t xml:space="preserve">at the upper arm next to the brachial artery (at </w:t>
      </w:r>
      <w:r w:rsidR="00661E94">
        <w:rPr>
          <w:highlight w:val="yellow"/>
        </w:rPr>
        <w:t xml:space="preserve">the </w:t>
      </w:r>
      <w:r w:rsidR="00AD0826" w:rsidRPr="00661E94">
        <w:rPr>
          <w:highlight w:val="yellow"/>
        </w:rPr>
        <w:t xml:space="preserve">middle of the distance between </w:t>
      </w:r>
      <w:r w:rsidR="00661E94">
        <w:rPr>
          <w:highlight w:val="yellow"/>
        </w:rPr>
        <w:t xml:space="preserve">the </w:t>
      </w:r>
      <w:r w:rsidR="00AD0826" w:rsidRPr="00661E94">
        <w:rPr>
          <w:highlight w:val="yellow"/>
        </w:rPr>
        <w:t>medial epicondyle and axillary fossa)</w:t>
      </w:r>
      <w:r w:rsidR="00797BA9">
        <w:rPr>
          <w:highlight w:val="yellow"/>
        </w:rPr>
        <w:t>.</w:t>
      </w:r>
    </w:p>
    <w:p w14:paraId="185492B9" w14:textId="77777777" w:rsidR="00CD3188" w:rsidRPr="00E80233" w:rsidRDefault="00CD3188" w:rsidP="00661E9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75BA07D8" w14:textId="7FC50960" w:rsidR="00174E2C" w:rsidRPr="00E80233" w:rsidRDefault="0033366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For examination of the ulnar nerve, start by performing a transverse scan at the level of the wrist ulnar to the median nerve</w:t>
      </w:r>
      <w:r w:rsidR="00174E2C" w:rsidRPr="00E80233">
        <w:rPr>
          <w:highlight w:val="yellow"/>
        </w:rPr>
        <w:t>.</w:t>
      </w:r>
    </w:p>
    <w:p w14:paraId="171FAA4E" w14:textId="77777777" w:rsidR="00CD3188" w:rsidRPr="00E80233" w:rsidRDefault="00CD3188" w:rsidP="00A71EC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3B5D55DB" w14:textId="45059FC3" w:rsidR="008917B3" w:rsidRDefault="00174E2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M</w:t>
      </w:r>
      <w:r w:rsidR="0033366C" w:rsidRPr="00E80233">
        <w:rPr>
          <w:highlight w:val="yellow"/>
        </w:rPr>
        <w:t>ove proximally to follow the anatomical course of the ulnar nerve along the sulcus to the upper arm.</w:t>
      </w:r>
    </w:p>
    <w:p w14:paraId="586A25AF" w14:textId="77777777" w:rsidR="008917B3" w:rsidRPr="00797BA9" w:rsidRDefault="008917B3" w:rsidP="00C22AD8">
      <w:pPr>
        <w:rPr>
          <w:highlight w:val="yellow"/>
        </w:rPr>
      </w:pPr>
    </w:p>
    <w:p w14:paraId="7EF32E2A" w14:textId="2EC05EB7" w:rsidR="00174E2C" w:rsidRPr="008917B3" w:rsidRDefault="008917B3" w:rsidP="008917B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8917B3">
        <w:t xml:space="preserve">NOTE: </w:t>
      </w:r>
      <w:r w:rsidR="001C15B0" w:rsidRPr="008917B3">
        <w:t>Moving</w:t>
      </w:r>
      <w:r w:rsidR="0033366C" w:rsidRPr="008917B3">
        <w:t xml:space="preserve"> </w:t>
      </w:r>
      <w:r w:rsidR="00797BA9" w:rsidRPr="008917B3">
        <w:t>towar</w:t>
      </w:r>
      <w:r w:rsidR="00797BA9">
        <w:t>d</w:t>
      </w:r>
      <w:r w:rsidR="00797BA9" w:rsidRPr="008917B3">
        <w:t xml:space="preserve"> </w:t>
      </w:r>
      <w:r w:rsidR="0033366C" w:rsidRPr="008917B3">
        <w:t xml:space="preserve">the upper arm, let the patient raise the arm bent at the elbow to </w:t>
      </w:r>
      <w:r w:rsidRPr="008917B3">
        <w:t>examine</w:t>
      </w:r>
      <w:r w:rsidR="0033366C" w:rsidRPr="008917B3">
        <w:t xml:space="preserve"> the sulcus and upper arm.</w:t>
      </w:r>
    </w:p>
    <w:p w14:paraId="24E7A553" w14:textId="77777777" w:rsidR="00CD3188" w:rsidRPr="00E80233" w:rsidRDefault="00CD3188" w:rsidP="008917B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BCF2FA5" w14:textId="24FE5D7C" w:rsidR="0033366C" w:rsidRPr="00503A4C" w:rsidRDefault="0033366C" w:rsidP="00503A4C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ulnar nerve at the following sites: </w:t>
      </w:r>
      <w:r w:rsidRPr="00503A4C">
        <w:rPr>
          <w:highlight w:val="yellow"/>
        </w:rPr>
        <w:t>at the entrance to Guyon</w:t>
      </w:r>
      <w:r w:rsidR="00DA7EF1" w:rsidRPr="00503A4C">
        <w:rPr>
          <w:highlight w:val="yellow"/>
        </w:rPr>
        <w:t>’</w:t>
      </w:r>
      <w:r w:rsidRPr="00503A4C">
        <w:rPr>
          <w:highlight w:val="yellow"/>
        </w:rPr>
        <w:t>s canal</w:t>
      </w:r>
      <w:r w:rsidR="00503A4C">
        <w:rPr>
          <w:highlight w:val="yellow"/>
        </w:rPr>
        <w:t xml:space="preserve">; </w:t>
      </w:r>
      <w:r w:rsidRPr="00503A4C">
        <w:rPr>
          <w:highlight w:val="yellow"/>
        </w:rPr>
        <w:t>at the forearm (10</w:t>
      </w:r>
      <w:r w:rsidR="00797BA9">
        <w:rPr>
          <w:highlight w:val="yellow"/>
        </w:rPr>
        <w:t>–</w:t>
      </w:r>
      <w:r w:rsidRPr="00503A4C">
        <w:rPr>
          <w:highlight w:val="yellow"/>
        </w:rPr>
        <w:t>15 cm proximal to Guyon</w:t>
      </w:r>
      <w:r w:rsidR="00DA7EF1" w:rsidRPr="00503A4C">
        <w:rPr>
          <w:highlight w:val="yellow"/>
        </w:rPr>
        <w:t>’</w:t>
      </w:r>
      <w:r w:rsidRPr="00503A4C">
        <w:rPr>
          <w:highlight w:val="yellow"/>
        </w:rPr>
        <w:t>s canal)</w:t>
      </w:r>
      <w:r w:rsidR="00503A4C">
        <w:rPr>
          <w:highlight w:val="yellow"/>
        </w:rPr>
        <w:t xml:space="preserve">; </w:t>
      </w:r>
      <w:r w:rsidRPr="00503A4C">
        <w:rPr>
          <w:highlight w:val="yellow"/>
        </w:rPr>
        <w:t xml:space="preserve">at the elbow (between </w:t>
      </w:r>
      <w:r w:rsidR="00503A4C">
        <w:rPr>
          <w:highlight w:val="yellow"/>
        </w:rPr>
        <w:t xml:space="preserve">the </w:t>
      </w:r>
      <w:r w:rsidRPr="00503A4C">
        <w:rPr>
          <w:highlight w:val="yellow"/>
        </w:rPr>
        <w:t>medial epicondyle and olecranon)</w:t>
      </w:r>
      <w:r w:rsidR="00503A4C">
        <w:rPr>
          <w:highlight w:val="yellow"/>
        </w:rPr>
        <w:t xml:space="preserve">; </w:t>
      </w:r>
      <w:r w:rsidRPr="00503A4C">
        <w:rPr>
          <w:highlight w:val="yellow"/>
        </w:rPr>
        <w:t xml:space="preserve">at the upper arm (at </w:t>
      </w:r>
      <w:r w:rsidR="00503A4C">
        <w:rPr>
          <w:highlight w:val="yellow"/>
        </w:rPr>
        <w:t xml:space="preserve">the </w:t>
      </w:r>
      <w:r w:rsidRPr="00503A4C">
        <w:rPr>
          <w:highlight w:val="yellow"/>
        </w:rPr>
        <w:t xml:space="preserve">middle of the distance between </w:t>
      </w:r>
      <w:r w:rsidR="00503A4C">
        <w:rPr>
          <w:highlight w:val="yellow"/>
        </w:rPr>
        <w:t xml:space="preserve">the </w:t>
      </w:r>
      <w:r w:rsidRPr="00503A4C">
        <w:rPr>
          <w:highlight w:val="yellow"/>
        </w:rPr>
        <w:t>medial epicondyle and axillary fossa)</w:t>
      </w:r>
      <w:r w:rsidR="00F15475">
        <w:rPr>
          <w:highlight w:val="yellow"/>
        </w:rPr>
        <w:t>.</w:t>
      </w:r>
    </w:p>
    <w:p w14:paraId="05105490" w14:textId="77777777" w:rsidR="00CD3188" w:rsidRPr="00E80233" w:rsidRDefault="00CD3188" w:rsidP="00503A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1B176247" w14:textId="4D553111" w:rsidR="00AD0826" w:rsidRPr="00E80233" w:rsidRDefault="00503A4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To examine</w:t>
      </w:r>
      <w:r w:rsidR="0033366C" w:rsidRPr="00E80233">
        <w:rPr>
          <w:highlight w:val="yellow"/>
        </w:rPr>
        <w:t xml:space="preserve"> the radial nerve, </w:t>
      </w:r>
      <w:r w:rsidR="006B345D" w:rsidRPr="00E80233">
        <w:rPr>
          <w:highlight w:val="yellow"/>
        </w:rPr>
        <w:t>let the patient hold the arm in front of the stomach bent in the elbow and scan the radial nerve directly next to the humerus.</w:t>
      </w:r>
    </w:p>
    <w:p w14:paraId="2A707E0A" w14:textId="77777777" w:rsidR="00CD3188" w:rsidRPr="00E80233" w:rsidRDefault="00CD3188" w:rsidP="00503A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102A06D" w14:textId="58483CE7" w:rsidR="00C5332D" w:rsidRDefault="006B345D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Us</w:t>
      </w:r>
      <w:r w:rsidRPr="001E37AB">
        <w:rPr>
          <w:highlight w:val="yellow"/>
        </w:rPr>
        <w:t xml:space="preserve">e </w:t>
      </w:r>
      <w:r w:rsidR="00C5332D" w:rsidRPr="001E37AB">
        <w:rPr>
          <w:highlight w:val="yellow"/>
        </w:rPr>
        <w:t>color</w:t>
      </w:r>
      <w:r w:rsidR="00503A4C" w:rsidRPr="001E37AB">
        <w:rPr>
          <w:highlight w:val="yellow"/>
        </w:rPr>
        <w:t xml:space="preserve"> </w:t>
      </w:r>
      <w:r w:rsidR="0015131B" w:rsidRPr="001E37AB">
        <w:rPr>
          <w:highlight w:val="yellow"/>
        </w:rPr>
        <w:t>d</w:t>
      </w:r>
      <w:r w:rsidRPr="001E37AB">
        <w:rPr>
          <w:highlight w:val="yellow"/>
        </w:rPr>
        <w:t>oppler mod</w:t>
      </w:r>
      <w:r w:rsidR="00C5332D" w:rsidRPr="001E37AB">
        <w:rPr>
          <w:highlight w:val="yellow"/>
        </w:rPr>
        <w:t>e</w:t>
      </w:r>
      <w:r w:rsidRPr="001E37AB">
        <w:rPr>
          <w:highlight w:val="yellow"/>
        </w:rPr>
        <w:t xml:space="preserve"> to </w:t>
      </w:r>
      <w:r w:rsidRPr="00E80233">
        <w:rPr>
          <w:highlight w:val="yellow"/>
        </w:rPr>
        <w:t xml:space="preserve">avoid confusion with </w:t>
      </w:r>
      <w:r w:rsidR="00797BA9">
        <w:rPr>
          <w:highlight w:val="yellow"/>
        </w:rPr>
        <w:t xml:space="preserve">the </w:t>
      </w:r>
      <w:r w:rsidRPr="00E80233">
        <w:rPr>
          <w:highlight w:val="yellow"/>
        </w:rPr>
        <w:t>accompanying artery and vein.</w:t>
      </w:r>
    </w:p>
    <w:p w14:paraId="3272135D" w14:textId="3F5CC49C" w:rsidR="00AD0826" w:rsidRPr="00037806" w:rsidRDefault="00C5332D" w:rsidP="0003780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>
        <w:rPr>
          <w:highlight w:val="yellow"/>
        </w:rPr>
        <w:br/>
      </w:r>
      <w:r w:rsidRPr="00037806">
        <w:t xml:space="preserve">NOTE: Color doppler mode shows blood flow in </w:t>
      </w:r>
      <w:r w:rsidRPr="001E37AB">
        <w:t xml:space="preserve">arteria profunda brachii, and low flow in the corresponding vein, while no flow occurs in the radial nerve. Additionally, the vein can be </w:t>
      </w:r>
      <w:r w:rsidRPr="001E37AB">
        <w:lastRenderedPageBreak/>
        <w:t>compressed by exerting external pressure,</w:t>
      </w:r>
      <w:r w:rsidR="00E46979">
        <w:t xml:space="preserve"> and</w:t>
      </w:r>
      <w:r w:rsidRPr="001E37AB">
        <w:t xml:space="preserve"> the nerve cannot.</w:t>
      </w:r>
    </w:p>
    <w:p w14:paraId="42A72DE9" w14:textId="77777777" w:rsidR="00CD3188" w:rsidRPr="00E80233" w:rsidRDefault="00CD3188" w:rsidP="00503A4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598493F" w14:textId="6EA4C151" w:rsidR="006B345D" w:rsidRPr="00214999" w:rsidRDefault="006B345D" w:rsidP="00214999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</w:t>
      </w:r>
      <w:r w:rsidR="00434F49" w:rsidRPr="00E80233">
        <w:rPr>
          <w:highlight w:val="yellow"/>
        </w:rPr>
        <w:t>radial</w:t>
      </w:r>
      <w:r w:rsidRPr="00E80233">
        <w:rPr>
          <w:highlight w:val="yellow"/>
        </w:rPr>
        <w:t xml:space="preserve"> nerve at the following site: </w:t>
      </w:r>
      <w:r w:rsidR="0033366C" w:rsidRPr="00214999">
        <w:rPr>
          <w:highlight w:val="yellow"/>
        </w:rPr>
        <w:t>radial nerve in the spiral groove</w:t>
      </w:r>
      <w:r w:rsidR="00214999">
        <w:rPr>
          <w:highlight w:val="yellow"/>
        </w:rPr>
        <w:t>.</w:t>
      </w:r>
    </w:p>
    <w:p w14:paraId="4F7A240E" w14:textId="77777777" w:rsidR="006D08D4" w:rsidRPr="00E80233" w:rsidRDefault="006D08D4" w:rsidP="0021499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34B94F5F" w14:textId="7510261F" w:rsidR="00AD0826" w:rsidRPr="00E80233" w:rsidRDefault="00AD0826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Carry on with the </w:t>
      </w:r>
      <w:r w:rsidR="00AF72C6" w:rsidRPr="00E80233">
        <w:rPr>
          <w:highlight w:val="yellow"/>
        </w:rPr>
        <w:t xml:space="preserve">examination of </w:t>
      </w:r>
      <w:r w:rsidR="00214999">
        <w:rPr>
          <w:highlight w:val="yellow"/>
        </w:rPr>
        <w:t xml:space="preserve">the </w:t>
      </w:r>
      <w:r w:rsidR="00AF72C6" w:rsidRPr="00E80233">
        <w:rPr>
          <w:highlight w:val="yellow"/>
        </w:rPr>
        <w:t>vagal nerve</w:t>
      </w:r>
      <w:r w:rsidR="00985F09" w:rsidRPr="00E80233">
        <w:rPr>
          <w:highlight w:val="yellow"/>
        </w:rPr>
        <w:t>, cervical nerve roots</w:t>
      </w:r>
      <w:r w:rsidR="00214999">
        <w:rPr>
          <w:highlight w:val="yellow"/>
        </w:rPr>
        <w:t>,</w:t>
      </w:r>
      <w:r w:rsidR="00985F09" w:rsidRPr="00E80233">
        <w:rPr>
          <w:highlight w:val="yellow"/>
        </w:rPr>
        <w:t xml:space="preserve"> and the brachial plexus</w:t>
      </w:r>
      <w:r w:rsidRPr="00E80233">
        <w:rPr>
          <w:highlight w:val="yellow"/>
        </w:rPr>
        <w:t>.</w:t>
      </w:r>
    </w:p>
    <w:p w14:paraId="47FCF6F8" w14:textId="77777777" w:rsidR="00CD3188" w:rsidRPr="00E80233" w:rsidRDefault="00CD3188" w:rsidP="0021499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704DC742" w14:textId="6655610D" w:rsidR="00AD0826" w:rsidRPr="00E80233" w:rsidRDefault="00AD0826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P</w:t>
      </w:r>
      <w:r w:rsidR="00AF72C6" w:rsidRPr="00E80233">
        <w:rPr>
          <w:highlight w:val="yellow"/>
        </w:rPr>
        <w:t xml:space="preserve">lace </w:t>
      </w:r>
      <w:r w:rsidRPr="00E80233">
        <w:rPr>
          <w:highlight w:val="yellow"/>
        </w:rPr>
        <w:t xml:space="preserve">ultrasound gel </w:t>
      </w:r>
      <w:r w:rsidR="00AF72C6" w:rsidRPr="00E80233">
        <w:rPr>
          <w:highlight w:val="yellow"/>
        </w:rPr>
        <w:t>at the middle of the neck</w:t>
      </w:r>
      <w:r w:rsidRPr="00E80233">
        <w:rPr>
          <w:highlight w:val="yellow"/>
        </w:rPr>
        <w:t>.</w:t>
      </w:r>
    </w:p>
    <w:p w14:paraId="3167AE88" w14:textId="77777777" w:rsidR="00CD3188" w:rsidRPr="00E80233" w:rsidRDefault="00CD3188" w:rsidP="0021499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7383BF17" w14:textId="74792894" w:rsidR="00214999" w:rsidRDefault="00214999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To examine</w:t>
      </w:r>
      <w:r w:rsidR="00985F09" w:rsidRPr="00E80233">
        <w:rPr>
          <w:highlight w:val="yellow"/>
        </w:rPr>
        <w:t xml:space="preserve"> </w:t>
      </w:r>
      <w:r>
        <w:rPr>
          <w:highlight w:val="yellow"/>
        </w:rPr>
        <w:t xml:space="preserve">the </w:t>
      </w:r>
      <w:r w:rsidR="00985F09" w:rsidRPr="00E80233">
        <w:rPr>
          <w:highlight w:val="yellow"/>
        </w:rPr>
        <w:t xml:space="preserve">vagal nerve, perform </w:t>
      </w:r>
      <w:r w:rsidR="00AD0826" w:rsidRPr="00E80233">
        <w:rPr>
          <w:highlight w:val="yellow"/>
        </w:rPr>
        <w:t>a transverse scan at the middle of the neck and f</w:t>
      </w:r>
      <w:r w:rsidR="00AF72C6" w:rsidRPr="00E80233">
        <w:rPr>
          <w:highlight w:val="yellow"/>
        </w:rPr>
        <w:t xml:space="preserve">ind </w:t>
      </w:r>
      <w:r w:rsidR="00985F09" w:rsidRPr="00E80233">
        <w:rPr>
          <w:highlight w:val="yellow"/>
        </w:rPr>
        <w:t xml:space="preserve">the </w:t>
      </w:r>
      <w:r w:rsidR="00AF72C6" w:rsidRPr="00E80233">
        <w:rPr>
          <w:highlight w:val="yellow"/>
        </w:rPr>
        <w:t>carotid artery.</w:t>
      </w:r>
    </w:p>
    <w:p w14:paraId="221FD104" w14:textId="77777777" w:rsidR="00214999" w:rsidRPr="00797BA9" w:rsidRDefault="00214999" w:rsidP="00C22AD8">
      <w:pPr>
        <w:rPr>
          <w:highlight w:val="yellow"/>
        </w:rPr>
      </w:pPr>
    </w:p>
    <w:p w14:paraId="21B77A55" w14:textId="6716B571" w:rsidR="00AD0826" w:rsidRPr="00214999" w:rsidRDefault="00214999" w:rsidP="0021499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214999">
        <w:t xml:space="preserve">NOTE: </w:t>
      </w:r>
      <w:r w:rsidR="00AF72C6" w:rsidRPr="00214999">
        <w:t>The vagal nerve can be found directly next to the carotid artery and jugular vein.</w:t>
      </w:r>
    </w:p>
    <w:p w14:paraId="6ED7AF62" w14:textId="77777777" w:rsidR="00CD3188" w:rsidRPr="00E80233" w:rsidRDefault="00CD3188" w:rsidP="0021499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287C03ED" w14:textId="011C7724" w:rsidR="00AF72C6" w:rsidRPr="000804F1" w:rsidRDefault="00AF72C6" w:rsidP="000804F1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vagal nerve at the following site: </w:t>
      </w:r>
      <w:r w:rsidRPr="000804F1">
        <w:rPr>
          <w:highlight w:val="yellow"/>
        </w:rPr>
        <w:t xml:space="preserve">at carotid sheath at the level of </w:t>
      </w:r>
      <w:r w:rsidR="000804F1">
        <w:rPr>
          <w:highlight w:val="yellow"/>
        </w:rPr>
        <w:t xml:space="preserve">the </w:t>
      </w:r>
      <w:r w:rsidRPr="000804F1">
        <w:rPr>
          <w:highlight w:val="yellow"/>
        </w:rPr>
        <w:t>carotid bifurcation</w:t>
      </w:r>
      <w:r w:rsidR="000804F1">
        <w:rPr>
          <w:highlight w:val="yellow"/>
        </w:rPr>
        <w:t>.</w:t>
      </w:r>
    </w:p>
    <w:p w14:paraId="6A722035" w14:textId="77777777" w:rsidR="00CD3188" w:rsidRPr="00E80233" w:rsidRDefault="00CD3188" w:rsidP="000804F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F49126D" w14:textId="6D3B9DAB" w:rsidR="00892900" w:rsidRDefault="00AF72C6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For the examination of </w:t>
      </w:r>
      <w:r w:rsidR="005D4CBB" w:rsidRPr="00E80233">
        <w:rPr>
          <w:highlight w:val="yellow"/>
        </w:rPr>
        <w:t>cervical</w:t>
      </w:r>
      <w:r w:rsidRPr="00E80233">
        <w:rPr>
          <w:highlight w:val="yellow"/>
        </w:rPr>
        <w:t xml:space="preserve"> nerve roots</w:t>
      </w:r>
      <w:r w:rsidR="00892900">
        <w:rPr>
          <w:highlight w:val="yellow"/>
        </w:rPr>
        <w:t>,</w:t>
      </w:r>
      <w:r w:rsidRPr="00E80233">
        <w:rPr>
          <w:highlight w:val="yellow"/>
        </w:rPr>
        <w:t xml:space="preserve"> C5, C6, C7</w:t>
      </w:r>
      <w:r w:rsidR="005D4CBB" w:rsidRPr="00E80233">
        <w:rPr>
          <w:highlight w:val="yellow"/>
        </w:rPr>
        <w:t xml:space="preserve"> move the probe dorsal and a little up and down.</w:t>
      </w:r>
    </w:p>
    <w:p w14:paraId="6C68B5BF" w14:textId="77777777" w:rsidR="00892900" w:rsidRPr="00797BA9" w:rsidRDefault="00892900" w:rsidP="00C22AD8">
      <w:pPr>
        <w:rPr>
          <w:highlight w:val="yellow"/>
        </w:rPr>
      </w:pPr>
    </w:p>
    <w:p w14:paraId="25DDA2F6" w14:textId="03558B0A" w:rsidR="00985F09" w:rsidRPr="00892900" w:rsidRDefault="00892900" w:rsidP="0089290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892900">
        <w:t xml:space="preserve">NOTE: </w:t>
      </w:r>
      <w:r w:rsidR="005D4CBB" w:rsidRPr="00892900">
        <w:t xml:space="preserve">The cervical nerve roots appear between the anterior and posterior tubercle of the transverse process. C7 </w:t>
      </w:r>
      <w:r w:rsidR="00503DBE" w:rsidRPr="00892900">
        <w:t>can be recognized</w:t>
      </w:r>
      <w:r w:rsidR="005D4CBB" w:rsidRPr="00892900">
        <w:t xml:space="preserve"> </w:t>
      </w:r>
      <w:r w:rsidR="00503DBE" w:rsidRPr="00892900">
        <w:t xml:space="preserve">by </w:t>
      </w:r>
      <w:r w:rsidR="005D4CBB" w:rsidRPr="00892900">
        <w:t xml:space="preserve">the absence of the anterior tubercle from its transverse process, </w:t>
      </w:r>
      <w:r w:rsidR="00503DBE" w:rsidRPr="00892900">
        <w:t>while</w:t>
      </w:r>
      <w:r w:rsidR="005D4CBB" w:rsidRPr="00892900">
        <w:t xml:space="preserve"> </w:t>
      </w:r>
      <w:r w:rsidR="00503DBE" w:rsidRPr="00892900">
        <w:t xml:space="preserve">both anterior and posterior </w:t>
      </w:r>
      <w:r w:rsidR="00797BA9" w:rsidRPr="00892900">
        <w:t>tubercl</w:t>
      </w:r>
      <w:r w:rsidR="00797BA9">
        <w:t>es</w:t>
      </w:r>
      <w:r w:rsidR="00797BA9" w:rsidRPr="00892900">
        <w:t xml:space="preserve"> </w:t>
      </w:r>
      <w:r w:rsidR="00797BA9">
        <w:t>are</w:t>
      </w:r>
      <w:r w:rsidR="00797BA9" w:rsidRPr="00892900">
        <w:t xml:space="preserve"> </w:t>
      </w:r>
      <w:r w:rsidR="00503DBE" w:rsidRPr="00892900">
        <w:t>found with the other</w:t>
      </w:r>
      <w:r w:rsidR="005D4CBB" w:rsidRPr="00892900">
        <w:t xml:space="preserve"> cervical nerve roots.</w:t>
      </w:r>
    </w:p>
    <w:p w14:paraId="288F3D10" w14:textId="77777777" w:rsidR="00CD3188" w:rsidRPr="00E80233" w:rsidRDefault="00CD3188" w:rsidP="0089290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8DEA0B9" w14:textId="670C35BE" w:rsidR="005D4CBB" w:rsidRPr="001D23E7" w:rsidRDefault="005D4CBB" w:rsidP="001D23E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</w:t>
      </w:r>
      <w:r w:rsidR="006F5BA9" w:rsidRPr="00E80233">
        <w:rPr>
          <w:highlight w:val="yellow"/>
        </w:rPr>
        <w:t xml:space="preserve">either </w:t>
      </w:r>
      <w:r w:rsidRPr="00E80233">
        <w:rPr>
          <w:highlight w:val="yellow"/>
        </w:rPr>
        <w:t xml:space="preserve">the CSA </w:t>
      </w:r>
      <w:r w:rsidR="006F5BA9" w:rsidRPr="00E80233">
        <w:rPr>
          <w:highlight w:val="yellow"/>
        </w:rPr>
        <w:t xml:space="preserve">or the diameter </w:t>
      </w:r>
      <w:r w:rsidRPr="00E80233">
        <w:rPr>
          <w:highlight w:val="yellow"/>
        </w:rPr>
        <w:t>of the cervical nerve roots at the most proximal location possible, where the nerve root exit</w:t>
      </w:r>
      <w:r w:rsidR="00503DBE" w:rsidRPr="00E80233">
        <w:rPr>
          <w:highlight w:val="yellow"/>
        </w:rPr>
        <w:t>s</w:t>
      </w:r>
      <w:r w:rsidRPr="00E80233">
        <w:rPr>
          <w:highlight w:val="yellow"/>
        </w:rPr>
        <w:t xml:space="preserve"> over the transverse process: </w:t>
      </w:r>
      <w:r w:rsidRPr="001D23E7">
        <w:rPr>
          <w:highlight w:val="yellow"/>
        </w:rPr>
        <w:t>C5</w:t>
      </w:r>
      <w:r w:rsidR="001D23E7">
        <w:rPr>
          <w:highlight w:val="yellow"/>
        </w:rPr>
        <w:t xml:space="preserve">; </w:t>
      </w:r>
      <w:r w:rsidRPr="001D23E7">
        <w:rPr>
          <w:highlight w:val="yellow"/>
        </w:rPr>
        <w:t>C6</w:t>
      </w:r>
      <w:r w:rsidR="001D23E7">
        <w:rPr>
          <w:highlight w:val="yellow"/>
        </w:rPr>
        <w:t xml:space="preserve">; </w:t>
      </w:r>
      <w:r w:rsidRPr="001D23E7">
        <w:rPr>
          <w:highlight w:val="yellow"/>
        </w:rPr>
        <w:t>C7</w:t>
      </w:r>
      <w:r w:rsidR="001D23E7">
        <w:rPr>
          <w:highlight w:val="yellow"/>
        </w:rPr>
        <w:t>.</w:t>
      </w:r>
    </w:p>
    <w:p w14:paraId="16932365" w14:textId="77777777" w:rsidR="00CD3188" w:rsidRPr="00E80233" w:rsidRDefault="00CD3188" w:rsidP="001D23E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192A512" w14:textId="03C3ACCB" w:rsidR="00985F09" w:rsidRPr="00E80233" w:rsidRDefault="001D23E7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To examine</w:t>
      </w:r>
      <w:r w:rsidR="00DE2AD9" w:rsidRPr="00E80233">
        <w:rPr>
          <w:highlight w:val="yellow"/>
        </w:rPr>
        <w:t xml:space="preserve"> the brachial plexus,</w:t>
      </w:r>
      <w:r w:rsidR="006F5BA9" w:rsidRPr="00E80233">
        <w:rPr>
          <w:highlight w:val="yellow"/>
        </w:rPr>
        <w:t xml:space="preserve"> follow the anatomical course of the cervical nerve roots distally and find them perform trunks and cords.</w:t>
      </w:r>
    </w:p>
    <w:p w14:paraId="5D87A405" w14:textId="77777777" w:rsidR="00CD3188" w:rsidRPr="00E80233" w:rsidRDefault="00CD3188" w:rsidP="001D23E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094592E" w14:textId="70BD95C3" w:rsidR="000F4D7A" w:rsidRPr="008B4FF0" w:rsidRDefault="00DE2AD9" w:rsidP="008B4FF0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plexus at the following sites: </w:t>
      </w:r>
      <w:proofErr w:type="spellStart"/>
      <w:r w:rsidR="000F4D7A" w:rsidRPr="001D23E7">
        <w:rPr>
          <w:highlight w:val="yellow"/>
        </w:rPr>
        <w:t>Intrascalene</w:t>
      </w:r>
      <w:proofErr w:type="spellEnd"/>
      <w:r w:rsidR="000F4D7A" w:rsidRPr="001D23E7">
        <w:rPr>
          <w:highlight w:val="yellow"/>
        </w:rPr>
        <w:t xml:space="preserve"> space</w:t>
      </w:r>
      <w:r w:rsidR="00B54175" w:rsidRPr="001D23E7">
        <w:rPr>
          <w:highlight w:val="yellow"/>
        </w:rPr>
        <w:t xml:space="preserve"> (between anterior and medial scalene muscle)</w:t>
      </w:r>
      <w:r w:rsidR="008B4FF0">
        <w:rPr>
          <w:highlight w:val="yellow"/>
        </w:rPr>
        <w:t xml:space="preserve">; </w:t>
      </w:r>
      <w:r w:rsidR="000F4D7A" w:rsidRPr="008B4FF0">
        <w:rPr>
          <w:highlight w:val="yellow"/>
        </w:rPr>
        <w:t>Supraclavicular space</w:t>
      </w:r>
      <w:r w:rsidR="00B54175" w:rsidRPr="008B4FF0">
        <w:rPr>
          <w:highlight w:val="yellow"/>
        </w:rPr>
        <w:t xml:space="preserve"> (next to A. </w:t>
      </w:r>
      <w:proofErr w:type="spellStart"/>
      <w:r w:rsidR="00B54175" w:rsidRPr="008B4FF0">
        <w:rPr>
          <w:highlight w:val="yellow"/>
        </w:rPr>
        <w:t>subclavia</w:t>
      </w:r>
      <w:proofErr w:type="spellEnd"/>
      <w:r w:rsidR="00B54175" w:rsidRPr="008B4FF0">
        <w:rPr>
          <w:highlight w:val="yellow"/>
        </w:rPr>
        <w:t>)</w:t>
      </w:r>
      <w:r w:rsidR="00797BA9">
        <w:rPr>
          <w:highlight w:val="yellow"/>
        </w:rPr>
        <w:t>.</w:t>
      </w:r>
    </w:p>
    <w:p w14:paraId="24462733" w14:textId="77777777" w:rsidR="006D08D4" w:rsidRPr="00E80233" w:rsidRDefault="006D08D4" w:rsidP="008B4FF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62D0BF0" w14:textId="04C89708" w:rsidR="00985F09" w:rsidRPr="00E80233" w:rsidRDefault="00985F09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Carry on with the</w:t>
      </w:r>
      <w:r w:rsidR="00AA4D5E" w:rsidRPr="00E80233">
        <w:rPr>
          <w:highlight w:val="yellow"/>
        </w:rPr>
        <w:t xml:space="preserve"> examination of the leg nerves</w:t>
      </w:r>
      <w:r w:rsidRPr="00E80233">
        <w:rPr>
          <w:highlight w:val="yellow"/>
        </w:rPr>
        <w:t>.</w:t>
      </w:r>
    </w:p>
    <w:p w14:paraId="79DA1073" w14:textId="77777777" w:rsidR="00CD3188" w:rsidRPr="00E80233" w:rsidRDefault="00CD3188" w:rsidP="008B4FF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7903D9EF" w14:textId="1E56B2A0" w:rsidR="00AA4D5E" w:rsidRPr="00E80233" w:rsidRDefault="00985F09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L</w:t>
      </w:r>
      <w:r w:rsidR="00AA4D5E" w:rsidRPr="00E80233">
        <w:rPr>
          <w:highlight w:val="yellow"/>
        </w:rPr>
        <w:t xml:space="preserve">et the patient lie down to one side with the legs slightly bent. Place some ultrasound gel over the </w:t>
      </w:r>
      <w:r w:rsidR="008B4FF0">
        <w:rPr>
          <w:highlight w:val="yellow"/>
        </w:rPr>
        <w:t>transducer probe</w:t>
      </w:r>
      <w:r w:rsidR="00AA4D5E" w:rsidRPr="00E80233">
        <w:rPr>
          <w:highlight w:val="yellow"/>
        </w:rPr>
        <w:t xml:space="preserve">, the popliteal fossa, the fibula, the </w:t>
      </w:r>
      <w:r w:rsidR="00995513" w:rsidRPr="00E80233">
        <w:rPr>
          <w:highlight w:val="yellow"/>
        </w:rPr>
        <w:t>malleolus,</w:t>
      </w:r>
      <w:r w:rsidR="00AA4D5E" w:rsidRPr="00E80233">
        <w:rPr>
          <w:highlight w:val="yellow"/>
        </w:rPr>
        <w:t xml:space="preserve"> and the lower leg.</w:t>
      </w:r>
    </w:p>
    <w:p w14:paraId="291FB873" w14:textId="77777777" w:rsidR="00CD3188" w:rsidRPr="00E80233" w:rsidRDefault="00CD3188" w:rsidP="008B4FF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1FA82C6E" w14:textId="7F0F57BF" w:rsidR="00985F09" w:rsidRPr="00E80233" w:rsidRDefault="00AA4D5E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For examination of the fibular nerve, feel the fibular head</w:t>
      </w:r>
      <w:r w:rsidR="008B4FF0">
        <w:rPr>
          <w:highlight w:val="yellow"/>
        </w:rPr>
        <w:t>, place the transducer directly behind it, and</w:t>
      </w:r>
      <w:r w:rsidRPr="00E80233">
        <w:rPr>
          <w:highlight w:val="yellow"/>
        </w:rPr>
        <w:t xml:space="preserve"> then follow the course of the nerve to the popliteal fossa.</w:t>
      </w:r>
    </w:p>
    <w:p w14:paraId="79D6FEA5" w14:textId="77777777" w:rsidR="00CD3188" w:rsidRPr="00E80233" w:rsidRDefault="00CD3188" w:rsidP="008B4FF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B239492" w14:textId="4D847062" w:rsidR="00CD3188" w:rsidRPr="009037DC" w:rsidRDefault="00AA4D5E" w:rsidP="009037DC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</w:t>
      </w:r>
      <w:r w:rsidR="00434F49" w:rsidRPr="00E80233">
        <w:rPr>
          <w:highlight w:val="yellow"/>
        </w:rPr>
        <w:t>fibular</w:t>
      </w:r>
      <w:r w:rsidRPr="00E80233">
        <w:rPr>
          <w:highlight w:val="yellow"/>
        </w:rPr>
        <w:t xml:space="preserve"> nerve at the following sites: </w:t>
      </w:r>
      <w:r w:rsidRPr="009037DC">
        <w:rPr>
          <w:highlight w:val="yellow"/>
        </w:rPr>
        <w:t>at the beginning of the ﬁbular head</w:t>
      </w:r>
      <w:r w:rsidR="009037DC">
        <w:rPr>
          <w:highlight w:val="yellow"/>
        </w:rPr>
        <w:t xml:space="preserve">; </w:t>
      </w:r>
      <w:r w:rsidRPr="009037DC">
        <w:rPr>
          <w:highlight w:val="yellow"/>
        </w:rPr>
        <w:t>in the popliteal fossa</w:t>
      </w:r>
      <w:r w:rsidR="009037DC">
        <w:rPr>
          <w:highlight w:val="yellow"/>
        </w:rPr>
        <w:t>.</w:t>
      </w:r>
    </w:p>
    <w:p w14:paraId="66330744" w14:textId="77777777" w:rsidR="00CD3188" w:rsidRPr="00E80233" w:rsidRDefault="00CD3188" w:rsidP="009037D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486ED22" w14:textId="0AA6405D" w:rsidR="009037DC" w:rsidRDefault="009037DC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To examine</w:t>
      </w:r>
      <w:r w:rsidR="00AA4D5E" w:rsidRPr="00E80233">
        <w:rPr>
          <w:highlight w:val="yellow"/>
        </w:rPr>
        <w:t xml:space="preserve"> the tibial nerve </w:t>
      </w:r>
      <w:r w:rsidR="00003FAF" w:rsidRPr="00E80233">
        <w:rPr>
          <w:highlight w:val="yellow"/>
        </w:rPr>
        <w:t>in</w:t>
      </w:r>
      <w:r w:rsidR="00AA4D5E" w:rsidRPr="00E80233">
        <w:rPr>
          <w:highlight w:val="yellow"/>
        </w:rPr>
        <w:t xml:space="preserve"> the popliteal fossa, find the fibular nerve and the popliteal artery</w:t>
      </w:r>
      <w:r w:rsidR="00003FAF" w:rsidRPr="00E80233">
        <w:rPr>
          <w:highlight w:val="yellow"/>
        </w:rPr>
        <w:t xml:space="preserve"> in the popliteal fossa</w:t>
      </w:r>
      <w:r w:rsidR="00AA4D5E" w:rsidRPr="00E80233">
        <w:rPr>
          <w:highlight w:val="yellow"/>
        </w:rPr>
        <w:t>.</w:t>
      </w:r>
    </w:p>
    <w:p w14:paraId="4D8003A6" w14:textId="77777777" w:rsidR="009037DC" w:rsidRPr="00E67806" w:rsidRDefault="009037DC" w:rsidP="00C22AD8">
      <w:pPr>
        <w:rPr>
          <w:highlight w:val="yellow"/>
        </w:rPr>
      </w:pPr>
    </w:p>
    <w:p w14:paraId="3839DF52" w14:textId="170D71C0" w:rsidR="00985F09" w:rsidRPr="009037DC" w:rsidRDefault="009037DC" w:rsidP="009037D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9037DC">
        <w:t xml:space="preserve">NOTE: </w:t>
      </w:r>
      <w:r w:rsidR="00AA4D5E" w:rsidRPr="009037DC">
        <w:t xml:space="preserve">The tibial nerve can be found </w:t>
      </w:r>
      <w:r w:rsidR="00434F49" w:rsidRPr="009037DC">
        <w:t>just above the popliteal artery in most cases</w:t>
      </w:r>
      <w:r w:rsidR="00985F09" w:rsidRPr="009037DC">
        <w:t>.</w:t>
      </w:r>
    </w:p>
    <w:p w14:paraId="426F8199" w14:textId="77777777" w:rsidR="00CD3188" w:rsidRPr="00E80233" w:rsidRDefault="00CD3188" w:rsidP="009037D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7BE5D06" w14:textId="26FFDA92" w:rsidR="00CD3188" w:rsidRPr="00A6493F" w:rsidRDefault="00985F09" w:rsidP="00A6493F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tibial nerve at the following site: </w:t>
      </w:r>
      <w:r w:rsidRPr="00A6493F">
        <w:rPr>
          <w:highlight w:val="yellow"/>
        </w:rPr>
        <w:t>in the popliteal fossa</w:t>
      </w:r>
      <w:r w:rsidR="00A6493F">
        <w:rPr>
          <w:highlight w:val="yellow"/>
        </w:rPr>
        <w:t>.</w:t>
      </w:r>
    </w:p>
    <w:p w14:paraId="25B026C5" w14:textId="6EFDF56E" w:rsidR="00003FAF" w:rsidRPr="00E80233" w:rsidRDefault="00003FAF" w:rsidP="00A6493F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3D834F8" w14:textId="4070E204" w:rsidR="00A6493F" w:rsidRDefault="00434F49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For examination of the tibial nerve at the ankle, place the probe directly behind the medial malleolus.</w:t>
      </w:r>
    </w:p>
    <w:p w14:paraId="7233CA82" w14:textId="77777777" w:rsidR="00A6493F" w:rsidRPr="00E67806" w:rsidRDefault="00A6493F" w:rsidP="00C22AD8">
      <w:pPr>
        <w:rPr>
          <w:highlight w:val="yellow"/>
        </w:rPr>
      </w:pPr>
    </w:p>
    <w:p w14:paraId="5A692832" w14:textId="5D98CC60" w:rsidR="00434F49" w:rsidRPr="00A6493F" w:rsidRDefault="00A6493F" w:rsidP="00A6493F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A6493F">
        <w:t xml:space="preserve">NOTE: </w:t>
      </w:r>
      <w:r w:rsidR="00434F49" w:rsidRPr="00A6493F">
        <w:t xml:space="preserve">The tibial nerve can be found just next to the </w:t>
      </w:r>
      <w:r w:rsidR="008D76B4" w:rsidRPr="00A6493F">
        <w:t xml:space="preserve">posterior tibial artery </w:t>
      </w:r>
      <w:r w:rsidR="00434F49" w:rsidRPr="00A6493F">
        <w:t>in most cases.</w:t>
      </w:r>
    </w:p>
    <w:p w14:paraId="3521DB25" w14:textId="77777777" w:rsidR="00CD3188" w:rsidRPr="00E80233" w:rsidRDefault="00CD3188" w:rsidP="00A6493F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53816A1C" w14:textId="59350600" w:rsidR="00434F49" w:rsidRPr="00AA52FC" w:rsidRDefault="00985F09" w:rsidP="00AA52FC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tibial nerve at the following site: </w:t>
      </w:r>
      <w:r w:rsidR="00434F49" w:rsidRPr="00AA52FC">
        <w:rPr>
          <w:highlight w:val="yellow"/>
        </w:rPr>
        <w:t xml:space="preserve">at the </w:t>
      </w:r>
      <w:r w:rsidR="00A406AB" w:rsidRPr="00AA52FC">
        <w:rPr>
          <w:highlight w:val="yellow"/>
        </w:rPr>
        <w:t xml:space="preserve">level of the </w:t>
      </w:r>
      <w:r w:rsidR="00DE2AD9" w:rsidRPr="00AA52FC">
        <w:rPr>
          <w:highlight w:val="yellow"/>
        </w:rPr>
        <w:t xml:space="preserve">medial </w:t>
      </w:r>
      <w:r w:rsidR="00434F49" w:rsidRPr="00AA52FC">
        <w:rPr>
          <w:highlight w:val="yellow"/>
        </w:rPr>
        <w:t>ankle</w:t>
      </w:r>
      <w:r w:rsidR="00BD017C">
        <w:rPr>
          <w:highlight w:val="yellow"/>
        </w:rPr>
        <w:t>.</w:t>
      </w:r>
    </w:p>
    <w:p w14:paraId="1D634364" w14:textId="77777777" w:rsidR="00CD3188" w:rsidRPr="00E80233" w:rsidRDefault="00CD3188" w:rsidP="00AA52F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80DEBB2" w14:textId="459B782A" w:rsidR="00AA52FC" w:rsidRDefault="007310A9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For examination of the sural nerve, place the probe at the lateral ankle.</w:t>
      </w:r>
    </w:p>
    <w:p w14:paraId="4A57BCE0" w14:textId="77777777" w:rsidR="00AA52FC" w:rsidRPr="00E67806" w:rsidRDefault="00AA52FC" w:rsidP="00C22AD8">
      <w:pPr>
        <w:rPr>
          <w:highlight w:val="yellow"/>
        </w:rPr>
      </w:pPr>
    </w:p>
    <w:p w14:paraId="03F06EE9" w14:textId="785DAC62" w:rsidR="00985F09" w:rsidRPr="00AA52FC" w:rsidRDefault="00AA52FC" w:rsidP="00AA52F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AA52FC">
        <w:t xml:space="preserve">NOTE: </w:t>
      </w:r>
      <w:r w:rsidR="007310A9" w:rsidRPr="00AA52FC">
        <w:t>The sural nerve can be found next to a superficial vein in most cases.</w:t>
      </w:r>
    </w:p>
    <w:p w14:paraId="1E756C94" w14:textId="77777777" w:rsidR="00CD3188" w:rsidRPr="00E80233" w:rsidRDefault="00CD3188" w:rsidP="00AA52F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3FA592F1" w14:textId="3CAB3698" w:rsidR="00985F09" w:rsidRPr="00E80233" w:rsidRDefault="007310A9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Follow the anatomical course of the sural nerve proximally to the lower leg.</w:t>
      </w:r>
    </w:p>
    <w:p w14:paraId="04D63E6C" w14:textId="77777777" w:rsidR="00CD3188" w:rsidRPr="003C7487" w:rsidRDefault="00CD3188" w:rsidP="003C748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79A61B6" w14:textId="0F5A3CF7" w:rsidR="002569A3" w:rsidRPr="003C7487" w:rsidRDefault="007310A9" w:rsidP="003C748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Measure the CSA of the sural nerve at the following site: </w:t>
      </w:r>
      <w:r w:rsidR="0033366C" w:rsidRPr="003C7487">
        <w:rPr>
          <w:highlight w:val="yellow"/>
        </w:rPr>
        <w:t>between the lateral and medial head of the gastrocnemius muscle</w:t>
      </w:r>
      <w:r w:rsidR="002569A3" w:rsidRPr="003C7487">
        <w:rPr>
          <w:highlight w:val="yellow"/>
        </w:rPr>
        <w:t>.</w:t>
      </w:r>
    </w:p>
    <w:p w14:paraId="6A5A8E57" w14:textId="77777777" w:rsidR="006D08D4" w:rsidRPr="00E80233" w:rsidRDefault="006D08D4" w:rsidP="003C748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6F8527B" w14:textId="13E177BF" w:rsidR="0033481D" w:rsidRPr="00E80233" w:rsidRDefault="00A130C0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 xml:space="preserve">Perform all measurements on </w:t>
      </w:r>
      <w:r w:rsidR="005171BA" w:rsidRPr="00E80233">
        <w:rPr>
          <w:highlight w:val="yellow"/>
        </w:rPr>
        <w:t>both</w:t>
      </w:r>
      <w:r w:rsidRPr="00E80233">
        <w:rPr>
          <w:highlight w:val="yellow"/>
        </w:rPr>
        <w:t xml:space="preserve"> side</w:t>
      </w:r>
      <w:r w:rsidR="005171BA" w:rsidRPr="00E80233">
        <w:rPr>
          <w:highlight w:val="yellow"/>
        </w:rPr>
        <w:t>s</w:t>
      </w:r>
      <w:r w:rsidRPr="00E80233">
        <w:rPr>
          <w:highlight w:val="yellow"/>
        </w:rPr>
        <w:t>.</w:t>
      </w:r>
    </w:p>
    <w:p w14:paraId="36331292" w14:textId="77777777" w:rsidR="00CD3188" w:rsidRPr="00E80233" w:rsidRDefault="00CD3188" w:rsidP="003C748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64B8175" w14:textId="1AAC725E" w:rsidR="00637A2B" w:rsidRPr="00E80233" w:rsidRDefault="0033481D" w:rsidP="00E80233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80233">
        <w:rPr>
          <w:highlight w:val="yellow"/>
        </w:rPr>
        <w:t>S</w:t>
      </w:r>
      <w:r w:rsidR="003727E9" w:rsidRPr="00E80233">
        <w:rPr>
          <w:highlight w:val="yellow"/>
        </w:rPr>
        <w:t xml:space="preserve">ave the results </w:t>
      </w:r>
      <w:r w:rsidRPr="00E80233">
        <w:rPr>
          <w:highlight w:val="yellow"/>
        </w:rPr>
        <w:t xml:space="preserve">of all </w:t>
      </w:r>
      <w:r w:rsidR="00E67806">
        <w:rPr>
          <w:highlight w:val="yellow"/>
        </w:rPr>
        <w:t xml:space="preserve">the </w:t>
      </w:r>
      <w:r w:rsidRPr="00E80233">
        <w:rPr>
          <w:highlight w:val="yellow"/>
        </w:rPr>
        <w:t xml:space="preserve">measurements </w:t>
      </w:r>
      <w:r w:rsidR="003727E9" w:rsidRPr="00E80233">
        <w:rPr>
          <w:highlight w:val="yellow"/>
        </w:rPr>
        <w:t xml:space="preserve">(depending on </w:t>
      </w:r>
      <w:r w:rsidR="003C7487">
        <w:rPr>
          <w:highlight w:val="yellow"/>
        </w:rPr>
        <w:t xml:space="preserve">the </w:t>
      </w:r>
      <w:r w:rsidR="003727E9" w:rsidRPr="00E80233">
        <w:rPr>
          <w:highlight w:val="yellow"/>
        </w:rPr>
        <w:t xml:space="preserve">ultrasound machine) </w:t>
      </w:r>
      <w:r w:rsidRPr="00E80233">
        <w:rPr>
          <w:highlight w:val="yellow"/>
        </w:rPr>
        <w:t>and end the examination.</w:t>
      </w:r>
    </w:p>
    <w:p w14:paraId="14318EB9" w14:textId="77777777" w:rsidR="002A2523" w:rsidRPr="004B6089" w:rsidRDefault="002A2523" w:rsidP="004B6089">
      <w:pPr>
        <w:pStyle w:val="ListParagraph"/>
        <w:ind w:left="0"/>
      </w:pPr>
    </w:p>
    <w:p w14:paraId="2C3832DB" w14:textId="4BBB8DB6" w:rsidR="002A2523" w:rsidRPr="004B6089" w:rsidRDefault="003C7487" w:rsidP="004B6089">
      <w:pPr>
        <w:pBdr>
          <w:top w:val="nil"/>
          <w:left w:val="nil"/>
          <w:bottom w:val="nil"/>
          <w:right w:val="nil"/>
          <w:between w:val="nil"/>
        </w:pBdr>
      </w:pPr>
      <w:r>
        <w:t xml:space="preserve">NOTE: </w:t>
      </w:r>
      <w:r w:rsidR="002A2523" w:rsidRPr="003C7487">
        <w:rPr>
          <w:b/>
          <w:bCs/>
        </w:rPr>
        <w:t>Figure 3</w:t>
      </w:r>
      <w:r w:rsidR="002A2523" w:rsidRPr="004B6089">
        <w:t xml:space="preserve"> gives an overview of all measuring sites for CSA.</w:t>
      </w:r>
    </w:p>
    <w:p w14:paraId="3DF8A560" w14:textId="77777777" w:rsidR="00CD3188" w:rsidRPr="004B6089" w:rsidRDefault="00CD3188" w:rsidP="004B6089"/>
    <w:p w14:paraId="337290C3" w14:textId="75386936" w:rsidR="004D673D" w:rsidRPr="004B6089" w:rsidRDefault="00551D82" w:rsidP="004B6089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4B6089">
        <w:rPr>
          <w:b/>
          <w:color w:val="000000"/>
        </w:rPr>
        <w:t>REPRESENTATIVE RESULTS:</w:t>
      </w:r>
    </w:p>
    <w:p w14:paraId="56BF0DC0" w14:textId="1CDC7AAF" w:rsidR="004D673D" w:rsidRDefault="004D673D" w:rsidP="004B6089">
      <w:r w:rsidRPr="004B6089">
        <w:t xml:space="preserve">Each ultrasound laboratory should </w:t>
      </w:r>
      <w:r w:rsidR="00454774" w:rsidRPr="004B6089">
        <w:t xml:space="preserve">establish </w:t>
      </w:r>
      <w:r w:rsidRPr="004B6089">
        <w:t xml:space="preserve">its </w:t>
      </w:r>
      <w:r w:rsidR="009F5A30" w:rsidRPr="004B6089">
        <w:t xml:space="preserve">CSA </w:t>
      </w:r>
      <w:r w:rsidRPr="004B6089">
        <w:t>refer</w:t>
      </w:r>
      <w:r w:rsidR="002C74BC" w:rsidRPr="004B6089">
        <w:t>e</w:t>
      </w:r>
      <w:r w:rsidRPr="004B6089">
        <w:t xml:space="preserve">nce values </w:t>
      </w:r>
      <w:r w:rsidR="002C74BC" w:rsidRPr="004B6089">
        <w:t>by collecting data from</w:t>
      </w:r>
      <w:r w:rsidRPr="004B6089">
        <w:t xml:space="preserve"> </w:t>
      </w:r>
      <w:r w:rsidR="000A26E9" w:rsidRPr="004B6089">
        <w:t xml:space="preserve">the </w:t>
      </w:r>
      <w:r w:rsidR="007F296D">
        <w:t>healthy local</w:t>
      </w:r>
      <w:r w:rsidRPr="004B6089">
        <w:t xml:space="preserve"> </w:t>
      </w:r>
      <w:r w:rsidR="002C74BC" w:rsidRPr="004B6089">
        <w:t xml:space="preserve">population, as specific ultrasound machines and examiner </w:t>
      </w:r>
      <w:r w:rsidR="000A26E9" w:rsidRPr="004B6089">
        <w:t>or population</w:t>
      </w:r>
      <w:r w:rsidR="007F296D">
        <w:t>-</w:t>
      </w:r>
      <w:r w:rsidR="002C74BC" w:rsidRPr="004B6089">
        <w:t>dependent variables can lead to slightly different results in each laboratory</w:t>
      </w:r>
      <w:r w:rsidRPr="004B6089">
        <w:t xml:space="preserve">. However, </w:t>
      </w:r>
      <w:r w:rsidR="000A26E9" w:rsidRPr="004B6089">
        <w:t xml:space="preserve">to </w:t>
      </w:r>
      <w:r w:rsidR="007F296D">
        <w:t>indicate</w:t>
      </w:r>
      <w:r w:rsidR="000A26E9" w:rsidRPr="004B6089">
        <w:t xml:space="preserve"> which CSA values can be considered normal, data from </w:t>
      </w:r>
      <w:r w:rsidR="00F817B0" w:rsidRPr="004B6089">
        <w:t xml:space="preserve">two leading German nerve </w:t>
      </w:r>
      <w:r w:rsidR="00CA4848" w:rsidRPr="004B6089">
        <w:t>ultrasoun</w:t>
      </w:r>
      <w:r w:rsidR="00CA4848">
        <w:t>d</w:t>
      </w:r>
      <w:r w:rsidR="00CA4848" w:rsidRPr="004B6089">
        <w:t xml:space="preserve"> </w:t>
      </w:r>
      <w:r w:rsidR="00F817B0" w:rsidRPr="004B6089">
        <w:t xml:space="preserve">groups and </w:t>
      </w:r>
      <w:r w:rsidRPr="004B6089">
        <w:t xml:space="preserve">a recent meta-analysis of all published </w:t>
      </w:r>
      <w:r w:rsidR="000A26E9" w:rsidRPr="004B6089">
        <w:t>reference</w:t>
      </w:r>
      <w:r w:rsidRPr="004B6089">
        <w:t xml:space="preserve"> values </w:t>
      </w:r>
      <w:r w:rsidR="000A26E9" w:rsidRPr="004B6089">
        <w:t>so far</w:t>
      </w:r>
      <w:sdt>
        <w:sdtPr>
          <w:alias w:val="SmartCite Citation"/>
          <w:tag w:val="981dffe6-fc3b-4a97-b1f2-60bed20edc41:a1693389-9ea9-4ab0-9c8c-1c57ad1e9ca3,981dffe6-fc3b-4a97-b1f2-60bed20edc41:195aa5c6-2ce4-4575-af95-cc2bd56a1cf4,981dffe6-fc3b-4a97-b1f2-60bed20edc41:ed9b682c-7249-403c-8f12-382c17d2a968,981dffe6-fc3b-4a97-b1f2-60bed20edc41:c19c4997-0d5a-4f65-b06d-c7ee0e6e17ce,981dffe6-fc3b-4a97-b1f2-60bed20edc41:78de8a6d-a39a-4124-9307-94ff3f0c4f12+"/>
          <w:id w:val="2121409849"/>
          <w:placeholder>
            <w:docPart w:val="DefaultPlaceholder_-1854013440"/>
          </w:placeholder>
        </w:sdtPr>
        <w:sdtEndPr/>
        <w:sdtContent>
          <w:r w:rsidR="00256DEC" w:rsidRPr="00256DEC">
            <w:rPr>
              <w:rFonts w:eastAsia="Times New Roman"/>
              <w:vertAlign w:val="superscript"/>
            </w:rPr>
            <w:t>13–15,22,23</w:t>
          </w:r>
        </w:sdtContent>
      </w:sdt>
      <w:r w:rsidR="001C15B0" w:rsidRPr="004B6089">
        <w:t xml:space="preserve"> are summarized </w:t>
      </w:r>
      <w:r w:rsidR="000A26E9" w:rsidRPr="004B6089">
        <w:t xml:space="preserve">in </w:t>
      </w:r>
      <w:r w:rsidR="007F296D" w:rsidRPr="007F296D">
        <w:rPr>
          <w:b/>
          <w:bCs/>
        </w:rPr>
        <w:t>T</w:t>
      </w:r>
      <w:r w:rsidR="000A26E9" w:rsidRPr="007F296D">
        <w:rPr>
          <w:b/>
          <w:bCs/>
        </w:rPr>
        <w:t>able 1</w:t>
      </w:r>
      <w:r w:rsidR="000A26E9" w:rsidRPr="004B6089">
        <w:t xml:space="preserve">. </w:t>
      </w:r>
      <w:r w:rsidR="00A41083">
        <w:t xml:space="preserve">Reference values for patients studied under this protocol in our department are those by </w:t>
      </w:r>
      <w:proofErr w:type="spellStart"/>
      <w:r w:rsidR="00A41083">
        <w:t>Kerasnoudis</w:t>
      </w:r>
      <w:proofErr w:type="spellEnd"/>
      <w:r w:rsidR="00A41083">
        <w:t xml:space="preserve"> et al.</w:t>
      </w:r>
      <w:sdt>
        <w:sdtPr>
          <w:alias w:val="SmartCite Citation"/>
          <w:tag w:val="981dffe6-fc3b-4a97-b1f2-60bed20edc41:a1693389-9ea9-4ab0-9c8c-1c57ad1e9ca3+"/>
          <w:id w:val="104379430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2</w:t>
          </w:r>
        </w:sdtContent>
      </w:sdt>
      <w:r w:rsidR="00A41083">
        <w:t xml:space="preserve"> (</w:t>
      </w:r>
      <w:r w:rsidR="00A41083" w:rsidRPr="00037806">
        <w:rPr>
          <w:b/>
          <w:bCs/>
        </w:rPr>
        <w:t>Table 1</w:t>
      </w:r>
      <w:r w:rsidR="00A41083">
        <w:t>).</w:t>
      </w:r>
    </w:p>
    <w:p w14:paraId="156048F0" w14:textId="77777777" w:rsidR="007F296D" w:rsidRPr="004B6089" w:rsidRDefault="007F296D" w:rsidP="004B6089"/>
    <w:p w14:paraId="37D31156" w14:textId="47DA8744" w:rsidR="00AF058E" w:rsidRDefault="00AF058E" w:rsidP="004B6089">
      <w:r w:rsidRPr="004B6089">
        <w:t>Typical findings in demyelinating inflammatory neuropathies are multifocal nerve swellings with inhomogeneous fascicles, while nerve swellings in demyelinating hereditary neuropathies occur more generalized and homogenous</w:t>
      </w:r>
      <w:sdt>
        <w:sdtPr>
          <w:alias w:val="SmartCite Citation"/>
          <w:tag w:val="981dffe6-fc3b-4a97-b1f2-60bed20edc41:6ea1e0ae-d935-4ecc-8829-ac07f5a07ca5,981dffe6-fc3b-4a97-b1f2-60bed20edc41:2a97fced-c377-42ad-8f2b-2b49d6ff01db+"/>
          <w:id w:val="-1954942090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2,24</w:t>
          </w:r>
        </w:sdtContent>
      </w:sdt>
      <w:r w:rsidRPr="004B6089">
        <w:t xml:space="preserve">. </w:t>
      </w:r>
      <w:r w:rsidR="00BE5883">
        <w:t>The h</w:t>
      </w:r>
      <w:r w:rsidR="00FE593B" w:rsidRPr="004B6089">
        <w:t>istologic correlate of increased CSA is assumed to be acute inflammation and repeated de- and remyelination</w:t>
      </w:r>
      <w:r w:rsidR="00BE5883">
        <w:t>;</w:t>
      </w:r>
      <w:r w:rsidR="00FE593B" w:rsidRPr="004B6089">
        <w:t xml:space="preserve"> however</w:t>
      </w:r>
      <w:r w:rsidR="00BE5883">
        <w:t>,</w:t>
      </w:r>
      <w:r w:rsidR="00FE593B" w:rsidRPr="004B6089">
        <w:t xml:space="preserve"> this remains to be </w:t>
      </w:r>
      <w:r w:rsidR="00FE593B" w:rsidRPr="004B6089">
        <w:lastRenderedPageBreak/>
        <w:t>investigated</w:t>
      </w:r>
      <w:sdt>
        <w:sdtPr>
          <w:alias w:val="SmartCite Citation"/>
          <w:tag w:val="981dffe6-fc3b-4a97-b1f2-60bed20edc41:b6d613ca-7be3-4e45-afad-250b3dc8b85c+"/>
          <w:id w:val="-65221923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7</w:t>
          </w:r>
        </w:sdtContent>
      </w:sdt>
      <w:r w:rsidR="00FE593B" w:rsidRPr="004B6089">
        <w:t xml:space="preserve">. </w:t>
      </w:r>
      <w:r w:rsidRPr="004B6089">
        <w:t xml:space="preserve">In other non-inflammatory axonal neuropathies, nerves can appear normal or </w:t>
      </w:r>
      <w:r w:rsidR="00BE5883">
        <w:t>slightly increased in size, e</w:t>
      </w:r>
      <w:r w:rsidRPr="004B6089">
        <w:t>specially in typical entrapment sites</w:t>
      </w:r>
      <w:sdt>
        <w:sdtPr>
          <w:alias w:val="SmartCite Citation"/>
          <w:tag w:val="981dffe6-fc3b-4a97-b1f2-60bed20edc41:87fbfc3f-81ee-4050-a7d6-d5bf10ba6adc,981dffe6-fc3b-4a97-b1f2-60bed20edc41:b61fbe18-2dd7-44ba-8fbd-190fb09415f3,981dffe6-fc3b-4a97-b1f2-60bed20edc41:58c90f10-9d72-4181-ab6c-99a2ffa964af,981dffe6-fc3b-4a97-b1f2-60bed20edc41:0ce9e076-34ab-4581-8061-1098f6d3e3ed+"/>
          <w:id w:val="68933657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5–28</w:t>
          </w:r>
        </w:sdtContent>
      </w:sdt>
      <w:r w:rsidRPr="004B6089">
        <w:t>.</w:t>
      </w:r>
    </w:p>
    <w:p w14:paraId="44C77D10" w14:textId="77777777" w:rsidR="00BE5883" w:rsidRPr="004B6089" w:rsidRDefault="00BE5883" w:rsidP="004B6089"/>
    <w:p w14:paraId="04D98C3B" w14:textId="51277817" w:rsidR="00995513" w:rsidRDefault="00C025FC" w:rsidP="004B6089">
      <w:r w:rsidRPr="004B6089">
        <w:t xml:space="preserve">To simplify the interpretation of the results, </w:t>
      </w:r>
      <w:r w:rsidR="007D083C" w:rsidRPr="004B6089">
        <w:t xml:space="preserve">the adjusted Bochum Ultrasound </w:t>
      </w:r>
      <w:r w:rsidR="008710A2" w:rsidRPr="004B6089">
        <w:t>S</w:t>
      </w:r>
      <w:r w:rsidR="007D083C" w:rsidRPr="004B6089">
        <w:t>core</w:t>
      </w:r>
      <w:r w:rsidR="001C15B0" w:rsidRPr="004B6089">
        <w:t xml:space="preserve"> is suggested as </w:t>
      </w:r>
      <w:r w:rsidR="000B751B">
        <w:t xml:space="preserve">a </w:t>
      </w:r>
      <w:r w:rsidR="001C15B0" w:rsidRPr="004B6089">
        <w:t xml:space="preserve">scoring system, </w:t>
      </w:r>
      <w:r w:rsidR="007D083C" w:rsidRPr="004B6089">
        <w:t xml:space="preserve">which helps to </w:t>
      </w:r>
      <w:r w:rsidR="000A654B" w:rsidRPr="004B6089">
        <w:t>distinguish</w:t>
      </w:r>
      <w:r w:rsidR="007D083C" w:rsidRPr="004B6089">
        <w:t xml:space="preserve"> chronic inflammatory neuropathies</w:t>
      </w:r>
      <w:r w:rsidR="008F1833" w:rsidRPr="004B6089">
        <w:t xml:space="preserve"> </w:t>
      </w:r>
      <w:r w:rsidR="00CA4848">
        <w:t>such as</w:t>
      </w:r>
      <w:r w:rsidR="00CA4848" w:rsidRPr="004B6089">
        <w:t xml:space="preserve"> </w:t>
      </w:r>
      <w:r w:rsidR="007D083C" w:rsidRPr="004B6089">
        <w:t>CIDP from non-inflammatory neuropathies</w:t>
      </w:r>
      <w:r w:rsidR="00CE2E71">
        <w:t>.</w:t>
      </w:r>
    </w:p>
    <w:p w14:paraId="636CDF93" w14:textId="77777777" w:rsidR="000B751B" w:rsidRPr="004B6089" w:rsidRDefault="000B751B" w:rsidP="004B6089"/>
    <w:p w14:paraId="0FFFC61F" w14:textId="12B0329B" w:rsidR="00995513" w:rsidRDefault="005F790C" w:rsidP="004B6089">
      <w:r w:rsidRPr="004B6089">
        <w:t>T</w:t>
      </w:r>
      <w:r w:rsidR="00995513" w:rsidRPr="004B6089">
        <w:t xml:space="preserve">he </w:t>
      </w:r>
      <w:r w:rsidRPr="004B6089">
        <w:t xml:space="preserve">adjusted </w:t>
      </w:r>
      <w:r w:rsidR="00995513" w:rsidRPr="004B6089">
        <w:t xml:space="preserve">Bochum </w:t>
      </w:r>
      <w:r w:rsidR="009C60D7" w:rsidRPr="004B6089">
        <w:t>Ultrasound</w:t>
      </w:r>
      <w:r w:rsidR="00995513" w:rsidRPr="004B6089">
        <w:t xml:space="preserve"> </w:t>
      </w:r>
      <w:r w:rsidR="008710A2" w:rsidRPr="004B6089">
        <w:t xml:space="preserve">Score </w:t>
      </w:r>
      <w:r w:rsidRPr="004B6089">
        <w:t xml:space="preserve">is calculated from </w:t>
      </w:r>
      <w:r w:rsidR="0095307C" w:rsidRPr="004B6089">
        <w:t xml:space="preserve">the number of sites with significantly enlarged CSA of </w:t>
      </w:r>
      <w:r w:rsidRPr="004B6089">
        <w:t xml:space="preserve">six of the </w:t>
      </w:r>
      <w:r w:rsidR="0075104B" w:rsidRPr="004B6089">
        <w:t>above-described</w:t>
      </w:r>
      <w:r w:rsidRPr="004B6089">
        <w:t xml:space="preserve"> measurement sites</w:t>
      </w:r>
      <w:r w:rsidR="008F1833" w:rsidRPr="004B6089">
        <w:t xml:space="preserve">: median nerve at </w:t>
      </w:r>
      <w:r w:rsidR="004A0631">
        <w:t xml:space="preserve">the </w:t>
      </w:r>
      <w:r w:rsidR="008F1833" w:rsidRPr="004B6089">
        <w:t>forearm</w:t>
      </w:r>
      <w:r w:rsidR="0095307C" w:rsidRPr="004B6089">
        <w:t xml:space="preserve">, </w:t>
      </w:r>
      <w:r w:rsidR="004A0631">
        <w:t xml:space="preserve">the </w:t>
      </w:r>
      <w:r w:rsidR="0095307C" w:rsidRPr="004B6089">
        <w:t>median nerve at</w:t>
      </w:r>
      <w:r w:rsidR="008F1833" w:rsidRPr="004B6089">
        <w:t xml:space="preserve"> </w:t>
      </w:r>
      <w:r w:rsidR="004A0631">
        <w:t xml:space="preserve">the </w:t>
      </w:r>
      <w:r w:rsidR="008F1833" w:rsidRPr="004B6089">
        <w:t xml:space="preserve">upper arm, ulnar nerve at </w:t>
      </w:r>
      <w:r w:rsidR="004A0631">
        <w:t xml:space="preserve">the </w:t>
      </w:r>
      <w:r w:rsidR="008F1833" w:rsidRPr="004B6089">
        <w:t>forearm</w:t>
      </w:r>
      <w:r w:rsidR="0095307C" w:rsidRPr="004B6089">
        <w:t xml:space="preserve">, ulnar nerve at </w:t>
      </w:r>
      <w:r w:rsidR="004A0631">
        <w:t xml:space="preserve">the </w:t>
      </w:r>
      <w:r w:rsidR="008F1833" w:rsidRPr="004B6089">
        <w:t xml:space="preserve">upper arm, </w:t>
      </w:r>
      <w:r w:rsidR="004A0631">
        <w:t xml:space="preserve">the </w:t>
      </w:r>
      <w:r w:rsidR="008F1833" w:rsidRPr="004B6089">
        <w:t xml:space="preserve">radial nerve at </w:t>
      </w:r>
      <w:r w:rsidR="004A0631">
        <w:t xml:space="preserve">the </w:t>
      </w:r>
      <w:r w:rsidR="008F1833" w:rsidRPr="004B6089">
        <w:t xml:space="preserve">upper arm and sural nerve at the calf. </w:t>
      </w:r>
      <w:r w:rsidR="006E2C2B" w:rsidRPr="004B6089">
        <w:t xml:space="preserve">Examination of only these six sites will take </w:t>
      </w:r>
      <w:r w:rsidR="004A0631">
        <w:t>~</w:t>
      </w:r>
      <w:r w:rsidR="006E2C2B" w:rsidRPr="004B6089">
        <w:t xml:space="preserve">15 min. </w:t>
      </w:r>
      <w:r w:rsidR="0095307C" w:rsidRPr="004B6089">
        <w:t>E</w:t>
      </w:r>
      <w:r w:rsidR="008F1833" w:rsidRPr="004B6089">
        <w:t>ach of the</w:t>
      </w:r>
      <w:r w:rsidR="0095307C" w:rsidRPr="004B6089">
        <w:t xml:space="preserve">se six </w:t>
      </w:r>
      <w:r w:rsidR="008F1833" w:rsidRPr="004B6089">
        <w:t>sites</w:t>
      </w:r>
      <w:r w:rsidR="0095307C" w:rsidRPr="004B6089">
        <w:t xml:space="preserve"> is scored with 1 point if </w:t>
      </w:r>
      <w:r w:rsidR="008F1833" w:rsidRPr="004B6089">
        <w:t xml:space="preserve">the nerve </w:t>
      </w:r>
      <w:r w:rsidR="0095307C" w:rsidRPr="004B6089">
        <w:t>shows</w:t>
      </w:r>
      <w:r w:rsidR="008F1833" w:rsidRPr="004B6089">
        <w:t xml:space="preserve"> pathological </w:t>
      </w:r>
      <w:r w:rsidR="008710A2" w:rsidRPr="004B6089">
        <w:t>CSA</w:t>
      </w:r>
      <w:r w:rsidR="008F1833" w:rsidRPr="004B6089">
        <w:t xml:space="preserve"> enlargement</w:t>
      </w:r>
      <w:r w:rsidR="0095307C" w:rsidRPr="004B6089">
        <w:t xml:space="preserve"> on one or both </w:t>
      </w:r>
      <w:r w:rsidR="008F1833" w:rsidRPr="004B6089">
        <w:t xml:space="preserve">sides of the body. </w:t>
      </w:r>
      <w:r w:rsidR="0095307C" w:rsidRPr="004B6089">
        <w:t xml:space="preserve">Thus, </w:t>
      </w:r>
      <w:r w:rsidR="00A56A8C">
        <w:t xml:space="preserve">the </w:t>
      </w:r>
      <w:r w:rsidR="0095307C" w:rsidRPr="004B6089">
        <w:t>m</w:t>
      </w:r>
      <w:r w:rsidR="008F1833" w:rsidRPr="004B6089">
        <w:t xml:space="preserve">inimum score </w:t>
      </w:r>
      <w:r w:rsidR="0095307C" w:rsidRPr="004B6089">
        <w:t>is</w:t>
      </w:r>
      <w:r w:rsidR="008F1833" w:rsidRPr="004B6089">
        <w:t xml:space="preserve"> 0 points</w:t>
      </w:r>
      <w:r w:rsidR="00A56A8C">
        <w:t>,</w:t>
      </w:r>
      <w:r w:rsidR="008F1833" w:rsidRPr="004B6089">
        <w:t xml:space="preserve"> and </w:t>
      </w:r>
      <w:r w:rsidR="00A56A8C">
        <w:t xml:space="preserve">the </w:t>
      </w:r>
      <w:r w:rsidR="008F1833" w:rsidRPr="004B6089">
        <w:t xml:space="preserve">maximum score </w:t>
      </w:r>
      <w:r w:rsidR="0095307C" w:rsidRPr="004B6089">
        <w:t xml:space="preserve">is </w:t>
      </w:r>
      <w:r w:rsidR="008F1833" w:rsidRPr="004B6089">
        <w:t>6 points. With this scoring system, if ≥2 points are</w:t>
      </w:r>
      <w:r w:rsidR="008710A2" w:rsidRPr="004B6089">
        <w:t xml:space="preserve"> assigned</w:t>
      </w:r>
      <w:r w:rsidR="008F1833" w:rsidRPr="004B6089">
        <w:t xml:space="preserve">, </w:t>
      </w:r>
      <w:r w:rsidR="000A654B" w:rsidRPr="004B6089">
        <w:t xml:space="preserve">the diagnosis of CIDP is possible with </w:t>
      </w:r>
      <w:r w:rsidR="008F1833" w:rsidRPr="004B6089">
        <w:t xml:space="preserve">a sensitivity of </w:t>
      </w:r>
      <w:r w:rsidR="00A56A8C">
        <w:t>~</w:t>
      </w:r>
      <w:r w:rsidR="008F1833" w:rsidRPr="004B6089">
        <w:t xml:space="preserve">53% and a specificity of </w:t>
      </w:r>
      <w:r w:rsidR="00A56A8C">
        <w:t>~</w:t>
      </w:r>
      <w:r w:rsidR="008F1833" w:rsidRPr="004B6089">
        <w:t>83%, even if additional axonal damage in nerve conduction studies result</w:t>
      </w:r>
      <w:r w:rsidR="00A56A8C">
        <w:t>s</w:t>
      </w:r>
      <w:r w:rsidR="008F1833" w:rsidRPr="004B6089">
        <w:t xml:space="preserve"> in </w:t>
      </w:r>
      <w:r w:rsidR="008710A2" w:rsidRPr="004B6089">
        <w:t>difficult</w:t>
      </w:r>
      <w:r w:rsidR="008F1833" w:rsidRPr="004B6089">
        <w:t xml:space="preserve"> </w:t>
      </w:r>
      <w:r w:rsidR="008710A2" w:rsidRPr="004B6089">
        <w:t xml:space="preserve">detection by </w:t>
      </w:r>
      <w:r w:rsidR="0095307C" w:rsidRPr="004B6089">
        <w:t>electrophysiological criteria</w:t>
      </w:r>
      <w:r w:rsidR="008F1833" w:rsidRPr="004B6089">
        <w:t>.</w:t>
      </w:r>
    </w:p>
    <w:p w14:paraId="76E8A922" w14:textId="77777777" w:rsidR="00A56A8C" w:rsidRPr="004B6089" w:rsidRDefault="00A56A8C" w:rsidP="004B6089"/>
    <w:p w14:paraId="451CE24F" w14:textId="581E2152" w:rsidR="00F64F5B" w:rsidRDefault="00F251A8" w:rsidP="004B6089">
      <w:r w:rsidRPr="004B6089">
        <w:t xml:space="preserve">Different groups have proposed </w:t>
      </w:r>
      <w:r w:rsidR="00A547A3">
        <w:t>other</w:t>
      </w:r>
      <w:r w:rsidRPr="004B6089">
        <w:t xml:space="preserve"> scoring systems to differentiate between neuropathies</w:t>
      </w:r>
      <w:sdt>
        <w:sdtPr>
          <w:alias w:val="SmartCite Citation"/>
          <w:tag w:val="981dffe6-fc3b-4a97-b1f2-60bed20edc41:544fb16f-05f4-4f68-83d6-8c3d6cd38ba7,981dffe6-fc3b-4a97-b1f2-60bed20edc41:c4b4bd77-3a99-4efc-af70-0fee76a3bd87,981dffe6-fc3b-4a97-b1f2-60bed20edc41:abd4d9ca-6a3c-4aad-a14c-aacb1299ac6e,981dffe6-fc3b-4a97-b1f2-60bed20edc41:89f44e52-2311-4410-ad47-079a4162e169,981dffe6-fc3b-4a97-b1f2-60bed20edc41:78b97eee-360c-472d-9e5e-d247e8fa00bd+"/>
          <w:id w:val="-15697915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0,11,18,29,30</w:t>
          </w:r>
        </w:sdtContent>
      </w:sdt>
      <w:r w:rsidRPr="004B6089">
        <w:t xml:space="preserve">. None of these scores is widely used. </w:t>
      </w:r>
      <w:r w:rsidR="00F64F5B" w:rsidRPr="004B6089">
        <w:t xml:space="preserve">The adjusted Bochum </w:t>
      </w:r>
      <w:r w:rsidR="009C60D7" w:rsidRPr="004B6089">
        <w:t xml:space="preserve">Ultrasound </w:t>
      </w:r>
      <w:r w:rsidR="00F64F5B" w:rsidRPr="004B6089">
        <w:t xml:space="preserve">Score is based on earlier publications which describe the Bochum </w:t>
      </w:r>
      <w:r w:rsidR="009C60D7" w:rsidRPr="004B6089">
        <w:t xml:space="preserve">Ultrasound </w:t>
      </w:r>
      <w:r w:rsidR="00F64F5B" w:rsidRPr="004B6089">
        <w:t>Score</w:t>
      </w:r>
      <w:sdt>
        <w:sdtPr>
          <w:alias w:val="SmartCite Citation"/>
          <w:tag w:val="981dffe6-fc3b-4a97-b1f2-60bed20edc41:c4b4bd77-3a99-4efc-af70-0fee76a3bd87+"/>
          <w:id w:val="118427894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0</w:t>
          </w:r>
        </w:sdtContent>
      </w:sdt>
      <w:r w:rsidR="00F64F5B" w:rsidRPr="004B6089">
        <w:t xml:space="preserve"> derived from four measurement sites to distinguish CIDP from Guillain-Barré Syndrome and the Nerve ultrasound protocol</w:t>
      </w:r>
      <w:sdt>
        <w:sdtPr>
          <w:alias w:val="SmartCite Citation"/>
          <w:tag w:val="981dffe6-fc3b-4a97-b1f2-60bed20edc41:abd4d9ca-6a3c-4aad-a14c-aacb1299ac6e+"/>
          <w:id w:val="3402041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30</w:t>
          </w:r>
        </w:sdtContent>
      </w:sdt>
      <w:r w:rsidR="00F64F5B" w:rsidRPr="004B6089">
        <w:t xml:space="preserve"> derived from nine measurement sites to differentiate CIDP from MMN, MADSAM and </w:t>
      </w:r>
      <w:proofErr w:type="spellStart"/>
      <w:r w:rsidR="00F64F5B" w:rsidRPr="004B6089">
        <w:t>vasculitic</w:t>
      </w:r>
      <w:proofErr w:type="spellEnd"/>
      <w:r w:rsidR="00F64F5B" w:rsidRPr="004B6089">
        <w:t xml:space="preserve"> or paraproteinemic neuropathy. </w:t>
      </w:r>
      <w:r w:rsidR="00CD27AA" w:rsidRPr="004B6089">
        <w:t xml:space="preserve">These different scores should be used according to the exact question. The adjusted Bochum </w:t>
      </w:r>
      <w:r w:rsidR="009C60D7" w:rsidRPr="004B6089">
        <w:t xml:space="preserve">Ultrasound </w:t>
      </w:r>
      <w:r w:rsidR="00CD27AA" w:rsidRPr="004B6089">
        <w:t xml:space="preserve">Score was developed </w:t>
      </w:r>
      <w:r w:rsidR="001C3DEA">
        <w:t>to diagnose</w:t>
      </w:r>
      <w:r w:rsidR="00CD27AA" w:rsidRPr="004B6089">
        <w:t xml:space="preserve"> CIDP </w:t>
      </w:r>
      <w:r w:rsidR="0098549C" w:rsidRPr="004B6089">
        <w:t xml:space="preserve">if </w:t>
      </w:r>
      <w:r w:rsidR="00CD27AA" w:rsidRPr="004B6089">
        <w:t xml:space="preserve">nerve conduction studies show possible CIDP </w:t>
      </w:r>
      <w:r w:rsidR="0098549C" w:rsidRPr="004B6089">
        <w:t xml:space="preserve">defined </w:t>
      </w:r>
      <w:r w:rsidR="00CD27AA" w:rsidRPr="004B6089">
        <w:t xml:space="preserve">by </w:t>
      </w:r>
      <w:r w:rsidR="0098549C" w:rsidRPr="004B6089">
        <w:t xml:space="preserve">electrophysiological </w:t>
      </w:r>
      <w:r w:rsidR="00CD27AA" w:rsidRPr="004B6089">
        <w:t>EFNS/PNS criteria</w:t>
      </w:r>
      <w:sdt>
        <w:sdtPr>
          <w:alias w:val="SmartCite Citation"/>
          <w:tag w:val="981dffe6-fc3b-4a97-b1f2-60bed20edc41:79caef3e-3b3d-49cf-bd5a-bc71d72ae342+"/>
          <w:id w:val="140782215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5</w:t>
          </w:r>
        </w:sdtContent>
      </w:sdt>
      <w:r w:rsidR="00CD27AA" w:rsidRPr="004B6089">
        <w:t>.</w:t>
      </w:r>
    </w:p>
    <w:p w14:paraId="53C65812" w14:textId="77777777" w:rsidR="001C3DEA" w:rsidRPr="004B6089" w:rsidRDefault="001C3DEA" w:rsidP="004B6089"/>
    <w:p w14:paraId="6403E9F6" w14:textId="417E9F4F" w:rsidR="0016407B" w:rsidRDefault="0016407B" w:rsidP="004B6089">
      <w:r w:rsidRPr="004B6089">
        <w:t xml:space="preserve">However, </w:t>
      </w:r>
      <w:r w:rsidR="00CD27AA" w:rsidRPr="004B6089">
        <w:t xml:space="preserve">even if the adjusted Bochum </w:t>
      </w:r>
      <w:r w:rsidR="009C60D7" w:rsidRPr="004B6089">
        <w:t xml:space="preserve">Ultrasound </w:t>
      </w:r>
      <w:r w:rsidR="00CD27AA" w:rsidRPr="004B6089">
        <w:t xml:space="preserve">Score only uses six nerve sites for calculation, </w:t>
      </w:r>
      <w:r w:rsidRPr="004B6089">
        <w:t xml:space="preserve">still all </w:t>
      </w:r>
      <w:r w:rsidR="000A654B" w:rsidRPr="004B6089">
        <w:t xml:space="preserve">other described </w:t>
      </w:r>
      <w:r w:rsidRPr="004B6089">
        <w:t xml:space="preserve">nerve sites and the whole course of each nerve should be </w:t>
      </w:r>
      <w:r w:rsidR="000A654B" w:rsidRPr="004B6089">
        <w:t xml:space="preserve">examined to </w:t>
      </w:r>
      <w:r w:rsidR="00CD27AA" w:rsidRPr="004B6089">
        <w:t>detect</w:t>
      </w:r>
      <w:r w:rsidR="000A654B" w:rsidRPr="004B6089">
        <w:t xml:space="preserve"> focal lesions</w:t>
      </w:r>
      <w:sdt>
        <w:sdtPr>
          <w:alias w:val="SmartCite Citation"/>
          <w:tag w:val="981dffe6-fc3b-4a97-b1f2-60bed20edc41:e26b0479-0c69-4ab0-b165-4cac3123f958+"/>
          <w:id w:val="-201814178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31</w:t>
          </w:r>
        </w:sdtContent>
      </w:sdt>
      <w:r w:rsidR="000A654B" w:rsidRPr="004B6089">
        <w:t xml:space="preserve"> or exclude homogenous enlargement.</w:t>
      </w:r>
      <w:r w:rsidRPr="004B6089">
        <w:t xml:space="preserve"> In </w:t>
      </w:r>
      <w:r w:rsidR="00A85477">
        <w:t xml:space="preserve">the </w:t>
      </w:r>
      <w:r w:rsidRPr="004B6089">
        <w:t>case of homogenous nerve enlargement, hereditary neuropathy should be considered</w:t>
      </w:r>
      <w:sdt>
        <w:sdtPr>
          <w:alias w:val="SmartCite Citation"/>
          <w:tag w:val="981dffe6-fc3b-4a97-b1f2-60bed20edc41:2a97fced-c377-42ad-8f2b-2b49d6ff01db+"/>
          <w:id w:val="-1066495510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4</w:t>
          </w:r>
        </w:sdtContent>
      </w:sdt>
      <w:r w:rsidRPr="004B6089">
        <w:t>.</w:t>
      </w:r>
      <w:r w:rsidR="003B0C09" w:rsidRPr="004B6089">
        <w:t xml:space="preserve"> Scoring systems for homogeneity and alterations of </w:t>
      </w:r>
      <w:r w:rsidR="00A85477">
        <w:t xml:space="preserve">the </w:t>
      </w:r>
      <w:r w:rsidR="003B0C09" w:rsidRPr="004B6089">
        <w:t>fascicular structure were described before and may aid in evaluating homogeneity</w:t>
      </w:r>
      <w:sdt>
        <w:sdtPr>
          <w:alias w:val="SmartCite Citation"/>
          <w:tag w:val="981dffe6-fc3b-4a97-b1f2-60bed20edc41:2a97fced-c377-42ad-8f2b-2b49d6ff01db,981dffe6-fc3b-4a97-b1f2-60bed20edc41:ca18ee07-61b8-49ab-b076-05b6dc46351f,981dffe6-fc3b-4a97-b1f2-60bed20edc41:460bd5d3-0cca-478a-aadc-de0eed893b21+"/>
          <w:id w:val="142545620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8,24,32</w:t>
          </w:r>
        </w:sdtContent>
      </w:sdt>
      <w:r w:rsidR="003B0C09" w:rsidRPr="004B6089">
        <w:t>.</w:t>
      </w:r>
    </w:p>
    <w:p w14:paraId="4E0D96C8" w14:textId="77777777" w:rsidR="00A85477" w:rsidRPr="004B6089" w:rsidRDefault="00A85477" w:rsidP="004B6089"/>
    <w:p w14:paraId="06B88257" w14:textId="31B265C1" w:rsidR="00442302" w:rsidRPr="004B6089" w:rsidRDefault="00B22744" w:rsidP="004B6089">
      <w:r w:rsidRPr="004B6089">
        <w:t xml:space="preserve">For ultrasound images of a healthy person, see </w:t>
      </w:r>
      <w:r w:rsidR="005B646F" w:rsidRPr="00A85477">
        <w:rPr>
          <w:b/>
          <w:bCs/>
        </w:rPr>
        <w:t xml:space="preserve">Figure </w:t>
      </w:r>
      <w:r w:rsidR="002A2523" w:rsidRPr="00A85477">
        <w:rPr>
          <w:b/>
          <w:bCs/>
        </w:rPr>
        <w:t>4</w:t>
      </w:r>
      <w:r w:rsidR="00A85477">
        <w:t>;</w:t>
      </w:r>
      <w:r w:rsidRPr="004B6089">
        <w:t xml:space="preserve"> for example</w:t>
      </w:r>
      <w:r w:rsidR="00A85477">
        <w:t>,</w:t>
      </w:r>
      <w:r w:rsidRPr="004B6089">
        <w:t xml:space="preserve"> images from a CIDP patient, see </w:t>
      </w:r>
      <w:r w:rsidRPr="00A85477">
        <w:rPr>
          <w:b/>
          <w:bCs/>
        </w:rPr>
        <w:t xml:space="preserve">Figure </w:t>
      </w:r>
      <w:r w:rsidR="002A2523" w:rsidRPr="00A85477">
        <w:rPr>
          <w:b/>
          <w:bCs/>
        </w:rPr>
        <w:t>5</w:t>
      </w:r>
      <w:r w:rsidRPr="004B6089">
        <w:t>.</w:t>
      </w:r>
    </w:p>
    <w:p w14:paraId="2D1DFF78" w14:textId="77777777" w:rsidR="000A654B" w:rsidRPr="004B6089" w:rsidRDefault="000A654B" w:rsidP="004B6089"/>
    <w:p w14:paraId="6D510784" w14:textId="79CC86A2" w:rsidR="006E4797" w:rsidRDefault="00551D82" w:rsidP="004B6089">
      <w:pPr>
        <w:rPr>
          <w:b/>
        </w:rPr>
      </w:pPr>
      <w:r w:rsidRPr="004B6089">
        <w:rPr>
          <w:b/>
        </w:rPr>
        <w:t>FIGURE AND TABLE LEGENDS:</w:t>
      </w:r>
    </w:p>
    <w:p w14:paraId="3655E22C" w14:textId="77777777" w:rsidR="0089047A" w:rsidRPr="004B6089" w:rsidRDefault="0089047A" w:rsidP="004B6089">
      <w:pPr>
        <w:rPr>
          <w:color w:val="808080"/>
        </w:rPr>
      </w:pPr>
    </w:p>
    <w:p w14:paraId="589A4F8F" w14:textId="23F65E9A" w:rsidR="006E4797" w:rsidRPr="004B6089" w:rsidRDefault="00455CC8" w:rsidP="004B6089">
      <w:r w:rsidRPr="0089047A">
        <w:rPr>
          <w:b/>
          <w:bCs/>
        </w:rPr>
        <w:t>Figure 1</w:t>
      </w:r>
      <w:r w:rsidR="0089047A" w:rsidRPr="0089047A">
        <w:rPr>
          <w:b/>
          <w:bCs/>
        </w:rPr>
        <w:t>:</w:t>
      </w:r>
      <w:r w:rsidRPr="0089047A">
        <w:rPr>
          <w:b/>
          <w:bCs/>
        </w:rPr>
        <w:t xml:space="preserve"> </w:t>
      </w:r>
      <w:r w:rsidR="0085191D" w:rsidRPr="0089047A">
        <w:rPr>
          <w:b/>
          <w:bCs/>
        </w:rPr>
        <w:t xml:space="preserve">Examination of </w:t>
      </w:r>
      <w:r w:rsidR="0089047A">
        <w:rPr>
          <w:b/>
          <w:bCs/>
        </w:rPr>
        <w:t xml:space="preserve">the </w:t>
      </w:r>
      <w:r w:rsidR="0085191D" w:rsidRPr="0089047A">
        <w:rPr>
          <w:b/>
          <w:bCs/>
        </w:rPr>
        <w:t>median nerve at the wrist</w:t>
      </w:r>
      <w:r w:rsidR="0085191D" w:rsidRPr="004B6089">
        <w:t>. To avoid artificial anisotropy or nerve deformity, the probe must be held in a neutral position during the examination without applying additional pressure perpendicular to the nerves.</w:t>
      </w:r>
    </w:p>
    <w:p w14:paraId="0BBE74C7" w14:textId="77777777" w:rsidR="00B219DC" w:rsidRPr="004B6089" w:rsidRDefault="00B219DC" w:rsidP="004B6089"/>
    <w:p w14:paraId="44AF95D1" w14:textId="3D980A58" w:rsidR="00455CC8" w:rsidRPr="004B6089" w:rsidRDefault="00455CC8" w:rsidP="004B6089">
      <w:r w:rsidRPr="00472CD4">
        <w:rPr>
          <w:b/>
          <w:bCs/>
        </w:rPr>
        <w:t>Figure 2</w:t>
      </w:r>
      <w:r w:rsidR="00472CD4" w:rsidRPr="00472CD4">
        <w:rPr>
          <w:b/>
          <w:bCs/>
        </w:rPr>
        <w:t>:</w:t>
      </w:r>
      <w:r w:rsidRPr="004B6089">
        <w:t xml:space="preserve"> </w:t>
      </w:r>
      <w:r w:rsidR="00B85DB7" w:rsidRPr="00B85DB7">
        <w:rPr>
          <w:b/>
          <w:bCs/>
        </w:rPr>
        <w:t>Measurement of the cross-sectional area (CSA).</w:t>
      </w:r>
      <w:r w:rsidR="00B85DB7">
        <w:t xml:space="preserve"> </w:t>
      </w:r>
      <w:r w:rsidR="00D863D3" w:rsidRPr="004B6089">
        <w:t xml:space="preserve">The cross-sectional area is measured </w:t>
      </w:r>
      <w:r w:rsidR="00D863D3" w:rsidRPr="004B6089">
        <w:lastRenderedPageBreak/>
        <w:t>within the thin, hyperechoic epineurium.</w:t>
      </w:r>
    </w:p>
    <w:p w14:paraId="0B02C90C" w14:textId="50C0A6D2" w:rsidR="002A2523" w:rsidRPr="004B6089" w:rsidRDefault="002A2523" w:rsidP="004B6089"/>
    <w:p w14:paraId="09CCB0EA" w14:textId="0CD1A7FD" w:rsidR="002A2523" w:rsidRPr="004B6089" w:rsidRDefault="002A2523" w:rsidP="004B6089">
      <w:r w:rsidRPr="00F31F44">
        <w:rPr>
          <w:b/>
          <w:bCs/>
        </w:rPr>
        <w:t>Figure 3</w:t>
      </w:r>
      <w:r w:rsidR="00F31F44" w:rsidRPr="00F31F44">
        <w:rPr>
          <w:b/>
          <w:bCs/>
        </w:rPr>
        <w:t>:</w:t>
      </w:r>
      <w:r w:rsidRPr="00F31F44">
        <w:rPr>
          <w:b/>
          <w:bCs/>
        </w:rPr>
        <w:t xml:space="preserve"> Overview of </w:t>
      </w:r>
      <w:r w:rsidR="006D66AF" w:rsidRPr="00F31F44">
        <w:rPr>
          <w:b/>
          <w:bCs/>
        </w:rPr>
        <w:t>measuring</w:t>
      </w:r>
      <w:r w:rsidRPr="00F31F44">
        <w:rPr>
          <w:b/>
          <w:bCs/>
        </w:rPr>
        <w:t xml:space="preserve"> sites for CSA</w:t>
      </w:r>
      <w:r w:rsidRPr="004B6089">
        <w:t>. Blue stars</w:t>
      </w:r>
      <w:r w:rsidR="006D66AF" w:rsidRPr="004B6089">
        <w:t xml:space="preserve"> –</w:t>
      </w:r>
      <w:r w:rsidRPr="004B6089">
        <w:t xml:space="preserve"> </w:t>
      </w:r>
      <w:r w:rsidR="006D66AF" w:rsidRPr="004B6089">
        <w:t>m</w:t>
      </w:r>
      <w:r w:rsidRPr="004B6089">
        <w:t>edian nerve, green stars</w:t>
      </w:r>
      <w:r w:rsidR="006D66AF" w:rsidRPr="004B6089">
        <w:t xml:space="preserve"> –</w:t>
      </w:r>
      <w:r w:rsidRPr="004B6089">
        <w:t xml:space="preserve"> ulnar nerve, red star</w:t>
      </w:r>
      <w:r w:rsidR="006D66AF" w:rsidRPr="004B6089">
        <w:t xml:space="preserve"> – </w:t>
      </w:r>
      <w:r w:rsidRPr="004B6089">
        <w:t>radial nerve, pink star</w:t>
      </w:r>
      <w:r w:rsidR="006D66AF" w:rsidRPr="004B6089">
        <w:t xml:space="preserve"> – </w:t>
      </w:r>
      <w:r w:rsidRPr="004B6089">
        <w:t>vagal nerve, yellow stars</w:t>
      </w:r>
      <w:r w:rsidR="006D66AF" w:rsidRPr="004B6089">
        <w:t xml:space="preserve"> – </w:t>
      </w:r>
      <w:r w:rsidRPr="004B6089">
        <w:t>cervical roots and brachial plexus, white stars</w:t>
      </w:r>
      <w:r w:rsidR="006D66AF" w:rsidRPr="004B6089">
        <w:t xml:space="preserve"> – </w:t>
      </w:r>
      <w:r w:rsidRPr="004B6089">
        <w:t>fibular nerve, purple stars</w:t>
      </w:r>
      <w:r w:rsidR="006D66AF" w:rsidRPr="004B6089">
        <w:t xml:space="preserve"> – </w:t>
      </w:r>
      <w:r w:rsidRPr="004B6089">
        <w:t>tibial nerve</w:t>
      </w:r>
      <w:r w:rsidR="007166D1" w:rsidRPr="004B6089">
        <w:t>, brown star</w:t>
      </w:r>
      <w:r w:rsidR="006D66AF" w:rsidRPr="004B6089">
        <w:t xml:space="preserve"> – </w:t>
      </w:r>
      <w:r w:rsidR="007166D1" w:rsidRPr="004B6089">
        <w:t>sural nerve</w:t>
      </w:r>
      <w:r w:rsidRPr="004B6089">
        <w:t>.</w:t>
      </w:r>
    </w:p>
    <w:p w14:paraId="7F3BDE02" w14:textId="77777777" w:rsidR="00B219DC" w:rsidRPr="004B6089" w:rsidRDefault="00B219DC" w:rsidP="004B6089"/>
    <w:p w14:paraId="1F544B09" w14:textId="175B3237" w:rsidR="004D2F03" w:rsidRPr="004B6089" w:rsidRDefault="004D2F03" w:rsidP="004B6089">
      <w:r w:rsidRPr="009067E9">
        <w:rPr>
          <w:b/>
          <w:bCs/>
        </w:rPr>
        <w:t xml:space="preserve">Figure </w:t>
      </w:r>
      <w:r w:rsidR="002A2523" w:rsidRPr="009067E9">
        <w:rPr>
          <w:b/>
          <w:bCs/>
        </w:rPr>
        <w:t>4</w:t>
      </w:r>
      <w:r w:rsidR="009067E9" w:rsidRPr="009067E9">
        <w:rPr>
          <w:b/>
          <w:bCs/>
        </w:rPr>
        <w:t>:</w:t>
      </w:r>
      <w:r w:rsidR="002245A1" w:rsidRPr="009067E9">
        <w:rPr>
          <w:b/>
          <w:bCs/>
        </w:rPr>
        <w:t xml:space="preserve"> </w:t>
      </w:r>
      <w:r w:rsidR="001340D0" w:rsidRPr="009067E9">
        <w:rPr>
          <w:b/>
          <w:bCs/>
        </w:rPr>
        <w:t>Example images of a healthy person of the six nerve sites used in adjusted Bochum ultrasound score.</w:t>
      </w:r>
      <w:r w:rsidR="001340D0" w:rsidRPr="004B6089">
        <w:t xml:space="preserve"> A – median nerve at </w:t>
      </w:r>
      <w:r w:rsidR="009067E9">
        <w:t xml:space="preserve">the </w:t>
      </w:r>
      <w:r w:rsidR="001340D0" w:rsidRPr="004B6089">
        <w:t xml:space="preserve">forearm, B – median nerve at </w:t>
      </w:r>
      <w:r w:rsidR="009067E9">
        <w:t xml:space="preserve">the </w:t>
      </w:r>
      <w:r w:rsidR="001340D0" w:rsidRPr="004B6089">
        <w:t xml:space="preserve">upper arm, C – </w:t>
      </w:r>
      <w:r w:rsidR="008B558C" w:rsidRPr="004B6089">
        <w:t xml:space="preserve">radial nerve at </w:t>
      </w:r>
      <w:r w:rsidR="009067E9">
        <w:t xml:space="preserve">the </w:t>
      </w:r>
      <w:r w:rsidR="008B558C" w:rsidRPr="004B6089">
        <w:t>upper arm</w:t>
      </w:r>
      <w:r w:rsidR="001340D0" w:rsidRPr="004B6089">
        <w:t xml:space="preserve">, D – </w:t>
      </w:r>
      <w:r w:rsidR="008B558C" w:rsidRPr="004B6089">
        <w:t xml:space="preserve">ulnar nerve at </w:t>
      </w:r>
      <w:r w:rsidR="009067E9">
        <w:t xml:space="preserve">the </w:t>
      </w:r>
      <w:r w:rsidR="008B558C" w:rsidRPr="004B6089">
        <w:t>forearm</w:t>
      </w:r>
      <w:r w:rsidR="001340D0" w:rsidRPr="004B6089">
        <w:t>, E –</w:t>
      </w:r>
      <w:r w:rsidR="008B558C" w:rsidRPr="004B6089">
        <w:t xml:space="preserve"> ulnar nerve at </w:t>
      </w:r>
      <w:r w:rsidR="009067E9">
        <w:t xml:space="preserve">the </w:t>
      </w:r>
      <w:r w:rsidR="008B558C" w:rsidRPr="004B6089">
        <w:t>upper arm</w:t>
      </w:r>
      <w:r w:rsidR="001340D0" w:rsidRPr="004B6089">
        <w:t>, F – sural nerve at the calf.</w:t>
      </w:r>
    </w:p>
    <w:p w14:paraId="20F2A048" w14:textId="77777777" w:rsidR="00B219DC" w:rsidRPr="004B6089" w:rsidRDefault="00B219DC" w:rsidP="004B6089"/>
    <w:p w14:paraId="54C11A80" w14:textId="3B8A95C8" w:rsidR="004D2F03" w:rsidRPr="004B6089" w:rsidRDefault="004D2F03" w:rsidP="004B6089">
      <w:r w:rsidRPr="00B34545">
        <w:rPr>
          <w:b/>
          <w:bCs/>
        </w:rPr>
        <w:t xml:space="preserve">Figure </w:t>
      </w:r>
      <w:r w:rsidR="002A2523" w:rsidRPr="00B34545">
        <w:rPr>
          <w:b/>
          <w:bCs/>
        </w:rPr>
        <w:t>5</w:t>
      </w:r>
      <w:r w:rsidR="00B34545" w:rsidRPr="00B34545">
        <w:rPr>
          <w:b/>
          <w:bCs/>
        </w:rPr>
        <w:t>:</w:t>
      </w:r>
      <w:r w:rsidR="002245A1" w:rsidRPr="00B34545">
        <w:rPr>
          <w:b/>
          <w:bCs/>
        </w:rPr>
        <w:t xml:space="preserve"> </w:t>
      </w:r>
      <w:r w:rsidR="00195B11" w:rsidRPr="00B34545">
        <w:rPr>
          <w:b/>
          <w:bCs/>
        </w:rPr>
        <w:t>Example images of a patient with CIDP of the six nerve sites used in adjusted Bochum ultrasound score.</w:t>
      </w:r>
      <w:r w:rsidR="00195B11" w:rsidRPr="004B6089">
        <w:t xml:space="preserve"> </w:t>
      </w:r>
      <w:r w:rsidR="001363EF" w:rsidRPr="004B6089">
        <w:t xml:space="preserve">A – median nerve at </w:t>
      </w:r>
      <w:r w:rsidR="00B34545">
        <w:t xml:space="preserve">the </w:t>
      </w:r>
      <w:r w:rsidR="001363EF" w:rsidRPr="004B6089">
        <w:t xml:space="preserve">forearm, B – median nerve at </w:t>
      </w:r>
      <w:r w:rsidR="00B34545">
        <w:t xml:space="preserve">the </w:t>
      </w:r>
      <w:r w:rsidR="001363EF" w:rsidRPr="004B6089">
        <w:t xml:space="preserve">upper arm, C – radial nerve at </w:t>
      </w:r>
      <w:r w:rsidR="00B34545">
        <w:t xml:space="preserve">the </w:t>
      </w:r>
      <w:r w:rsidR="001363EF" w:rsidRPr="004B6089">
        <w:t xml:space="preserve">upper arm, D – ulnar nerve at </w:t>
      </w:r>
      <w:r w:rsidR="00B34545">
        <w:t xml:space="preserve">the </w:t>
      </w:r>
      <w:r w:rsidR="001363EF" w:rsidRPr="004B6089">
        <w:t xml:space="preserve">forearm, E – ulnar nerve at </w:t>
      </w:r>
      <w:r w:rsidR="00B34545">
        <w:t xml:space="preserve">the </w:t>
      </w:r>
      <w:r w:rsidR="001363EF" w:rsidRPr="004B6089">
        <w:t>upper arm, F – sural nerve at the calf.</w:t>
      </w:r>
    </w:p>
    <w:p w14:paraId="4D87C546" w14:textId="77777777" w:rsidR="00B219DC" w:rsidRPr="004B6089" w:rsidRDefault="00B219DC" w:rsidP="004B6089"/>
    <w:p w14:paraId="7F0A851F" w14:textId="41B92FE1" w:rsidR="00455CC8" w:rsidRPr="00037806" w:rsidRDefault="00455CC8" w:rsidP="004B6089">
      <w:r w:rsidRPr="008A7058">
        <w:rPr>
          <w:b/>
          <w:bCs/>
        </w:rPr>
        <w:t>Table 1</w:t>
      </w:r>
      <w:r w:rsidR="008A7058" w:rsidRPr="008A7058">
        <w:rPr>
          <w:b/>
          <w:bCs/>
        </w:rPr>
        <w:t>:</w:t>
      </w:r>
      <w:r w:rsidRPr="004B6089">
        <w:t xml:space="preserve"> </w:t>
      </w:r>
      <w:r w:rsidR="00CD7A22" w:rsidRPr="00037806">
        <w:rPr>
          <w:b/>
          <w:bCs/>
        </w:rPr>
        <w:t>Reference CSA values for patients.</w:t>
      </w:r>
      <w:r w:rsidR="00CD7A22">
        <w:t xml:space="preserve"> </w:t>
      </w:r>
      <w:r w:rsidR="004E0D9D" w:rsidRPr="00037806">
        <w:t xml:space="preserve">Proposed reference values </w:t>
      </w:r>
      <w:r w:rsidR="00CD7A22">
        <w:t xml:space="preserve">are </w:t>
      </w:r>
      <w:r w:rsidR="004E0D9D" w:rsidRPr="00037806">
        <w:t xml:space="preserve">based on </w:t>
      </w:r>
      <w:r w:rsidR="008A7058" w:rsidRPr="00037806">
        <w:t xml:space="preserve">the </w:t>
      </w:r>
      <w:r w:rsidR="00B75B6F" w:rsidRPr="00037806">
        <w:t xml:space="preserve">publication of </w:t>
      </w:r>
      <w:proofErr w:type="spellStart"/>
      <w:r w:rsidR="00B75B6F" w:rsidRPr="00037806">
        <w:t>Kerasnoudis</w:t>
      </w:r>
      <w:proofErr w:type="spellEnd"/>
      <w:r w:rsidR="000C21EA" w:rsidRPr="00037806">
        <w:t xml:space="preserve"> et al.</w:t>
      </w:r>
      <w:sdt>
        <w:sdtPr>
          <w:alias w:val="SmartCite Citation"/>
          <w:tag w:val="981dffe6-fc3b-4a97-b1f2-60bed20edc41:a1693389-9ea9-4ab0-9c8c-1c57ad1e9ca3+"/>
          <w:id w:val="-174422015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2</w:t>
          </w:r>
        </w:sdtContent>
      </w:sdt>
      <w:r w:rsidR="00B75B6F" w:rsidRPr="00037806">
        <w:t xml:space="preserve">, Grimm </w:t>
      </w:r>
      <w:r w:rsidR="000C21EA" w:rsidRPr="00037806">
        <w:t>et al.</w:t>
      </w:r>
      <w:sdt>
        <w:sdtPr>
          <w:alias w:val="SmartCite Citation"/>
          <w:tag w:val="981dffe6-fc3b-4a97-b1f2-60bed20edc41:195aa5c6-2ce4-4575-af95-cc2bd56a1cf4+"/>
          <w:id w:val="11271695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3</w:t>
          </w:r>
          <w:r w:rsidR="00572A61" w:rsidRPr="00037806">
            <w:rPr>
              <w:rFonts w:eastAsia="Times New Roman"/>
              <w:color w:val="000000"/>
              <w:vertAlign w:val="superscript"/>
            </w:rPr>
            <w:t>,</w:t>
          </w:r>
        </w:sdtContent>
      </w:sdt>
      <w:r w:rsidR="000C21EA" w:rsidRPr="00037806">
        <w:t xml:space="preserve"> </w:t>
      </w:r>
      <w:r w:rsidR="00B75B6F" w:rsidRPr="00037806">
        <w:t>and a recent</w:t>
      </w:r>
      <w:r w:rsidR="004E0D9D" w:rsidRPr="00037806">
        <w:t xml:space="preserve"> meta-analysis by </w:t>
      </w:r>
      <w:proofErr w:type="spellStart"/>
      <w:r w:rsidR="004E0D9D" w:rsidRPr="00037806">
        <w:t>Fisse</w:t>
      </w:r>
      <w:proofErr w:type="spellEnd"/>
      <w:r w:rsidR="004E0D9D" w:rsidRPr="00037806">
        <w:t xml:space="preserve"> et al.</w:t>
      </w:r>
      <w:sdt>
        <w:sdtPr>
          <w:alias w:val="SmartCite Citation"/>
          <w:tag w:val="981dffe6-fc3b-4a97-b1f2-60bed20edc41:ed9b682c-7249-403c-8f12-382c17d2a968,981dffe6-fc3b-4a97-b1f2-60bed20edc41:c19c4997-0d5a-4f65-b06d-c7ee0e6e17ce,981dffe6-fc3b-4a97-b1f2-60bed20edc41:78de8a6d-a39a-4124-9307-94ff3f0c4f12+"/>
          <w:id w:val="-132758929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3–15</w:t>
          </w:r>
        </w:sdtContent>
      </w:sdt>
      <w:r w:rsidR="007A1DB2" w:rsidRPr="00037806">
        <w:t xml:space="preserve">. Reference values for patients studied under this protocol in our department are those by </w:t>
      </w:r>
      <w:proofErr w:type="spellStart"/>
      <w:r w:rsidR="007A1DB2" w:rsidRPr="00037806">
        <w:t>Kerasnoudis</w:t>
      </w:r>
      <w:proofErr w:type="spellEnd"/>
      <w:r w:rsidR="007A1DB2" w:rsidRPr="00037806">
        <w:t xml:space="preserve"> et al.</w:t>
      </w:r>
      <w:sdt>
        <w:sdtPr>
          <w:alias w:val="SmartCite Citation"/>
          <w:tag w:val="981dffe6-fc3b-4a97-b1f2-60bed20edc41:a1693389-9ea9-4ab0-9c8c-1c57ad1e9ca3+"/>
          <w:id w:val="360939462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22</w:t>
          </w:r>
          <w:r w:rsidR="00CA4848" w:rsidRPr="00C22AD8">
            <w:rPr>
              <w:rFonts w:eastAsia="Times New Roman"/>
              <w:color w:val="000000"/>
            </w:rPr>
            <w:t>.</w:t>
          </w:r>
        </w:sdtContent>
      </w:sdt>
    </w:p>
    <w:p w14:paraId="32EAFD7D" w14:textId="77777777" w:rsidR="006E4797" w:rsidRPr="004B6089" w:rsidRDefault="006E4797" w:rsidP="004B6089">
      <w:pPr>
        <w:rPr>
          <w:color w:val="808080"/>
        </w:rPr>
      </w:pPr>
    </w:p>
    <w:p w14:paraId="7C0B6465" w14:textId="613C744C" w:rsidR="006E4797" w:rsidRPr="004B6089" w:rsidRDefault="00551D82" w:rsidP="004B6089">
      <w:pPr>
        <w:rPr>
          <w:b/>
        </w:rPr>
      </w:pPr>
      <w:r w:rsidRPr="004B6089">
        <w:rPr>
          <w:b/>
        </w:rPr>
        <w:t>DISCUSSION:</w:t>
      </w:r>
    </w:p>
    <w:p w14:paraId="5C622CE7" w14:textId="7CAC6B13" w:rsidR="00C60431" w:rsidRDefault="00C60431" w:rsidP="004B6089">
      <w:pPr>
        <w:rPr>
          <w:bCs/>
        </w:rPr>
      </w:pPr>
      <w:r w:rsidRPr="004B6089">
        <w:rPr>
          <w:bCs/>
        </w:rPr>
        <w:t>Nerve ultrasound is a helpful additional diagnostic tool in polyneuropathies</w:t>
      </w:r>
      <w:r w:rsidR="00F84522" w:rsidRPr="004B6089">
        <w:rPr>
          <w:bCs/>
        </w:rPr>
        <w:t xml:space="preserve">. It can give information on the possible causes of polyneuropathy depending on </w:t>
      </w:r>
      <w:r w:rsidR="009B647C">
        <w:rPr>
          <w:bCs/>
        </w:rPr>
        <w:t xml:space="preserve">the </w:t>
      </w:r>
      <w:r w:rsidR="00F84522" w:rsidRPr="004B6089">
        <w:rPr>
          <w:bCs/>
        </w:rPr>
        <w:t>extent and pattern of nerve enlargement.</w:t>
      </w:r>
      <w:r w:rsidRPr="004B6089">
        <w:rPr>
          <w:bCs/>
        </w:rPr>
        <w:t xml:space="preserve"> </w:t>
      </w:r>
      <w:r w:rsidR="002B14A4" w:rsidRPr="004B6089">
        <w:rPr>
          <w:bCs/>
        </w:rPr>
        <w:t xml:space="preserve">Moreover, CSA alterations in </w:t>
      </w:r>
      <w:r w:rsidR="009B647C">
        <w:rPr>
          <w:bCs/>
        </w:rPr>
        <w:t xml:space="preserve">the </w:t>
      </w:r>
      <w:r w:rsidR="002B14A4" w:rsidRPr="004B6089">
        <w:rPr>
          <w:bCs/>
        </w:rPr>
        <w:t>longitudinal disease course of patients with CIDP were described to correlate to clinical disease course and treatment response</w:t>
      </w:r>
      <w:sdt>
        <w:sdtPr>
          <w:rPr>
            <w:bCs/>
          </w:rPr>
          <w:alias w:val="SmartCite Citation"/>
          <w:tag w:val="981dffe6-fc3b-4a97-b1f2-60bed20edc41:783771c3-88da-47f4-b364-ef8725e55a4c,981dffe6-fc3b-4a97-b1f2-60bed20edc41:edcfd547-c838-435d-9964-7cda82bf9377,981dffe6-fc3b-4a97-b1f2-60bed20edc41:67307031-b890-4de1-88fe-385381908577,981dffe6-fc3b-4a97-b1f2-60bed20edc41:bfb19a8b-8c4c-4c3d-b245-392a9a83bdff+"/>
          <w:id w:val="-399597853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33–36</w:t>
          </w:r>
        </w:sdtContent>
      </w:sdt>
      <w:r w:rsidR="002B14A4" w:rsidRPr="004B6089">
        <w:rPr>
          <w:bCs/>
        </w:rPr>
        <w:t>.</w:t>
      </w:r>
    </w:p>
    <w:p w14:paraId="35950841" w14:textId="77777777" w:rsidR="009B647C" w:rsidRPr="004B6089" w:rsidRDefault="009B647C" w:rsidP="004B6089"/>
    <w:p w14:paraId="7CC28C10" w14:textId="77777777" w:rsidR="00C2258B" w:rsidRPr="009B647C" w:rsidRDefault="00C2258B" w:rsidP="009B647C">
      <w:pPr>
        <w:pStyle w:val="ListParagraph"/>
        <w:ind w:left="0"/>
        <w:rPr>
          <w:b/>
        </w:rPr>
      </w:pPr>
      <w:r w:rsidRPr="009B647C">
        <w:rPr>
          <w:b/>
        </w:rPr>
        <w:t>Critical steps within the protocol</w:t>
      </w:r>
    </w:p>
    <w:p w14:paraId="2B0E3D4E" w14:textId="614A6D3E" w:rsidR="00F84522" w:rsidRPr="00E62F0E" w:rsidRDefault="00E62F0E" w:rsidP="004B6089">
      <w:pPr>
        <w:pStyle w:val="ListParagraph"/>
        <w:ind w:left="0"/>
        <w:rPr>
          <w:bCs/>
        </w:rPr>
      </w:pPr>
      <w:r w:rsidRPr="00E62F0E">
        <w:rPr>
          <w:bCs/>
        </w:rPr>
        <w:t>For obtaining</w:t>
      </w:r>
      <w:r w:rsidR="00613DBE" w:rsidRPr="00E62F0E">
        <w:rPr>
          <w:bCs/>
        </w:rPr>
        <w:t xml:space="preserve"> reproducible results, cons</w:t>
      </w:r>
      <w:r w:rsidR="00FD7336" w:rsidRPr="00E62F0E">
        <w:rPr>
          <w:bCs/>
        </w:rPr>
        <w:t>iste</w:t>
      </w:r>
      <w:r w:rsidR="00613DBE" w:rsidRPr="00E62F0E">
        <w:rPr>
          <w:bCs/>
        </w:rPr>
        <w:t>nt methodology and standardization of the examinations are e</w:t>
      </w:r>
      <w:r w:rsidR="00FD7336" w:rsidRPr="00E62F0E">
        <w:rPr>
          <w:bCs/>
        </w:rPr>
        <w:t>ssential</w:t>
      </w:r>
      <w:sdt>
        <w:sdtPr>
          <w:rPr>
            <w:bCs/>
          </w:rPr>
          <w:alias w:val="SmartCite Citation"/>
          <w:tag w:val="981dffe6-fc3b-4a97-b1f2-60bed20edc41:2b6a5b61-f557-4c31-b87e-eb758258fcb7,981dffe6-fc3b-4a97-b1f2-60bed20edc41:97155299-24a3-475c-990e-491be430de66+"/>
          <w:id w:val="-223060909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37,38</w:t>
          </w:r>
        </w:sdtContent>
      </w:sdt>
      <w:r w:rsidR="00613DBE" w:rsidRPr="00E62F0E">
        <w:rPr>
          <w:bCs/>
        </w:rPr>
        <w:t xml:space="preserve">. </w:t>
      </w:r>
      <w:r w:rsidR="00FD7336" w:rsidRPr="00E62F0E">
        <w:rPr>
          <w:bCs/>
        </w:rPr>
        <w:t>Each examiner must consider deviations resulting from different ultrasound devices and local differences of demographics</w:t>
      </w:r>
      <w:r w:rsidR="00613DBE" w:rsidRPr="00E62F0E">
        <w:rPr>
          <w:bCs/>
        </w:rPr>
        <w:t>.</w:t>
      </w:r>
      <w:r w:rsidR="00AA777D" w:rsidRPr="00E62F0E">
        <w:rPr>
          <w:bCs/>
        </w:rPr>
        <w:t xml:space="preserve"> </w:t>
      </w:r>
      <w:r w:rsidR="004367F9" w:rsidRPr="00E62F0E">
        <w:rPr>
          <w:bCs/>
        </w:rPr>
        <w:t xml:space="preserve">To ensure </w:t>
      </w:r>
      <w:r w:rsidR="00FD7336" w:rsidRPr="00E62F0E">
        <w:rPr>
          <w:bCs/>
        </w:rPr>
        <w:t xml:space="preserve">the </w:t>
      </w:r>
      <w:r w:rsidR="004367F9" w:rsidRPr="00E62F0E">
        <w:rPr>
          <w:bCs/>
        </w:rPr>
        <w:t xml:space="preserve">high quality and reproducibility of ultrasound measurements, specific training of the examiner is </w:t>
      </w:r>
      <w:r w:rsidRPr="00E62F0E">
        <w:rPr>
          <w:bCs/>
        </w:rPr>
        <w:t xml:space="preserve">also </w:t>
      </w:r>
      <w:r w:rsidR="004367F9" w:rsidRPr="00E62F0E">
        <w:rPr>
          <w:bCs/>
        </w:rPr>
        <w:t>necessary</w:t>
      </w:r>
      <w:sdt>
        <w:sdtPr>
          <w:rPr>
            <w:bCs/>
          </w:rPr>
          <w:alias w:val="SmartCite Citation"/>
          <w:tag w:val="981dffe6-fc3b-4a97-b1f2-60bed20edc41:ed9b682c-7249-403c-8f12-382c17d2a968,981dffe6-fc3b-4a97-b1f2-60bed20edc41:c19c4997-0d5a-4f65-b06d-c7ee0e6e17ce,981dffe6-fc3b-4a97-b1f2-60bed20edc41:78de8a6d-a39a-4124-9307-94ff3f0c4f12,981dffe6-fc3b-4a97-b1f2-60bed20edc41:66c34fe7-e34a-48e2-bad3-46bb8e009ff1,981dffe6-fc3b-4a97-b1f2-60bed20edc41:1e823e7f-20fa-4f0f-aa5c-09ecfa6c3af2+"/>
          <w:id w:val="-1705476659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13–15,21,39</w:t>
          </w:r>
        </w:sdtContent>
      </w:sdt>
      <w:r w:rsidR="004367F9" w:rsidRPr="00E62F0E">
        <w:rPr>
          <w:bCs/>
        </w:rPr>
        <w:t>.</w:t>
      </w:r>
    </w:p>
    <w:p w14:paraId="30BBC92B" w14:textId="77777777" w:rsidR="00FD7336" w:rsidRPr="004B6089" w:rsidRDefault="00FD7336" w:rsidP="004B6089">
      <w:pPr>
        <w:pStyle w:val="ListParagraph"/>
        <w:ind w:left="0"/>
        <w:rPr>
          <w:bCs/>
        </w:rPr>
      </w:pPr>
    </w:p>
    <w:p w14:paraId="062DA02B" w14:textId="6E322407" w:rsidR="000E1A65" w:rsidRPr="008275D8" w:rsidRDefault="006E2C2B" w:rsidP="008275D8">
      <w:pPr>
        <w:pStyle w:val="ListParagraph"/>
        <w:ind w:left="0"/>
        <w:rPr>
          <w:b/>
          <w:bCs/>
        </w:rPr>
      </w:pPr>
      <w:r w:rsidRPr="008275D8">
        <w:rPr>
          <w:b/>
          <w:bCs/>
        </w:rPr>
        <w:t>M</w:t>
      </w:r>
      <w:r w:rsidR="000E1A65" w:rsidRPr="008275D8">
        <w:rPr>
          <w:b/>
          <w:bCs/>
        </w:rPr>
        <w:t>odifications and troubleshooting of the technique</w:t>
      </w:r>
    </w:p>
    <w:p w14:paraId="6390DC78" w14:textId="58D21CAF" w:rsidR="006923B4" w:rsidRDefault="00F84522" w:rsidP="004B6089">
      <w:pPr>
        <w:pStyle w:val="ListParagraph"/>
        <w:ind w:left="0"/>
      </w:pPr>
      <w:r w:rsidRPr="004B6089">
        <w:t>Typical findings in demyelinating inflammatory neuropathies are multifocal nerve swellings with inhomogeneous fascicles</w:t>
      </w:r>
      <w:sdt>
        <w:sdtPr>
          <w:alias w:val="SmartCite Citation"/>
          <w:tag w:val="981dffe6-fc3b-4a97-b1f2-60bed20edc41:783771c3-88da-47f4-b364-ef8725e55a4c,981dffe6-fc3b-4a97-b1f2-60bed20edc41:a4bd4edb-e228-4b86-bd76-b25699514710+"/>
          <w:id w:val="-1456246181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33,40</w:t>
          </w:r>
        </w:sdtContent>
      </w:sdt>
      <w:r w:rsidRPr="004B6089">
        <w:t xml:space="preserve">. Therefore, </w:t>
      </w:r>
      <w:r w:rsidR="002E13E9">
        <w:t xml:space="preserve">the </w:t>
      </w:r>
      <w:r w:rsidR="00600D11" w:rsidRPr="004B6089">
        <w:t xml:space="preserve">measurement of </w:t>
      </w:r>
      <w:r w:rsidRPr="004B6089">
        <w:t xml:space="preserve">CSA </w:t>
      </w:r>
      <w:r w:rsidR="00600D11" w:rsidRPr="004B6089">
        <w:t>of specific nerve sites is necessary</w:t>
      </w:r>
      <w:r w:rsidRPr="004B6089">
        <w:t xml:space="preserve">, but the whole nerve must be scanned. Also, </w:t>
      </w:r>
      <w:r w:rsidR="00600D11" w:rsidRPr="004B6089">
        <w:t xml:space="preserve">evaluation of </w:t>
      </w:r>
      <w:r w:rsidRPr="004B6089">
        <w:t xml:space="preserve">fascicular structure and echogenicity </w:t>
      </w:r>
      <w:r w:rsidR="00600D11" w:rsidRPr="004B6089">
        <w:t>can help</w:t>
      </w:r>
      <w:r w:rsidRPr="004B6089">
        <w:t xml:space="preserve"> </w:t>
      </w:r>
      <w:r w:rsidR="00600D11" w:rsidRPr="004B6089">
        <w:t>in inconclusive cases</w:t>
      </w:r>
      <w:r w:rsidRPr="004B6089">
        <w:t xml:space="preserve">, as not only CSA increase of the </w:t>
      </w:r>
      <w:r w:rsidR="000049B1">
        <w:t>entir</w:t>
      </w:r>
      <w:r w:rsidRPr="004B6089">
        <w:t xml:space="preserve">e nerve but also </w:t>
      </w:r>
      <w:proofErr w:type="spellStart"/>
      <w:r w:rsidRPr="004B6089">
        <w:t>intrafascicular</w:t>
      </w:r>
      <w:proofErr w:type="spellEnd"/>
      <w:r w:rsidRPr="004B6089">
        <w:t xml:space="preserve"> swellings</w:t>
      </w:r>
      <w:r w:rsidR="003B0C09" w:rsidRPr="004B6089">
        <w:t xml:space="preserve"> as well as</w:t>
      </w:r>
      <w:r w:rsidR="00600D11" w:rsidRPr="004B6089">
        <w:t xml:space="preserve"> hypoechoic and hyperechoic nerves </w:t>
      </w:r>
      <w:r w:rsidRPr="004B6089">
        <w:t xml:space="preserve">are found in CIDP. Hypoechoic nerves are considered </w:t>
      </w:r>
      <w:r w:rsidR="000049B1">
        <w:t xml:space="preserve">to result from acute edema, while hyperechoic </w:t>
      </w:r>
      <w:r w:rsidR="00235778">
        <w:t xml:space="preserve">nerve </w:t>
      </w:r>
      <w:r w:rsidR="000049B1">
        <w:t>express</w:t>
      </w:r>
      <w:r w:rsidRPr="004B6089">
        <w:t>i</w:t>
      </w:r>
      <w:r w:rsidR="000049B1">
        <w:t>on</w:t>
      </w:r>
      <w:r w:rsidRPr="004B6089">
        <w:t xml:space="preserve">s </w:t>
      </w:r>
      <w:r w:rsidR="00C15789">
        <w:t>result from</w:t>
      </w:r>
      <w:r w:rsidR="000049B1">
        <w:t xml:space="preserve"> </w:t>
      </w:r>
      <w:r w:rsidR="00C15789">
        <w:t>r</w:t>
      </w:r>
      <w:r w:rsidRPr="004B6089">
        <w:t>emodeling</w:t>
      </w:r>
      <w:sdt>
        <w:sdtPr>
          <w:alias w:val="SmartCite Citation"/>
          <w:tag w:val="981dffe6-fc3b-4a97-b1f2-60bed20edc41:a4bd4edb-e228-4b86-bd76-b25699514710,981dffe6-fc3b-4a97-b1f2-60bed20edc41:bad39c69-ac1a-4793-814f-4a0c74bee293+"/>
          <w:id w:val="1749308884"/>
          <w:placeholder>
            <w:docPart w:val="551D7C3C889DDA48B2A607DD8E5A46D4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40,41</w:t>
          </w:r>
        </w:sdtContent>
      </w:sdt>
      <w:r w:rsidRPr="004B6089">
        <w:t>.</w:t>
      </w:r>
    </w:p>
    <w:p w14:paraId="6962325B" w14:textId="77777777" w:rsidR="00876DB5" w:rsidRPr="004B6089" w:rsidRDefault="00876DB5" w:rsidP="004B6089">
      <w:pPr>
        <w:pStyle w:val="ListParagraph"/>
        <w:ind w:left="0"/>
      </w:pPr>
    </w:p>
    <w:p w14:paraId="3E6D7E65" w14:textId="4DABA0FC" w:rsidR="000E1A65" w:rsidRPr="00876DB5" w:rsidRDefault="006E2C2B" w:rsidP="00876DB5">
      <w:pPr>
        <w:pStyle w:val="ListParagraph"/>
        <w:ind w:left="0"/>
        <w:rPr>
          <w:b/>
          <w:bCs/>
        </w:rPr>
      </w:pPr>
      <w:r w:rsidRPr="00876DB5">
        <w:rPr>
          <w:b/>
          <w:bCs/>
        </w:rPr>
        <w:t>L</w:t>
      </w:r>
      <w:r w:rsidR="000E1A65" w:rsidRPr="00876DB5">
        <w:rPr>
          <w:b/>
          <w:bCs/>
        </w:rPr>
        <w:t>imitations of the technique</w:t>
      </w:r>
    </w:p>
    <w:p w14:paraId="17348189" w14:textId="23583427" w:rsidR="00812011" w:rsidRDefault="006923B4" w:rsidP="004B6089">
      <w:pPr>
        <w:pStyle w:val="ListParagraph"/>
        <w:ind w:left="0"/>
      </w:pPr>
      <w:r w:rsidRPr="004B6089">
        <w:lastRenderedPageBreak/>
        <w:t>There are anatomical limitations for nerve ultrasound</w:t>
      </w:r>
      <w:r w:rsidR="00840686">
        <w:t>,</w:t>
      </w:r>
      <w:r w:rsidRPr="004B6089">
        <w:t xml:space="preserve"> i.e., examination of cervical nerve roots can be difficult to impossible in patients with obesity and short neck. Also, imaging of proximal nerve roots of the lower extremity nerves o</w:t>
      </w:r>
      <w:r w:rsidR="00840686">
        <w:t>f</w:t>
      </w:r>
      <w:r w:rsidRPr="004B6089">
        <w:t xml:space="preserve"> the lumbosacral plexus is not possible due to </w:t>
      </w:r>
      <w:r w:rsidR="00840686">
        <w:t xml:space="preserve">the </w:t>
      </w:r>
      <w:r w:rsidRPr="004B6089">
        <w:t>limited penetration depth of the ultrasonic rays.</w:t>
      </w:r>
      <w:r w:rsidR="00840686">
        <w:t xml:space="preserve"> </w:t>
      </w:r>
      <w:r w:rsidRPr="004B6089">
        <w:t xml:space="preserve">An alternative method, </w:t>
      </w:r>
      <w:r w:rsidR="004F0A82" w:rsidRPr="004B6089">
        <w:t xml:space="preserve">evaluating </w:t>
      </w:r>
      <w:r w:rsidRPr="004B6089">
        <w:t>these</w:t>
      </w:r>
      <w:r w:rsidR="004F0A82" w:rsidRPr="004B6089">
        <w:t xml:space="preserve"> nerves</w:t>
      </w:r>
      <w:r w:rsidR="00840686">
        <w:t>,</w:t>
      </w:r>
      <w:r w:rsidR="004F0A82" w:rsidRPr="004B6089">
        <w:t xml:space="preserve"> </w:t>
      </w:r>
      <w:r w:rsidRPr="004B6089">
        <w:t>is possible by</w:t>
      </w:r>
      <w:r w:rsidR="00AC4F9B" w:rsidRPr="004B6089">
        <w:t xml:space="preserve"> MR</w:t>
      </w:r>
      <w:r w:rsidR="00454774" w:rsidRPr="004B6089">
        <w:t>N</w:t>
      </w:r>
      <w:sdt>
        <w:sdtPr>
          <w:alias w:val="SmartCite Citation"/>
          <w:tag w:val="981dffe6-fc3b-4a97-b1f2-60bed20edc41:cafdaf01-9902-4f53-9edd-4c5b4e220cb1+"/>
          <w:id w:val="835494137"/>
          <w:placeholder>
            <w:docPart w:val="DefaultPlaceholder_-1854013440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42</w:t>
          </w:r>
        </w:sdtContent>
      </w:sdt>
      <w:r w:rsidRPr="004B6089">
        <w:t>,</w:t>
      </w:r>
      <w:r w:rsidR="00812011" w:rsidRPr="004B6089">
        <w:t xml:space="preserve"> </w:t>
      </w:r>
      <w:r w:rsidR="00F754FA" w:rsidRPr="004B6089">
        <w:t>but</w:t>
      </w:r>
      <w:r w:rsidR="00812011" w:rsidRPr="004B6089">
        <w:t xml:space="preserve"> u</w:t>
      </w:r>
      <w:r w:rsidR="00D833B3" w:rsidRPr="004B6089">
        <w:t>ltrasound is the more common method due to its spatial and temporal flexibility and cost-effective use</w:t>
      </w:r>
      <w:sdt>
        <w:sdtPr>
          <w:alias w:val="SmartCite Citation"/>
          <w:tag w:val="981dffe6-fc3b-4a97-b1f2-60bed20edc41:2ecdbebd-b871-4ef6-b303-2928b6b3e22a+"/>
          <w:id w:val="-1044138796"/>
          <w:placeholder>
            <w:docPart w:val="059BAA92C727A7488C228D2C25EFC55A"/>
          </w:placeholder>
        </w:sdtPr>
        <w:sdtEndPr/>
        <w:sdtContent>
          <w:r w:rsidR="00256DEC" w:rsidRPr="00037806">
            <w:rPr>
              <w:rFonts w:eastAsia="Times New Roman"/>
              <w:color w:val="000000"/>
              <w:vertAlign w:val="superscript"/>
            </w:rPr>
            <w:t>43</w:t>
          </w:r>
        </w:sdtContent>
      </w:sdt>
      <w:r w:rsidR="00D833B3" w:rsidRPr="004B6089">
        <w:t>.</w:t>
      </w:r>
    </w:p>
    <w:p w14:paraId="767534FA" w14:textId="77777777" w:rsidR="00BA5942" w:rsidRPr="004B6089" w:rsidRDefault="00BA5942" w:rsidP="004B6089">
      <w:pPr>
        <w:pStyle w:val="ListParagraph"/>
        <w:ind w:left="0"/>
      </w:pPr>
    </w:p>
    <w:p w14:paraId="6979589E" w14:textId="4E1F6843" w:rsidR="000E1A65" w:rsidRPr="00BA5942" w:rsidRDefault="006E2C2B" w:rsidP="00BA5942">
      <w:pPr>
        <w:pStyle w:val="ListParagraph"/>
        <w:ind w:left="0"/>
        <w:rPr>
          <w:b/>
          <w:bCs/>
        </w:rPr>
      </w:pPr>
      <w:r w:rsidRPr="00BA5942">
        <w:rPr>
          <w:b/>
          <w:bCs/>
        </w:rPr>
        <w:t>S</w:t>
      </w:r>
      <w:r w:rsidR="000E1A65" w:rsidRPr="00BA5942">
        <w:rPr>
          <w:b/>
          <w:bCs/>
        </w:rPr>
        <w:t>ignificance with respect to existing methods</w:t>
      </w:r>
    </w:p>
    <w:p w14:paraId="49F6E083" w14:textId="53A86CBF" w:rsidR="00AC4174" w:rsidRDefault="001C15B0" w:rsidP="004B6089">
      <w:pPr>
        <w:pStyle w:val="ListParagraph"/>
        <w:ind w:left="0"/>
      </w:pPr>
      <w:r w:rsidRPr="004B6089">
        <w:t>N</w:t>
      </w:r>
      <w:r w:rsidR="00812011" w:rsidRPr="004B6089">
        <w:t xml:space="preserve">erve ultrasound </w:t>
      </w:r>
      <w:r w:rsidRPr="004B6089">
        <w:t xml:space="preserve">is recommended </w:t>
      </w:r>
      <w:r w:rsidR="00812011" w:rsidRPr="004B6089">
        <w:t xml:space="preserve">as </w:t>
      </w:r>
      <w:r w:rsidR="000B2210">
        <w:t xml:space="preserve">an </w:t>
      </w:r>
      <w:r w:rsidR="00812011" w:rsidRPr="004B6089">
        <w:t>additional</w:t>
      </w:r>
      <w:r w:rsidR="005C3A08" w:rsidRPr="004B6089">
        <w:t xml:space="preserve"> and complementary</w:t>
      </w:r>
      <w:r w:rsidR="00812011" w:rsidRPr="004B6089">
        <w:t xml:space="preserve"> tool </w:t>
      </w:r>
      <w:r w:rsidR="005C3A08" w:rsidRPr="004B6089">
        <w:t xml:space="preserve">in </w:t>
      </w:r>
      <w:r w:rsidR="000B2210">
        <w:t>diagnosing</w:t>
      </w:r>
      <w:r w:rsidR="00812011" w:rsidRPr="004B6089">
        <w:t xml:space="preserve"> polyneuropathies</w:t>
      </w:r>
      <w:r w:rsidR="00AC4174" w:rsidRPr="004B6089">
        <w:t xml:space="preserve"> to evaluate </w:t>
      </w:r>
      <w:r w:rsidR="000B4684" w:rsidRPr="004B6089">
        <w:t>nerv</w:t>
      </w:r>
      <w:r w:rsidR="000B4684">
        <w:t>e</w:t>
      </w:r>
      <w:r w:rsidR="000B4684" w:rsidRPr="004B6089">
        <w:t xml:space="preserve"> </w:t>
      </w:r>
      <w:r w:rsidR="00AC4174" w:rsidRPr="004B6089">
        <w:t>morphology</w:t>
      </w:r>
      <w:r w:rsidR="00812011" w:rsidRPr="004B6089">
        <w:t>. Standard diagnostic workout</w:t>
      </w:r>
      <w:r w:rsidR="000B2210">
        <w:t>s,</w:t>
      </w:r>
      <w:r w:rsidR="00812011" w:rsidRPr="004B6089">
        <w:t xml:space="preserve"> including nerve conduction studies and other tools </w:t>
      </w:r>
      <w:r w:rsidR="000B4684">
        <w:t>such as</w:t>
      </w:r>
      <w:r w:rsidR="000B4684" w:rsidRPr="004B6089">
        <w:t xml:space="preserve"> </w:t>
      </w:r>
      <w:r w:rsidR="000B2210">
        <w:t>cerebrospinal fluid analysis,</w:t>
      </w:r>
      <w:r w:rsidR="00812011" w:rsidRPr="004B6089">
        <w:t xml:space="preserve"> should still be performed.</w:t>
      </w:r>
    </w:p>
    <w:p w14:paraId="35A8504D" w14:textId="77777777" w:rsidR="000B2210" w:rsidRPr="004B6089" w:rsidRDefault="000B2210" w:rsidP="004B6089">
      <w:pPr>
        <w:pStyle w:val="ListParagraph"/>
        <w:ind w:left="0"/>
      </w:pPr>
    </w:p>
    <w:p w14:paraId="1C9B8DDA" w14:textId="304CF72D" w:rsidR="000E1A65" w:rsidRPr="000B2210" w:rsidRDefault="006E2C2B" w:rsidP="000B2210">
      <w:pPr>
        <w:pStyle w:val="ListParagraph"/>
        <w:ind w:left="0"/>
        <w:rPr>
          <w:b/>
          <w:bCs/>
        </w:rPr>
      </w:pPr>
      <w:r w:rsidRPr="000B2210">
        <w:rPr>
          <w:b/>
          <w:bCs/>
        </w:rPr>
        <w:t>F</w:t>
      </w:r>
      <w:r w:rsidR="000E1A65" w:rsidRPr="000B2210">
        <w:rPr>
          <w:b/>
          <w:bCs/>
        </w:rPr>
        <w:t>uture applications of the technique</w:t>
      </w:r>
    </w:p>
    <w:p w14:paraId="36D58B49" w14:textId="7F60D045" w:rsidR="00AC4174" w:rsidRPr="004B6089" w:rsidRDefault="00506AC6" w:rsidP="004B6089">
      <w:pPr>
        <w:pStyle w:val="ListParagraph"/>
        <w:ind w:left="0"/>
      </w:pPr>
      <w:r w:rsidRPr="004B6089">
        <w:t xml:space="preserve">For experts in polyneuropathies, nerve ultrasound is </w:t>
      </w:r>
      <w:r w:rsidR="00826440">
        <w:t>of interest for diagnosis in clinical routine and</w:t>
      </w:r>
      <w:r w:rsidRPr="004B6089">
        <w:t xml:space="preserve"> as it can give insights in</w:t>
      </w:r>
      <w:r w:rsidR="00826440">
        <w:t>to</w:t>
      </w:r>
      <w:r w:rsidRPr="004B6089">
        <w:t xml:space="preserve"> possible pathophysiologic aspects</w:t>
      </w:r>
      <w:r w:rsidR="00826440">
        <w:t>,</w:t>
      </w:r>
      <w:r w:rsidRPr="004B6089">
        <w:t xml:space="preserve"> i.e., represent inflammation. Therefore, nerve ultrasound is a promising method not only in clinical use but also in neuromuscular research. </w:t>
      </w:r>
      <w:r w:rsidR="00AC4174" w:rsidRPr="004B6089">
        <w:t xml:space="preserve">Also, with increasing progress in ultrasound technology, future ultrasound characteristics </w:t>
      </w:r>
      <w:r w:rsidR="003D4E5F">
        <w:t>such as</w:t>
      </w:r>
      <w:r w:rsidR="003D4E5F" w:rsidRPr="004B6089">
        <w:t xml:space="preserve"> </w:t>
      </w:r>
      <w:r w:rsidR="00AC4174" w:rsidRPr="004B6089">
        <w:t>shear wave elastography or vascularization of peripheral nerves may add further aspects in assessing polyneuropathies.</w:t>
      </w:r>
    </w:p>
    <w:p w14:paraId="67DD84E4" w14:textId="77777777" w:rsidR="001D5D38" w:rsidRPr="004B6089" w:rsidRDefault="001D5D38" w:rsidP="004B6089"/>
    <w:p w14:paraId="59F37CC4" w14:textId="4022F50E" w:rsidR="006E4797" w:rsidRPr="004B6089" w:rsidRDefault="00551D82" w:rsidP="004B6089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4B6089">
        <w:rPr>
          <w:b/>
          <w:color w:val="000000"/>
        </w:rPr>
        <w:t>ACKNOWLEDGMENTS:</w:t>
      </w:r>
    </w:p>
    <w:p w14:paraId="6D064C88" w14:textId="5F3500BE" w:rsidR="006E4797" w:rsidRPr="004B6089" w:rsidRDefault="00D83946" w:rsidP="004B6089">
      <w:pPr>
        <w:rPr>
          <w:color w:val="808080"/>
        </w:rPr>
      </w:pPr>
      <w:r w:rsidRPr="004B6089">
        <w:t xml:space="preserve">We acknowledge </w:t>
      </w:r>
      <w:r w:rsidR="00CE2E71">
        <w:t xml:space="preserve">the </w:t>
      </w:r>
      <w:r w:rsidRPr="004B6089">
        <w:t>support from Ruhr-University Bochum for our research on neuromuscular ultrasound.</w:t>
      </w:r>
    </w:p>
    <w:p w14:paraId="25B2FBBD" w14:textId="77777777" w:rsidR="006E4797" w:rsidRPr="004B6089" w:rsidRDefault="006E4797" w:rsidP="004B6089">
      <w:pPr>
        <w:rPr>
          <w:b/>
        </w:rPr>
      </w:pPr>
    </w:p>
    <w:p w14:paraId="5E703EBA" w14:textId="1E140ECE" w:rsidR="006E4797" w:rsidRPr="004B6089" w:rsidRDefault="00551D82" w:rsidP="004B6089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4B6089">
        <w:rPr>
          <w:b/>
          <w:color w:val="000000"/>
        </w:rPr>
        <w:t>DISCLOSURES:</w:t>
      </w:r>
    </w:p>
    <w:p w14:paraId="132340D6" w14:textId="0288B727" w:rsidR="006E4797" w:rsidRPr="004B6089" w:rsidRDefault="00D83946" w:rsidP="004B6089">
      <w:r w:rsidRPr="004B6089">
        <w:t xml:space="preserve">The authors declare no conflicts of interest related </w:t>
      </w:r>
      <w:r w:rsidR="0035063B">
        <w:t>to</w:t>
      </w:r>
      <w:r w:rsidRPr="004B6089">
        <w:t xml:space="preserve"> this manuscript.</w:t>
      </w:r>
    </w:p>
    <w:p w14:paraId="4A7B0E5C" w14:textId="77777777" w:rsidR="006E4797" w:rsidRPr="004B6089" w:rsidRDefault="006E4797" w:rsidP="004B6089">
      <w:pPr>
        <w:rPr>
          <w:color w:val="000000"/>
        </w:rPr>
      </w:pPr>
    </w:p>
    <w:p w14:paraId="1215E1AB" w14:textId="6C7F0DAC" w:rsidR="00F3655A" w:rsidRPr="004B6089" w:rsidRDefault="00551D82" w:rsidP="004B6089">
      <w:r w:rsidRPr="004B6089">
        <w:rPr>
          <w:b/>
        </w:rPr>
        <w:t>REFERENCES:</w:t>
      </w:r>
      <w:bookmarkStart w:id="0" w:name="2s8eyo1" w:colFirst="0" w:colLast="0"/>
      <w:bookmarkStart w:id="1" w:name="17dp8vu" w:colFirst="0" w:colLast="0"/>
      <w:bookmarkEnd w:id="0"/>
      <w:bookmarkEnd w:id="1"/>
    </w:p>
    <w:sdt>
      <w:sdtPr>
        <w:rPr>
          <w:b/>
        </w:rPr>
        <w:alias w:val="SmartCite Bibliography"/>
        <w:tag w:val="Journal of Visualized Experiments"/>
        <w:id w:val="-673639875"/>
        <w:placeholder>
          <w:docPart w:val="DefaultPlaceholder_-1854013440"/>
        </w:placeholder>
      </w:sdtPr>
      <w:sdtEndPr>
        <w:rPr>
          <w:b w:val="0"/>
          <w:bCs/>
        </w:rPr>
      </w:sdtEndPr>
      <w:sdtContent>
        <w:p w14:paraId="6274E1CF" w14:textId="77777777" w:rsidR="00256DEC" w:rsidRPr="00C22AD8" w:rsidRDefault="00256DEC" w:rsidP="00C73332">
          <w:pPr>
            <w:divId w:val="246307980"/>
            <w:rPr>
              <w:color w:val="000000"/>
            </w:rPr>
          </w:pPr>
          <w:r w:rsidRPr="00037806">
            <w:rPr>
              <w:color w:val="000000"/>
            </w:rPr>
            <w:t>1. Lehmann, H.</w:t>
          </w:r>
          <w:r w:rsidR="003D4E5F">
            <w:rPr>
              <w:color w:val="000000"/>
            </w:rPr>
            <w:t xml:space="preserve"> </w:t>
          </w:r>
          <w:r w:rsidRPr="00037806">
            <w:rPr>
              <w:color w:val="000000"/>
            </w:rPr>
            <w:t>C., Wunderlich, G., Fink, G.</w:t>
          </w:r>
          <w:r w:rsidR="003D4E5F">
            <w:rPr>
              <w:color w:val="000000"/>
            </w:rPr>
            <w:t xml:space="preserve"> </w:t>
          </w:r>
          <w:r w:rsidRPr="00037806">
            <w:rPr>
              <w:color w:val="000000"/>
            </w:rPr>
            <w:t xml:space="preserve">R., Sommer, C. Diagnosis of peripheral neuropathy. </w:t>
          </w:r>
          <w:r w:rsidRPr="00037806">
            <w:rPr>
              <w:i/>
              <w:iCs/>
              <w:color w:val="000000"/>
            </w:rPr>
            <w:t>Neurological Research and Practice</w:t>
          </w:r>
          <w:r w:rsidRPr="00037806">
            <w:rPr>
              <w:color w:val="000000"/>
            </w:rPr>
            <w:t xml:space="preserve">. </w:t>
          </w:r>
          <w:r w:rsidRPr="00C22AD8">
            <w:rPr>
              <w:b/>
              <w:color w:val="000000"/>
            </w:rPr>
            <w:t>2</w:t>
          </w:r>
          <w:r w:rsidRPr="00037806">
            <w:rPr>
              <w:color w:val="000000"/>
            </w:rPr>
            <w:t xml:space="preserve"> (1), 20 (2020).</w:t>
          </w:r>
        </w:p>
        <w:p w14:paraId="3907A15C" w14:textId="51E6FD21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2. Sommer, C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et al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Polyneuropathies— etiology, diagnosis, and treatment options. </w:t>
          </w:r>
          <w:proofErr w:type="spellStart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Deutsches</w:t>
          </w:r>
          <w:proofErr w:type="spellEnd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</w:t>
          </w:r>
          <w:proofErr w:type="spellStart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Arzteblatt</w:t>
          </w:r>
          <w:proofErr w:type="spellEnd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International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1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6), 83–90 (2018).</w:t>
          </w:r>
        </w:p>
        <w:p w14:paraId="74C6141F" w14:textId="30B730C4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Shahrizaila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N., Lehmann, H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uwabara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S. Guillain-Barré syndrome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The Lance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397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0280), 1214–1228 (2021).</w:t>
          </w:r>
        </w:p>
        <w:p w14:paraId="6DFED0F6" w14:textId="0376F35F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4. Lehmann, H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., Burke, D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uwabara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S. Chronic inflammatory demyelinating polyneuropathy: update on diagnosis, immunopathogenesis and treatment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Journal of </w:t>
          </w:r>
          <w:r w:rsidR="003D4E5F">
            <w:rPr>
              <w:rFonts w:ascii="Calibri" w:hAnsi="Calibri" w:cs="Calibri"/>
              <w:i/>
              <w:iCs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eurology, </w:t>
          </w:r>
          <w:r w:rsidR="003D4E5F">
            <w:rPr>
              <w:rFonts w:ascii="Calibri" w:hAnsi="Calibri" w:cs="Calibri"/>
              <w:i/>
              <w:iCs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eurosurgery, and </w:t>
          </w:r>
          <w:r w:rsidR="003D4E5F">
            <w:rPr>
              <w:rFonts w:ascii="Calibri" w:hAnsi="Calibri" w:cs="Calibri"/>
              <w:i/>
              <w:iCs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sychiatr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90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9), 981–987 (2019).</w:t>
          </w:r>
        </w:p>
        <w:p w14:paraId="63A35631" w14:textId="6751D3A5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5. Bergh, P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Y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K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V. den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uropean Academy of Neurology/Peripheral Nerve Society guideline on diagnosis and treatment of chronic inflammatory demyelinating polyradiculoneuropathy: Report of a joint Task Force—Second revision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the Peripheral Nervous System</w:t>
          </w:r>
          <w:r w:rsidRPr="00037806">
            <w:rPr>
              <w:rFonts w:ascii="Calibri" w:hAnsi="Calibri" w:cs="Calibri"/>
              <w:color w:val="000000"/>
              <w:lang w:val="en-US"/>
            </w:rPr>
            <w:t>. 1–27 (2021).</w:t>
          </w:r>
        </w:p>
        <w:p w14:paraId="0C2E7424" w14:textId="324C16FC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6. Kramer, M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erve </w:t>
          </w:r>
          <w:r w:rsidR="003D4E5F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 as </w:t>
          </w:r>
          <w:r w:rsidR="003D4E5F">
            <w:rPr>
              <w:rFonts w:ascii="Calibri" w:hAnsi="Calibri" w:cs="Calibri"/>
              <w:color w:val="000000"/>
              <w:lang w:val="en-US"/>
            </w:rPr>
            <w:t>h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lpful </w:t>
          </w:r>
          <w:r w:rsidR="003D4E5F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ol in </w:t>
          </w:r>
          <w:r w:rsidR="003D4E5F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lyneuropathi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Diagnostic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1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2), 211 (2021).</w:t>
          </w:r>
        </w:p>
        <w:p w14:paraId="6D2A307D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lastRenderedPageBreak/>
            <w:t xml:space="preserve">7. Grimm, A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 look inside the nerve – Morphology of nerve fascicles in healthy controls and patients with polyneuropathy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2), 2521–2526 (2017).</w:t>
          </w:r>
        </w:p>
        <w:p w14:paraId="06931A15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8. Padua, L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eterogeneity of root and nerve ultrasound pattern in CIDP patient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160–165 (2014).</w:t>
          </w:r>
        </w:p>
        <w:p w14:paraId="545C560B" w14:textId="79965BA4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9. Winter, N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erve </w:t>
          </w:r>
          <w:r w:rsidR="003D4E5F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nography as an </w:t>
          </w:r>
          <w:r w:rsidR="003D4E5F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dditive </w:t>
          </w:r>
          <w:r w:rsidR="003D4E5F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ol to </w:t>
          </w:r>
          <w:r w:rsidR="003D4E5F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inical </w:t>
          </w:r>
          <w:r w:rsidR="003D4E5F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xamination and </w:t>
          </w:r>
          <w:proofErr w:type="spellStart"/>
          <w:r w:rsidR="003D4E5F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>lectrodiagnostic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 in </w:t>
          </w:r>
          <w:r w:rsidR="003D4E5F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poradic </w:t>
          </w:r>
          <w:r w:rsidR="003D4E5F">
            <w:rPr>
              <w:rFonts w:ascii="Calibri" w:hAnsi="Calibri" w:cs="Calibri"/>
              <w:color w:val="000000"/>
              <w:lang w:val="en-US"/>
            </w:rPr>
            <w:t>m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noneuritis – Imaging is the </w:t>
          </w:r>
          <w:r w:rsidR="003D4E5F">
            <w:rPr>
              <w:rFonts w:ascii="Calibri" w:hAnsi="Calibri" w:cs="Calibri"/>
              <w:color w:val="000000"/>
              <w:lang w:val="en-US"/>
            </w:rPr>
            <w:t>k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y. </w:t>
          </w:r>
          <w:proofErr w:type="spellStart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Ultraschall</w:t>
          </w:r>
          <w:proofErr w:type="spellEnd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in der </w:t>
          </w:r>
          <w:proofErr w:type="spellStart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edizin</w:t>
          </w:r>
          <w:proofErr w:type="spellEnd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- European Journal of Ultrasound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40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4), 465–472 (2019).</w:t>
          </w:r>
        </w:p>
        <w:p w14:paraId="755DC999" w14:textId="47F864E3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0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erasnoudi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, Gold, R., Yoon, M.-S. Bochum ultrasound score allows distinction of chronic inflammatory from multifocal acquired demyelinating polyneuropathi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</w:t>
          </w:r>
          <w:r w:rsidR="003D4E5F">
            <w:rPr>
              <w:rFonts w:ascii="Calibri" w:hAnsi="Calibri" w:cs="Calibri"/>
              <w:i/>
              <w:iCs/>
              <w:color w:val="000000"/>
              <w:lang w:val="en-US"/>
            </w:rPr>
            <w:t>ournal of the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Neurol</w:t>
          </w:r>
          <w:r w:rsidR="003D4E5F">
            <w:rPr>
              <w:rFonts w:ascii="Calibri" w:hAnsi="Calibri" w:cs="Calibri"/>
              <w:i/>
              <w:iCs/>
              <w:color w:val="000000"/>
              <w:lang w:val="en-US"/>
            </w:rPr>
            <w:t>ogical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Sci</w:t>
          </w:r>
          <w:r w:rsidR="003D4E5F">
            <w:rPr>
              <w:rFonts w:ascii="Calibri" w:hAnsi="Calibri" w:cs="Calibri"/>
              <w:i/>
              <w:iCs/>
              <w:color w:val="000000"/>
              <w:lang w:val="en-US"/>
            </w:rPr>
            <w:t>ence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34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–2), 211–215 (2015).</w:t>
          </w:r>
        </w:p>
        <w:p w14:paraId="2A0BD81D" w14:textId="5EE60721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1. Grimm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Rattay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T.</w:t>
          </w:r>
          <w:r w:rsidR="003D4E5F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W., Winter, N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Ax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H. Peripheral nerve ultrasound scoring systems: benchmarking and comparative analysi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64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2), 1–11 (2016).</w:t>
          </w:r>
        </w:p>
        <w:p w14:paraId="236E88CF" w14:textId="0BF1B611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2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Tellema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J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., Grimm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Goede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S., Visser, L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Zaidma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C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M. Nerve ultrasound in polyneuropathi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57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5), 716–728 (2017).</w:t>
          </w:r>
        </w:p>
        <w:p w14:paraId="6283307C" w14:textId="6A316D6D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3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ss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atsano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., Gold, R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rogia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C. Cross‐sectional area reference values for peripheral nerve ultrasound in adults: a systematic review and meta‐analysis—Part I: Upper extremity nerv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European 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5), 1684–1691 (2021).</w:t>
          </w:r>
        </w:p>
        <w:p w14:paraId="5DE7E33B" w14:textId="262B76D6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4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ss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atsano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., Gold, R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rogia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C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 Cross‐sectional area reference values for peripheral nerve ultrasound in adults: A systematic review and meta‐analysis—Part II: Lower extremity nerv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European 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7), 2313–2318 (2021).</w:t>
          </w:r>
        </w:p>
        <w:p w14:paraId="240534A3" w14:textId="604DD3B4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5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ss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atsano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., Gold, R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rogia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C. Cross‐sectional area reference values for peripheral nerve ultrasound in adults: A systematic review and meta‐analysis—Part III: Cervical nerve roots and vagal nerve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European 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7), 2319–2326 (2021).</w:t>
          </w:r>
        </w:p>
        <w:p w14:paraId="76C121C2" w14:textId="64FFE6DE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16. Carroll, A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S., Simon, N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G. Current and future applications of ultrasound imaging in peripheral nerve disorder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World Journal of Rad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6), 101–129 (2020).</w:t>
          </w:r>
        </w:p>
        <w:p w14:paraId="6A3919CB" w14:textId="67BA7198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17. Entrekin, R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R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et al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Real-time spatial compound imaging: Application to breast, vascular, and musculoskeletal ultrasound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Seminars in Ultrasound, CT and MRI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2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50–64 (2001).</w:t>
          </w:r>
        </w:p>
        <w:p w14:paraId="2B9F6693" w14:textId="0D4B8AD3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8. Walker, F.O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ndications for </w:t>
          </w:r>
          <w:r w:rsidR="00CC7C9C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uromuscular </w:t>
          </w:r>
          <w:r w:rsidR="00CC7C9C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: Expert </w:t>
          </w:r>
          <w:r w:rsidR="00CC7C9C">
            <w:rPr>
              <w:rFonts w:ascii="Calibri" w:hAnsi="Calibri" w:cs="Calibri"/>
              <w:color w:val="000000"/>
              <w:lang w:val="en-US"/>
            </w:rPr>
            <w:t>o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pinion and </w:t>
          </w:r>
          <w:r w:rsidR="00CC7C9C">
            <w:rPr>
              <w:rFonts w:ascii="Calibri" w:hAnsi="Calibri" w:cs="Calibri"/>
              <w:color w:val="000000"/>
              <w:lang w:val="en-US"/>
            </w:rPr>
            <w:t>r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view of the </w:t>
          </w:r>
          <w:r w:rsidR="00CC7C9C">
            <w:rPr>
              <w:rFonts w:ascii="Calibri" w:hAnsi="Calibri" w:cs="Calibri"/>
              <w:color w:val="000000"/>
              <w:lang w:val="en-US"/>
            </w:rPr>
            <w:t>l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terature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>. 1–67 (2018).</w:t>
          </w:r>
        </w:p>
        <w:p w14:paraId="1D2EE979" w14:textId="75B56B2F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19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Dengl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R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ANEM ‐ IFCN </w:t>
          </w:r>
          <w:r w:rsidR="00CC7C9C">
            <w:rPr>
              <w:rFonts w:ascii="Calibri" w:hAnsi="Calibri" w:cs="Calibri"/>
              <w:color w:val="000000"/>
              <w:lang w:val="en-US"/>
            </w:rPr>
            <w:t>g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ossary of </w:t>
          </w:r>
          <w:r w:rsidR="00CC7C9C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rms in </w:t>
          </w:r>
          <w:r w:rsidR="00CC7C9C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uromuscular </w:t>
          </w:r>
          <w:r w:rsidR="00CC7C9C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ectrodiagnostic </w:t>
          </w:r>
          <w:r w:rsidR="00CC7C9C">
            <w:rPr>
              <w:rFonts w:ascii="Calibri" w:hAnsi="Calibri" w:cs="Calibri"/>
              <w:color w:val="000000"/>
              <w:lang w:val="en-US"/>
            </w:rPr>
            <w:t>m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dicine and </w:t>
          </w:r>
          <w:r w:rsidR="00CC7C9C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62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10–12 (2020).</w:t>
          </w:r>
        </w:p>
        <w:p w14:paraId="2BBF9928" w14:textId="484EA064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0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Mah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J.</w:t>
          </w:r>
          <w:r w:rsidR="00CC7C9C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K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Alfe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N. van Neuromuscular </w:t>
          </w:r>
          <w:r w:rsidR="00CC7C9C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: Clinical </w:t>
          </w:r>
          <w:r w:rsidR="00CC7C9C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pplications and </w:t>
          </w:r>
          <w:r w:rsidR="00CC7C9C">
            <w:rPr>
              <w:rFonts w:ascii="Calibri" w:hAnsi="Calibri" w:cs="Calibri"/>
              <w:color w:val="000000"/>
              <w:lang w:val="en-US"/>
            </w:rPr>
            <w:t>d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agnostic </w:t>
          </w:r>
          <w:r w:rsidR="00CC7C9C">
            <w:rPr>
              <w:rFonts w:ascii="Calibri" w:hAnsi="Calibri" w:cs="Calibri"/>
              <w:color w:val="000000"/>
              <w:lang w:val="en-US"/>
            </w:rPr>
            <w:t>v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lu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Canadian Journal of Neurological Sciences / Journal </w:t>
          </w:r>
          <w:proofErr w:type="spellStart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anadien</w:t>
          </w:r>
          <w:proofErr w:type="spellEnd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 des Sciences </w:t>
          </w:r>
          <w:proofErr w:type="spellStart"/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Neurologique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4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6), 605–619 (2018).</w:t>
          </w:r>
        </w:p>
        <w:p w14:paraId="706350F8" w14:textId="1E33E04C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21. Tawfik, E.</w:t>
          </w:r>
          <w:r w:rsid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Guidelines for neuromuscular ultrasound training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60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4), 361–366 (2019).</w:t>
          </w:r>
        </w:p>
        <w:p w14:paraId="2D263833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2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erasnoudi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, Behrendt, V., Gold, R., Yoon, M.-S. Cross sectional area reference values for sonography of peripheral nerves and brachial plexu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4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9), 1881–1888 (2013).</w:t>
          </w:r>
        </w:p>
        <w:p w14:paraId="2E46CAFB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3. Grimm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Ax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H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Heiling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B., Winter, N. Nerve ultrasound normal values – Readjustment of the ultrasound pattern sum score UPS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9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7), 1403–1409 (2013).</w:t>
          </w:r>
        </w:p>
        <w:p w14:paraId="6CE5B97A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4. Padua, L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ntra‐ and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internerv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 cross‐sectional area variability: </w:t>
          </w:r>
          <w:proofErr w:type="gramStart"/>
          <w:r w:rsidRPr="00037806">
            <w:rPr>
              <w:rFonts w:ascii="Calibri" w:hAnsi="Calibri" w:cs="Calibri"/>
              <w:color w:val="000000"/>
              <w:lang w:val="en-US"/>
            </w:rPr>
            <w:t>New</w:t>
          </w:r>
          <w:proofErr w:type="gramEnd"/>
          <w:r w:rsidRPr="00037806">
            <w:rPr>
              <w:rFonts w:ascii="Calibri" w:hAnsi="Calibri" w:cs="Calibri"/>
              <w:color w:val="000000"/>
              <w:lang w:val="en-US"/>
            </w:rPr>
            <w:t xml:space="preserve"> ultrasound measur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C22AD8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4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5), 730–733 (2012).</w:t>
          </w:r>
        </w:p>
        <w:p w14:paraId="4409634C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lastRenderedPageBreak/>
            <w:t xml:space="preserve">25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üh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E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orrelates of polyneuropathy in Parkinson’s disease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Annals of Clinical and Translational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7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0), 1898–1907 (2020).</w:t>
          </w:r>
        </w:p>
        <w:p w14:paraId="37333CB1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6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Facing the diagnostic challenge: Nerve ultrasound in diabetic patients with neuropathic symptom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54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18–24 (2016).</w:t>
          </w:r>
        </w:p>
        <w:p w14:paraId="43AC2339" w14:textId="187F1BFE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7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K.</w:t>
          </w:r>
          <w:r w:rsidR="00C41622">
            <w:rPr>
              <w:rFonts w:ascii="Calibri" w:hAnsi="Calibri" w:cs="Calibri"/>
              <w:color w:val="000000"/>
              <w:lang w:val="en-US"/>
            </w:rPr>
            <w:t xml:space="preserve"> et al</w:t>
          </w:r>
          <w:r w:rsidRPr="00037806">
            <w:rPr>
              <w:rFonts w:ascii="Calibri" w:hAnsi="Calibri" w:cs="Calibri"/>
              <w:color w:val="000000"/>
              <w:lang w:val="en-US"/>
            </w:rPr>
            <w:t>. High-</w:t>
          </w:r>
          <w:r w:rsidR="00C41622">
            <w:rPr>
              <w:rFonts w:ascii="Calibri" w:hAnsi="Calibri" w:cs="Calibri"/>
              <w:color w:val="000000"/>
              <w:lang w:val="en-US"/>
            </w:rPr>
            <w:t>r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solution </w:t>
          </w:r>
          <w:r w:rsidR="00C41622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rve </w:t>
          </w:r>
          <w:r w:rsidR="00C41622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 and </w:t>
          </w:r>
          <w:r w:rsidR="00C41622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ectrophysiological </w:t>
          </w:r>
          <w:r w:rsidR="00C41622">
            <w:rPr>
              <w:rFonts w:ascii="Calibri" w:hAnsi="Calibri" w:cs="Calibri"/>
              <w:color w:val="000000"/>
              <w:lang w:val="en-US"/>
            </w:rPr>
            <w:t>f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ndings in </w:t>
          </w:r>
          <w:r w:rsidR="00C41622">
            <w:rPr>
              <w:rFonts w:ascii="Calibri" w:hAnsi="Calibri" w:cs="Calibri"/>
              <w:color w:val="000000"/>
              <w:lang w:val="en-US"/>
            </w:rPr>
            <w:t>r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stless </w:t>
          </w:r>
          <w:r w:rsidR="00C41622">
            <w:rPr>
              <w:rFonts w:ascii="Calibri" w:hAnsi="Calibri" w:cs="Calibri"/>
              <w:color w:val="000000"/>
              <w:lang w:val="en-US"/>
            </w:rPr>
            <w:t>l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gs </w:t>
          </w:r>
          <w:r w:rsidR="00C41622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yndrome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imaging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5), 506–514 (2018).</w:t>
          </w:r>
        </w:p>
        <w:p w14:paraId="3DD02224" w14:textId="1C3EE5C8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8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ss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proofErr w:type="gramStart"/>
          <w:r w:rsidRPr="00037806">
            <w:rPr>
              <w:rFonts w:ascii="Calibri" w:hAnsi="Calibri" w:cs="Calibri"/>
              <w:color w:val="000000"/>
              <w:lang w:val="en-US"/>
            </w:rPr>
            <w:t>New</w:t>
          </w:r>
          <w:proofErr w:type="gramEnd"/>
          <w:r w:rsidRPr="00037806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="00C41622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pproaches to </w:t>
          </w:r>
          <w:r w:rsidR="00C41622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itical </w:t>
          </w:r>
          <w:r w:rsidR="00C41622">
            <w:rPr>
              <w:rFonts w:ascii="Calibri" w:hAnsi="Calibri" w:cs="Calibri"/>
              <w:color w:val="000000"/>
              <w:lang w:val="en-US"/>
            </w:rPr>
            <w:t>i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lness </w:t>
          </w:r>
          <w:proofErr w:type="spellStart"/>
          <w:r w:rsidR="00C41622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>olyneuromyopathy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: High-</w:t>
          </w:r>
          <w:r w:rsidR="00C41622">
            <w:rPr>
              <w:rFonts w:ascii="Calibri" w:hAnsi="Calibri" w:cs="Calibri"/>
              <w:color w:val="000000"/>
              <w:lang w:val="en-US"/>
            </w:rPr>
            <w:t>r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solution </w:t>
          </w:r>
          <w:r w:rsidR="00C41622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uromuscular </w:t>
          </w:r>
          <w:r w:rsidR="00C41622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 </w:t>
          </w:r>
          <w:r w:rsidR="00C41622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aracteristics and </w:t>
          </w:r>
          <w:r w:rsidR="00C41622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ytokine </w:t>
          </w:r>
          <w:r w:rsidR="00C41622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ofiling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Neurocritical Car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3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139–152 (2021).</w:t>
          </w:r>
        </w:p>
        <w:p w14:paraId="74BA9026" w14:textId="7BF149B4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29. Grimm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Décard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B.</w:t>
          </w:r>
          <w:r w:rsid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F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Ax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H., Fuhr, P. The Ultrasound pattern sum score – UPSS. A new method to differentiate acute and subacute neuropathies using ultrasound of the peripheral nerv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6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1), 2216–2225 (2015).</w:t>
          </w:r>
        </w:p>
        <w:p w14:paraId="3438F02D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0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erasnoudi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A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Haghikia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A., Gold, R., Yoon, M.-S. Nerve ultrasound protocol in differentiating chronic immune-mediated neuropathi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54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5), 864–871 (2016).</w:t>
          </w:r>
        </w:p>
        <w:p w14:paraId="0762B742" w14:textId="444C263E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1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laus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S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C4162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arpal </w:t>
          </w:r>
          <w:r w:rsidR="00C41622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unnel </w:t>
          </w:r>
          <w:r w:rsidR="00C41622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yndrome </w:t>
          </w:r>
          <w:r w:rsidR="00C41622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ssessment with US: Value of </w:t>
          </w:r>
          <w:r w:rsidR="00C41622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dditional </w:t>
          </w:r>
          <w:r w:rsidR="00C41622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oss-sectional </w:t>
          </w:r>
          <w:r w:rsidR="00C41622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ea </w:t>
          </w:r>
          <w:r w:rsidR="00C41622">
            <w:rPr>
              <w:rFonts w:ascii="Calibri" w:hAnsi="Calibri" w:cs="Calibri"/>
              <w:color w:val="000000"/>
              <w:lang w:val="en-US"/>
            </w:rPr>
            <w:t>m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asurements of the </w:t>
          </w:r>
          <w:r w:rsidR="00C41622">
            <w:rPr>
              <w:rFonts w:ascii="Calibri" w:hAnsi="Calibri" w:cs="Calibri"/>
              <w:color w:val="000000"/>
              <w:lang w:val="en-US"/>
            </w:rPr>
            <w:t>m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dian </w:t>
          </w:r>
          <w:r w:rsidR="00C41622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rve in </w:t>
          </w:r>
          <w:r w:rsidR="00C41622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tients versus </w:t>
          </w:r>
          <w:r w:rsidR="00C41622">
            <w:rPr>
              <w:rFonts w:ascii="Calibri" w:hAnsi="Calibri" w:cs="Calibri"/>
              <w:color w:val="000000"/>
              <w:lang w:val="en-US"/>
            </w:rPr>
            <w:t>h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althy </w:t>
          </w:r>
          <w:r w:rsidR="00C41622">
            <w:rPr>
              <w:rFonts w:ascii="Calibri" w:hAnsi="Calibri" w:cs="Calibri"/>
              <w:color w:val="000000"/>
              <w:lang w:val="en-US"/>
            </w:rPr>
            <w:t>v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lunteer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Rad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50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171–177 (2009).</w:t>
          </w:r>
        </w:p>
        <w:p w14:paraId="711D0856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2. Grimm, A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7630C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Ultrasound pattern sum score, homogeneity score and regional nerve enlargement index for differentiation of demyelinating inflammatory and hereditary neuropathi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Clinical N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7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7), 2618–2624 (2016).</w:t>
          </w:r>
        </w:p>
        <w:p w14:paraId="01D5AF47" w14:textId="298777A9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3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ss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7630C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7630C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linical, </w:t>
          </w:r>
          <w:r w:rsidR="007630C2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nographic, and </w:t>
          </w:r>
          <w:r w:rsidR="007630C2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ectrophysiologic </w:t>
          </w:r>
          <w:r w:rsidR="007630C2">
            <w:rPr>
              <w:rFonts w:ascii="Calibri" w:hAnsi="Calibri" w:cs="Calibri"/>
              <w:color w:val="000000"/>
              <w:lang w:val="en-US"/>
            </w:rPr>
            <w:t>l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ngitudinal </w:t>
          </w:r>
          <w:r w:rsidR="007630C2">
            <w:rPr>
              <w:rFonts w:ascii="Calibri" w:hAnsi="Calibri" w:cs="Calibri"/>
              <w:color w:val="000000"/>
              <w:lang w:val="en-US"/>
            </w:rPr>
            <w:t>f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atures of </w:t>
          </w:r>
          <w:r w:rsidR="007630C2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ronic </w:t>
          </w:r>
          <w:r w:rsidR="007630C2">
            <w:rPr>
              <w:rFonts w:ascii="Calibri" w:hAnsi="Calibri" w:cs="Calibri"/>
              <w:color w:val="000000"/>
              <w:lang w:val="en-US"/>
            </w:rPr>
            <w:t>i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flammatory </w:t>
          </w:r>
          <w:r w:rsidR="007630C2">
            <w:rPr>
              <w:rFonts w:ascii="Calibri" w:hAnsi="Calibri" w:cs="Calibri"/>
              <w:color w:val="000000"/>
              <w:lang w:val="en-US"/>
            </w:rPr>
            <w:t>d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myelinating </w:t>
          </w:r>
          <w:r w:rsidR="007630C2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lyneuropathy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imaging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9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2), 223–232 (2018).</w:t>
          </w:r>
        </w:p>
        <w:p w14:paraId="7DB1D6C9" w14:textId="77777777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4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onda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L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7630C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hanges of clinical, neurophysiological and nerve ultrasound characteristics in CIDP over time: a 3-year follow-up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6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8), 3011–3019 (2021).</w:t>
          </w:r>
        </w:p>
        <w:p w14:paraId="2A89CC5E" w14:textId="5EA0D05A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5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Härtig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F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7630C2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erve </w:t>
          </w:r>
          <w:r w:rsidR="007630C2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 </w:t>
          </w:r>
          <w:r w:rsidR="007630C2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edicts </w:t>
          </w:r>
          <w:r w:rsidR="007630C2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eatment </w:t>
          </w:r>
          <w:r w:rsidR="007630C2">
            <w:rPr>
              <w:rFonts w:ascii="Calibri" w:hAnsi="Calibri" w:cs="Calibri"/>
              <w:color w:val="000000"/>
              <w:lang w:val="en-US"/>
            </w:rPr>
            <w:t>r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sponse in </w:t>
          </w:r>
          <w:r w:rsidR="007630C2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hronic </w:t>
          </w:r>
          <w:r w:rsidR="007630C2">
            <w:rPr>
              <w:rFonts w:ascii="Calibri" w:hAnsi="Calibri" w:cs="Calibri"/>
              <w:color w:val="000000"/>
              <w:lang w:val="en-US"/>
            </w:rPr>
            <w:t>i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flammatory </w:t>
          </w:r>
          <w:r w:rsidR="007630C2">
            <w:rPr>
              <w:rFonts w:ascii="Calibri" w:hAnsi="Calibri" w:cs="Calibri"/>
              <w:color w:val="000000"/>
              <w:lang w:val="en-US"/>
            </w:rPr>
            <w:t>d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myelinating </w:t>
          </w:r>
          <w:r w:rsidR="007630C2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lyradiculoneuropathy-a </w:t>
          </w:r>
          <w:r w:rsidR="000B26CD">
            <w:rPr>
              <w:rFonts w:ascii="Calibri" w:hAnsi="Calibri" w:cs="Calibri"/>
              <w:color w:val="000000"/>
              <w:lang w:val="en-US"/>
            </w:rPr>
            <w:t>p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ospective </w:t>
          </w:r>
          <w:r w:rsidR="000B26CD">
            <w:rPr>
              <w:rFonts w:ascii="Calibri" w:hAnsi="Calibri" w:cs="Calibri"/>
              <w:color w:val="000000"/>
              <w:lang w:val="en-US"/>
            </w:rPr>
            <w:t>f</w:t>
          </w:r>
          <w:r w:rsidRPr="00037806">
            <w:rPr>
              <w:rFonts w:ascii="Calibri" w:hAnsi="Calibri" w:cs="Calibri"/>
              <w:color w:val="000000"/>
              <w:lang w:val="en-US"/>
            </w:rPr>
            <w:t>ollow-</w:t>
          </w:r>
          <w:r w:rsidR="000B26CD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p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Neurotherapeutic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2), 439–451 (2018).</w:t>
          </w:r>
        </w:p>
        <w:p w14:paraId="0371F98F" w14:textId="5A65F72B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6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Décard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B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F., Pham, M., Grimm, A. Ultrasound and MRI of nerves for monitoring disease activity and treatment effects in chronic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dysimmun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 neuropathies - Current concepts and future direction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 xml:space="preserve">Clinical </w:t>
          </w:r>
          <w:r w:rsidR="000B26CD">
            <w:rPr>
              <w:rFonts w:ascii="Calibri" w:hAnsi="Calibri" w:cs="Calibri"/>
              <w:i/>
              <w:iCs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europhys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129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1), 155–167 (2018).</w:t>
          </w:r>
        </w:p>
        <w:p w14:paraId="467F9A65" w14:textId="659383B5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7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Alsham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M., Cairns, C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W., Wylie, B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K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Souvli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T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Coppieter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M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W. Reliability and </w:t>
          </w:r>
          <w:r w:rsidR="000B26CD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ze of the </w:t>
          </w:r>
          <w:r w:rsidR="000B26CD">
            <w:rPr>
              <w:rFonts w:ascii="Calibri" w:hAnsi="Calibri" w:cs="Calibri"/>
              <w:color w:val="000000"/>
              <w:lang w:val="en-US"/>
            </w:rPr>
            <w:t>m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asurement </w:t>
          </w:r>
          <w:r w:rsidR="000B26CD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ror when </w:t>
          </w:r>
          <w:r w:rsidR="000B26CD">
            <w:rPr>
              <w:rFonts w:ascii="Calibri" w:hAnsi="Calibri" w:cs="Calibri"/>
              <w:color w:val="000000"/>
              <w:lang w:val="en-US"/>
            </w:rPr>
            <w:t>d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termining the </w:t>
          </w:r>
          <w:r w:rsidR="000B26CD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>ross-</w:t>
          </w:r>
          <w:r w:rsidR="000B26CD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ctional </w:t>
          </w:r>
          <w:r w:rsidR="000B26CD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ea of the </w:t>
          </w:r>
          <w:r w:rsidR="000B26CD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ibial </w:t>
          </w:r>
          <w:r w:rsidR="000B26CD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rve at the </w:t>
          </w:r>
          <w:r w:rsidR="000B26CD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rsal </w:t>
          </w:r>
          <w:r w:rsidR="000B26CD">
            <w:rPr>
              <w:rFonts w:ascii="Calibri" w:hAnsi="Calibri" w:cs="Calibri"/>
              <w:color w:val="000000"/>
              <w:lang w:val="en-US"/>
            </w:rPr>
            <w:t>t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unnel with </w:t>
          </w:r>
          <w:r w:rsidR="000B26CD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nography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Ultrasound in Medicine &amp; Bi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35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7), 1098–1102 (2009).</w:t>
          </w:r>
        </w:p>
        <w:p w14:paraId="2852FE6B" w14:textId="1F9753FC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38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Impink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B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G., Gagnon, D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Colling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J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Boning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M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 Repeatability of ultrasonographic median nerve measur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41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6), 767–773 (2010).</w:t>
          </w:r>
        </w:p>
        <w:p w14:paraId="12F70DAA" w14:textId="1E82C45E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>39. Garcia‐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Santibanez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R., Dietz, A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Bucel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R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Zaidma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C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M. Nerve ultrasound reliability of upper limbs: Effects of examiner training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Muscle &amp; Nerv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57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2), 189–192 (2018).</w:t>
          </w:r>
        </w:p>
        <w:p w14:paraId="2AD3EE7A" w14:textId="4B976188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40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Gamber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D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High‐</w:t>
          </w:r>
          <w:r w:rsidR="000B26CD">
            <w:rPr>
              <w:rFonts w:ascii="Calibri" w:hAnsi="Calibri" w:cs="Calibri"/>
              <w:color w:val="000000"/>
              <w:lang w:val="en-US"/>
            </w:rPr>
            <w:t>r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solution </w:t>
          </w:r>
          <w:r w:rsidR="000B26CD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rve </w:t>
          </w:r>
          <w:r w:rsidR="000B26CD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trasound to </w:t>
          </w:r>
          <w:r w:rsidR="000B26CD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ssess </w:t>
          </w:r>
          <w:r w:rsidR="000B26CD">
            <w:rPr>
              <w:rFonts w:ascii="Calibri" w:hAnsi="Calibri" w:cs="Calibri"/>
              <w:color w:val="000000"/>
              <w:lang w:val="en-US"/>
            </w:rPr>
            <w:t>n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rve </w:t>
          </w:r>
          <w:r w:rsidR="000B26CD">
            <w:rPr>
              <w:rFonts w:ascii="Calibri" w:hAnsi="Calibri" w:cs="Calibri"/>
              <w:color w:val="000000"/>
              <w:lang w:val="en-US"/>
            </w:rPr>
            <w:t>e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chogenicity, </w:t>
          </w:r>
          <w:r w:rsidR="000B26CD">
            <w:rPr>
              <w:rFonts w:ascii="Calibri" w:hAnsi="Calibri" w:cs="Calibri"/>
              <w:color w:val="000000"/>
              <w:lang w:val="en-US"/>
            </w:rPr>
            <w:t>f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ascicular </w:t>
          </w:r>
          <w:r w:rsidR="000B26CD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ount, and </w:t>
          </w:r>
          <w:r w:rsidR="000B26CD">
            <w:rPr>
              <w:rFonts w:ascii="Calibri" w:hAnsi="Calibri" w:cs="Calibri"/>
              <w:color w:val="000000"/>
              <w:lang w:val="en-US"/>
            </w:rPr>
            <w:t>c</w:t>
          </w:r>
          <w:r w:rsidRPr="00037806">
            <w:rPr>
              <w:rFonts w:ascii="Calibri" w:hAnsi="Calibri" w:cs="Calibri"/>
              <w:color w:val="000000"/>
              <w:lang w:val="en-US"/>
            </w:rPr>
            <w:t>ross‐</w:t>
          </w:r>
          <w:r w:rsidR="000B26CD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ctional </w:t>
          </w:r>
          <w:r w:rsidR="000B26CD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rea </w:t>
          </w:r>
          <w:r w:rsidR="000B26CD">
            <w:rPr>
              <w:rFonts w:ascii="Calibri" w:hAnsi="Calibri" w:cs="Calibri"/>
              <w:color w:val="000000"/>
              <w:lang w:val="en-US"/>
            </w:rPr>
            <w:t>u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sing </w:t>
          </w:r>
          <w:r w:rsidR="000B26CD">
            <w:rPr>
              <w:rFonts w:ascii="Calibri" w:hAnsi="Calibri" w:cs="Calibri"/>
              <w:color w:val="000000"/>
              <w:lang w:val="en-US"/>
            </w:rPr>
            <w:t>s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emiautomated </w:t>
          </w:r>
          <w:r w:rsidR="000B26CD">
            <w:rPr>
              <w:rFonts w:ascii="Calibri" w:hAnsi="Calibri" w:cs="Calibri"/>
              <w:color w:val="000000"/>
              <w:lang w:val="en-US"/>
            </w:rPr>
            <w:t>a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alysi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imaging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30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4), 493–502 (2020).</w:t>
          </w:r>
        </w:p>
        <w:p w14:paraId="1F708F3F" w14:textId="38044A9D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41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Fiss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L.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Nerve echogenicity and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intranerve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 CSA variability in high-resolution nerve ultrasound (HRUS) in chronic inflammatory demyelinating polyneuropathy (CIDP)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66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2), 468–475 (2019).</w:t>
          </w:r>
        </w:p>
        <w:p w14:paraId="3C341DF5" w14:textId="022643EE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  <w:lang w:val="en-US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lastRenderedPageBreak/>
            <w:t xml:space="preserve">42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Rosmale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M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>H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J. van </w:t>
          </w:r>
          <w:r w:rsidRPr="00C22AD8">
            <w:rPr>
              <w:rFonts w:ascii="Calibri" w:hAnsi="Calibri" w:cs="Calibri"/>
              <w:color w:val="000000"/>
              <w:lang w:val="en-US"/>
            </w:rPr>
            <w:t>et al.</w:t>
          </w:r>
          <w:r w:rsidRP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Quantitative assessment of brachial plexus MRI for the diagnosis of chronic inflammatory neuropathies. </w:t>
          </w:r>
          <w:r w:rsidRPr="00037806">
            <w:rPr>
              <w:rFonts w:ascii="Calibri" w:hAnsi="Calibri" w:cs="Calibri"/>
              <w:i/>
              <w:iCs/>
              <w:color w:val="000000"/>
              <w:lang w:val="en-US"/>
            </w:rPr>
            <w:t>Journal of Neurology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  <w:lang w:val="en-US"/>
            </w:rPr>
            <w:t>268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 (3), 978–988 (2021).</w:t>
          </w:r>
        </w:p>
        <w:p w14:paraId="366E1114" w14:textId="70A8FCAB" w:rsidR="00256DEC" w:rsidRPr="00037806" w:rsidRDefault="00256DEC" w:rsidP="00C73332">
          <w:pPr>
            <w:pStyle w:val="csl-entry"/>
            <w:spacing w:before="0" w:beforeAutospacing="0" w:after="0" w:afterAutospacing="0"/>
            <w:jc w:val="both"/>
            <w:divId w:val="246307980"/>
            <w:rPr>
              <w:rFonts w:ascii="Calibri" w:hAnsi="Calibri" w:cs="Calibri"/>
              <w:color w:val="000000"/>
            </w:rPr>
          </w:pPr>
          <w:r w:rsidRPr="00037806">
            <w:rPr>
              <w:rFonts w:ascii="Calibri" w:hAnsi="Calibri" w:cs="Calibri"/>
              <w:color w:val="000000"/>
              <w:lang w:val="en-US"/>
            </w:rPr>
            <w:t xml:space="preserve">43.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Pitarokoili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K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Schlamann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 xml:space="preserve">, M., </w:t>
          </w:r>
          <w:proofErr w:type="spellStart"/>
          <w:r w:rsidRPr="00037806">
            <w:rPr>
              <w:rFonts w:ascii="Calibri" w:hAnsi="Calibri" w:cs="Calibri"/>
              <w:color w:val="000000"/>
              <w:lang w:val="en-US"/>
            </w:rPr>
            <w:t>Kerasnoudis</w:t>
          </w:r>
          <w:proofErr w:type="spellEnd"/>
          <w:r w:rsidRPr="00037806">
            <w:rPr>
              <w:rFonts w:ascii="Calibri" w:hAnsi="Calibri" w:cs="Calibri"/>
              <w:color w:val="000000"/>
              <w:lang w:val="en-US"/>
            </w:rPr>
            <w:t>, A., Gold, R., Yoon, M.</w:t>
          </w:r>
          <w:r w:rsidR="000B26CD">
            <w:rPr>
              <w:rFonts w:ascii="Calibri" w:hAnsi="Calibri" w:cs="Calibri"/>
              <w:color w:val="000000"/>
              <w:lang w:val="en-US"/>
            </w:rPr>
            <w:t xml:space="preserve"> </w:t>
          </w:r>
          <w:r w:rsidRPr="00037806">
            <w:rPr>
              <w:rFonts w:ascii="Calibri" w:hAnsi="Calibri" w:cs="Calibri"/>
              <w:color w:val="000000"/>
              <w:lang w:val="en-US"/>
            </w:rPr>
            <w:t xml:space="preserve">S. Comparison of clinical, electrophysiological, sonographic and MRI features in CIDP. </w:t>
          </w:r>
          <w:r w:rsidRPr="00037806">
            <w:rPr>
              <w:rFonts w:ascii="Calibri" w:hAnsi="Calibri" w:cs="Calibri"/>
              <w:i/>
              <w:iCs/>
              <w:color w:val="000000"/>
            </w:rPr>
            <w:t>Journal of the Neurological Sciences</w:t>
          </w:r>
          <w:r w:rsidRPr="00037806">
            <w:rPr>
              <w:rFonts w:ascii="Calibri" w:hAnsi="Calibri" w:cs="Calibri"/>
              <w:color w:val="000000"/>
            </w:rPr>
            <w:t xml:space="preserve">. </w:t>
          </w:r>
          <w:r w:rsidRPr="00C22AD8">
            <w:rPr>
              <w:rFonts w:ascii="Calibri" w:hAnsi="Calibri" w:cs="Calibri"/>
              <w:b/>
              <w:color w:val="000000"/>
            </w:rPr>
            <w:t>357</w:t>
          </w:r>
          <w:r w:rsidRPr="00037806">
            <w:rPr>
              <w:rFonts w:ascii="Calibri" w:hAnsi="Calibri" w:cs="Calibri"/>
              <w:color w:val="000000"/>
            </w:rPr>
            <w:t xml:space="preserve"> (1–2), 198–203 (2015).</w:t>
          </w:r>
        </w:p>
        <w:p w14:paraId="70D7BD89" w14:textId="098579D3" w:rsidR="00351087" w:rsidRPr="00C22AD8" w:rsidRDefault="00552270" w:rsidP="00C73332">
          <w:pPr>
            <w:rPr>
              <w:bCs/>
            </w:rPr>
          </w:pPr>
        </w:p>
      </w:sdtContent>
    </w:sdt>
    <w:sectPr w:rsidR="00351087" w:rsidRPr="00C22AD8" w:rsidSect="00CD1817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3CEFC" w14:textId="77777777" w:rsidR="00552270" w:rsidRDefault="00552270">
      <w:r>
        <w:separator/>
      </w:r>
    </w:p>
  </w:endnote>
  <w:endnote w:type="continuationSeparator" w:id="0">
    <w:p w14:paraId="7A15D01D" w14:textId="77777777" w:rsidR="00552270" w:rsidRDefault="00552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424700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FDE97A" w14:textId="53A06A16" w:rsidR="00441072" w:rsidRDefault="00441072" w:rsidP="004B608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E5172E" w14:textId="77777777" w:rsidR="00441072" w:rsidRDefault="00441072" w:rsidP="004B60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D5203" w14:textId="777CB4F3" w:rsidR="00441072" w:rsidRDefault="00441072" w:rsidP="004B6089">
    <w:pPr>
      <w:pStyle w:val="Footer"/>
      <w:framePr w:wrap="none" w:vAnchor="text" w:hAnchor="margin" w:xAlign="right" w:y="1"/>
      <w:rPr>
        <w:rStyle w:val="PageNumber"/>
      </w:rPr>
    </w:pPr>
  </w:p>
  <w:p w14:paraId="5C0DBBDF" w14:textId="77777777" w:rsidR="00441072" w:rsidRDefault="00441072" w:rsidP="001927F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EE13B" w14:textId="77777777" w:rsidR="00552270" w:rsidRDefault="00552270">
      <w:r>
        <w:separator/>
      </w:r>
    </w:p>
  </w:footnote>
  <w:footnote w:type="continuationSeparator" w:id="0">
    <w:p w14:paraId="6ABD1ED2" w14:textId="77777777" w:rsidR="00552270" w:rsidRDefault="005522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441072" w:rsidRDefault="0044107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30C7AAF6" w:rsidR="00441072" w:rsidRDefault="0044107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09C9"/>
    <w:multiLevelType w:val="multilevel"/>
    <w:tmpl w:val="F6D054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DB31B1"/>
    <w:multiLevelType w:val="hybridMultilevel"/>
    <w:tmpl w:val="CD248A9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A3039"/>
    <w:multiLevelType w:val="multilevel"/>
    <w:tmpl w:val="F6D054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6F48F7"/>
    <w:multiLevelType w:val="multilevel"/>
    <w:tmpl w:val="BAFE5CE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710322D"/>
    <w:multiLevelType w:val="hybridMultilevel"/>
    <w:tmpl w:val="793A03F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BA60665"/>
    <w:multiLevelType w:val="hybridMultilevel"/>
    <w:tmpl w:val="E50C79AA"/>
    <w:lvl w:ilvl="0" w:tplc="51C2FD38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6014468"/>
    <w:multiLevelType w:val="multilevel"/>
    <w:tmpl w:val="F6D054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58E6A49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5C2287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A63592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B53549C"/>
    <w:multiLevelType w:val="multilevel"/>
    <w:tmpl w:val="56D820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755313"/>
    <w:multiLevelType w:val="hybridMultilevel"/>
    <w:tmpl w:val="486A7BDE"/>
    <w:lvl w:ilvl="0" w:tplc="56B4D392">
      <w:start w:val="4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DA1CB2"/>
    <w:multiLevelType w:val="multilevel"/>
    <w:tmpl w:val="F6D054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B6A06B9"/>
    <w:multiLevelType w:val="multilevel"/>
    <w:tmpl w:val="433842B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6CE15017"/>
    <w:multiLevelType w:val="hybridMultilevel"/>
    <w:tmpl w:val="A80C7918"/>
    <w:lvl w:ilvl="0" w:tplc="4F8E7DDA">
      <w:start w:val="4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3"/>
  </w:num>
  <w:num w:numId="3">
    <w:abstractNumId w:val="26"/>
  </w:num>
  <w:num w:numId="4">
    <w:abstractNumId w:val="3"/>
  </w:num>
  <w:num w:numId="5">
    <w:abstractNumId w:val="16"/>
  </w:num>
  <w:num w:numId="6">
    <w:abstractNumId w:val="23"/>
  </w:num>
  <w:num w:numId="7">
    <w:abstractNumId w:val="8"/>
  </w:num>
  <w:num w:numId="8">
    <w:abstractNumId w:val="12"/>
  </w:num>
  <w:num w:numId="9">
    <w:abstractNumId w:val="4"/>
  </w:num>
  <w:num w:numId="10">
    <w:abstractNumId w:val="10"/>
  </w:num>
  <w:num w:numId="11">
    <w:abstractNumId w:val="15"/>
  </w:num>
  <w:num w:numId="12">
    <w:abstractNumId w:val="5"/>
  </w:num>
  <w:num w:numId="13">
    <w:abstractNumId w:val="11"/>
  </w:num>
  <w:num w:numId="14">
    <w:abstractNumId w:val="2"/>
  </w:num>
  <w:num w:numId="15">
    <w:abstractNumId w:val="18"/>
  </w:num>
  <w:num w:numId="16">
    <w:abstractNumId w:val="1"/>
  </w:num>
  <w:num w:numId="17">
    <w:abstractNumId w:val="21"/>
  </w:num>
  <w:num w:numId="18">
    <w:abstractNumId w:val="17"/>
  </w:num>
  <w:num w:numId="19">
    <w:abstractNumId w:val="22"/>
  </w:num>
  <w:num w:numId="20">
    <w:abstractNumId w:val="25"/>
  </w:num>
  <w:num w:numId="21">
    <w:abstractNumId w:val="6"/>
  </w:num>
  <w:num w:numId="22">
    <w:abstractNumId w:val="19"/>
  </w:num>
  <w:num w:numId="23">
    <w:abstractNumId w:val="14"/>
  </w:num>
  <w:num w:numId="24">
    <w:abstractNumId w:val="24"/>
  </w:num>
  <w:num w:numId="25">
    <w:abstractNumId w:val="0"/>
  </w:num>
  <w:num w:numId="26">
    <w:abstractNumId w:val="9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zc0sTQ0M7C0MDRU0lEKTi0uzszPAymwqAUAMskFvSwAAAA="/>
  </w:docVars>
  <w:rsids>
    <w:rsidRoot w:val="006E4797"/>
    <w:rsid w:val="00003E7F"/>
    <w:rsid w:val="00003FAF"/>
    <w:rsid w:val="000049B1"/>
    <w:rsid w:val="000104C7"/>
    <w:rsid w:val="000115C1"/>
    <w:rsid w:val="00020867"/>
    <w:rsid w:val="00020B67"/>
    <w:rsid w:val="00020D96"/>
    <w:rsid w:val="00037806"/>
    <w:rsid w:val="00040049"/>
    <w:rsid w:val="0004112F"/>
    <w:rsid w:val="00044BC1"/>
    <w:rsid w:val="00050121"/>
    <w:rsid w:val="000531AB"/>
    <w:rsid w:val="0007312C"/>
    <w:rsid w:val="000804F1"/>
    <w:rsid w:val="00080AA9"/>
    <w:rsid w:val="00083D96"/>
    <w:rsid w:val="00084F8A"/>
    <w:rsid w:val="00086930"/>
    <w:rsid w:val="00093F07"/>
    <w:rsid w:val="000A26E9"/>
    <w:rsid w:val="000A654B"/>
    <w:rsid w:val="000B1B9C"/>
    <w:rsid w:val="000B2210"/>
    <w:rsid w:val="000B26CD"/>
    <w:rsid w:val="000B4684"/>
    <w:rsid w:val="000B751B"/>
    <w:rsid w:val="000C21EA"/>
    <w:rsid w:val="000C4D01"/>
    <w:rsid w:val="000E1A65"/>
    <w:rsid w:val="000E233C"/>
    <w:rsid w:val="000E7E14"/>
    <w:rsid w:val="000F12EB"/>
    <w:rsid w:val="000F16F9"/>
    <w:rsid w:val="000F3D3A"/>
    <w:rsid w:val="000F4D7A"/>
    <w:rsid w:val="000F54C2"/>
    <w:rsid w:val="000F5B35"/>
    <w:rsid w:val="001022B0"/>
    <w:rsid w:val="0010445E"/>
    <w:rsid w:val="001117E7"/>
    <w:rsid w:val="001142C4"/>
    <w:rsid w:val="001169E1"/>
    <w:rsid w:val="0012224C"/>
    <w:rsid w:val="00123C48"/>
    <w:rsid w:val="001256D2"/>
    <w:rsid w:val="00127CF8"/>
    <w:rsid w:val="00132B6A"/>
    <w:rsid w:val="00132D41"/>
    <w:rsid w:val="001340D0"/>
    <w:rsid w:val="001363EF"/>
    <w:rsid w:val="001416D6"/>
    <w:rsid w:val="0014318F"/>
    <w:rsid w:val="0015131B"/>
    <w:rsid w:val="00161A1C"/>
    <w:rsid w:val="001633E3"/>
    <w:rsid w:val="0016407B"/>
    <w:rsid w:val="00165652"/>
    <w:rsid w:val="00165D69"/>
    <w:rsid w:val="001673DB"/>
    <w:rsid w:val="00173FEA"/>
    <w:rsid w:val="00174E2C"/>
    <w:rsid w:val="001755E3"/>
    <w:rsid w:val="0017560B"/>
    <w:rsid w:val="00183EBF"/>
    <w:rsid w:val="00186DF3"/>
    <w:rsid w:val="001927FD"/>
    <w:rsid w:val="00195B11"/>
    <w:rsid w:val="00195B58"/>
    <w:rsid w:val="001969EB"/>
    <w:rsid w:val="001A5A5C"/>
    <w:rsid w:val="001B17D8"/>
    <w:rsid w:val="001C15B0"/>
    <w:rsid w:val="001C3DEA"/>
    <w:rsid w:val="001C7C59"/>
    <w:rsid w:val="001D23E7"/>
    <w:rsid w:val="001D5D38"/>
    <w:rsid w:val="001E05C6"/>
    <w:rsid w:val="001E37AB"/>
    <w:rsid w:val="001E5410"/>
    <w:rsid w:val="001E5CC2"/>
    <w:rsid w:val="001F1AF2"/>
    <w:rsid w:val="00207779"/>
    <w:rsid w:val="00211B9A"/>
    <w:rsid w:val="00211F0F"/>
    <w:rsid w:val="00214999"/>
    <w:rsid w:val="00221382"/>
    <w:rsid w:val="00222E3C"/>
    <w:rsid w:val="00223E84"/>
    <w:rsid w:val="002245A1"/>
    <w:rsid w:val="00224E91"/>
    <w:rsid w:val="00231DF8"/>
    <w:rsid w:val="00232157"/>
    <w:rsid w:val="00235778"/>
    <w:rsid w:val="00235A59"/>
    <w:rsid w:val="002368FA"/>
    <w:rsid w:val="0024114B"/>
    <w:rsid w:val="00246077"/>
    <w:rsid w:val="00250B02"/>
    <w:rsid w:val="00254FA1"/>
    <w:rsid w:val="002569A3"/>
    <w:rsid w:val="00256DEC"/>
    <w:rsid w:val="00257BF0"/>
    <w:rsid w:val="0026517F"/>
    <w:rsid w:val="00266BAB"/>
    <w:rsid w:val="0026798E"/>
    <w:rsid w:val="00270579"/>
    <w:rsid w:val="002909B7"/>
    <w:rsid w:val="002A2523"/>
    <w:rsid w:val="002A60B6"/>
    <w:rsid w:val="002A6176"/>
    <w:rsid w:val="002B14A4"/>
    <w:rsid w:val="002C1016"/>
    <w:rsid w:val="002C64D6"/>
    <w:rsid w:val="002C74BC"/>
    <w:rsid w:val="002D2B74"/>
    <w:rsid w:val="002D33DD"/>
    <w:rsid w:val="002E13E9"/>
    <w:rsid w:val="002E3B63"/>
    <w:rsid w:val="002F056A"/>
    <w:rsid w:val="00300826"/>
    <w:rsid w:val="0030779B"/>
    <w:rsid w:val="003134F1"/>
    <w:rsid w:val="003142B7"/>
    <w:rsid w:val="00315A6D"/>
    <w:rsid w:val="00320816"/>
    <w:rsid w:val="00323B4C"/>
    <w:rsid w:val="0033366C"/>
    <w:rsid w:val="0033481D"/>
    <w:rsid w:val="00334FF9"/>
    <w:rsid w:val="00336881"/>
    <w:rsid w:val="003376AA"/>
    <w:rsid w:val="003402F3"/>
    <w:rsid w:val="003456F4"/>
    <w:rsid w:val="003466BA"/>
    <w:rsid w:val="0035063B"/>
    <w:rsid w:val="00351087"/>
    <w:rsid w:val="0035783A"/>
    <w:rsid w:val="00367F2C"/>
    <w:rsid w:val="00371945"/>
    <w:rsid w:val="00372093"/>
    <w:rsid w:val="003727E9"/>
    <w:rsid w:val="00372E5F"/>
    <w:rsid w:val="00381A0F"/>
    <w:rsid w:val="00385481"/>
    <w:rsid w:val="003A08BB"/>
    <w:rsid w:val="003B0C09"/>
    <w:rsid w:val="003C0C2A"/>
    <w:rsid w:val="003C1002"/>
    <w:rsid w:val="003C3E0F"/>
    <w:rsid w:val="003C7487"/>
    <w:rsid w:val="003D3D72"/>
    <w:rsid w:val="003D4394"/>
    <w:rsid w:val="003D4E5F"/>
    <w:rsid w:val="003F12FB"/>
    <w:rsid w:val="003F3EB6"/>
    <w:rsid w:val="003F4124"/>
    <w:rsid w:val="003F62DD"/>
    <w:rsid w:val="003F71BF"/>
    <w:rsid w:val="00405010"/>
    <w:rsid w:val="0042173E"/>
    <w:rsid w:val="00434F49"/>
    <w:rsid w:val="00435EDB"/>
    <w:rsid w:val="004367F9"/>
    <w:rsid w:val="00441072"/>
    <w:rsid w:val="00442302"/>
    <w:rsid w:val="00444F65"/>
    <w:rsid w:val="00446722"/>
    <w:rsid w:val="00454774"/>
    <w:rsid w:val="00455CC8"/>
    <w:rsid w:val="0045707B"/>
    <w:rsid w:val="00471EF4"/>
    <w:rsid w:val="00472CD4"/>
    <w:rsid w:val="004760DA"/>
    <w:rsid w:val="004767E5"/>
    <w:rsid w:val="00480764"/>
    <w:rsid w:val="00486DFA"/>
    <w:rsid w:val="004A0631"/>
    <w:rsid w:val="004A1AFC"/>
    <w:rsid w:val="004A3728"/>
    <w:rsid w:val="004A4CED"/>
    <w:rsid w:val="004B6089"/>
    <w:rsid w:val="004D0A6D"/>
    <w:rsid w:val="004D2F03"/>
    <w:rsid w:val="004D44D8"/>
    <w:rsid w:val="004D673D"/>
    <w:rsid w:val="004E0D9D"/>
    <w:rsid w:val="004F0A82"/>
    <w:rsid w:val="004F1645"/>
    <w:rsid w:val="004F50B3"/>
    <w:rsid w:val="004F63AD"/>
    <w:rsid w:val="00502574"/>
    <w:rsid w:val="00503A4C"/>
    <w:rsid w:val="00503DBE"/>
    <w:rsid w:val="00506AC6"/>
    <w:rsid w:val="00510E90"/>
    <w:rsid w:val="005171BA"/>
    <w:rsid w:val="005334DA"/>
    <w:rsid w:val="00537AE6"/>
    <w:rsid w:val="00545780"/>
    <w:rsid w:val="005465A0"/>
    <w:rsid w:val="00551D82"/>
    <w:rsid w:val="00552270"/>
    <w:rsid w:val="00552C74"/>
    <w:rsid w:val="005538DB"/>
    <w:rsid w:val="00566A9B"/>
    <w:rsid w:val="00572A61"/>
    <w:rsid w:val="0058683A"/>
    <w:rsid w:val="00591143"/>
    <w:rsid w:val="005B02F3"/>
    <w:rsid w:val="005B1856"/>
    <w:rsid w:val="005B646F"/>
    <w:rsid w:val="005C1E40"/>
    <w:rsid w:val="005C3A08"/>
    <w:rsid w:val="005D0B7A"/>
    <w:rsid w:val="005D4CBB"/>
    <w:rsid w:val="005E634D"/>
    <w:rsid w:val="005F01F8"/>
    <w:rsid w:val="005F687B"/>
    <w:rsid w:val="005F790C"/>
    <w:rsid w:val="00600D11"/>
    <w:rsid w:val="00603323"/>
    <w:rsid w:val="006039A2"/>
    <w:rsid w:val="00603DB0"/>
    <w:rsid w:val="00610B97"/>
    <w:rsid w:val="00613DBE"/>
    <w:rsid w:val="00622578"/>
    <w:rsid w:val="00622EFD"/>
    <w:rsid w:val="006252D7"/>
    <w:rsid w:val="0063376F"/>
    <w:rsid w:val="006343DB"/>
    <w:rsid w:val="006374D8"/>
    <w:rsid w:val="006378C3"/>
    <w:rsid w:val="00637A2B"/>
    <w:rsid w:val="00641AD3"/>
    <w:rsid w:val="006470D6"/>
    <w:rsid w:val="0065123E"/>
    <w:rsid w:val="00655962"/>
    <w:rsid w:val="006573D6"/>
    <w:rsid w:val="0066088D"/>
    <w:rsid w:val="00661E94"/>
    <w:rsid w:val="00665C92"/>
    <w:rsid w:val="00665CE1"/>
    <w:rsid w:val="006830BD"/>
    <w:rsid w:val="0068484C"/>
    <w:rsid w:val="006852F4"/>
    <w:rsid w:val="006867D8"/>
    <w:rsid w:val="006923B4"/>
    <w:rsid w:val="00697699"/>
    <w:rsid w:val="006A03C6"/>
    <w:rsid w:val="006A542B"/>
    <w:rsid w:val="006A5A36"/>
    <w:rsid w:val="006A6DB9"/>
    <w:rsid w:val="006B3096"/>
    <w:rsid w:val="006B345D"/>
    <w:rsid w:val="006C56D5"/>
    <w:rsid w:val="006C6157"/>
    <w:rsid w:val="006D08D4"/>
    <w:rsid w:val="006D66AF"/>
    <w:rsid w:val="006E2C2B"/>
    <w:rsid w:val="006E4797"/>
    <w:rsid w:val="006F435C"/>
    <w:rsid w:val="006F5509"/>
    <w:rsid w:val="006F5BA9"/>
    <w:rsid w:val="0070444F"/>
    <w:rsid w:val="00704A0A"/>
    <w:rsid w:val="007069A0"/>
    <w:rsid w:val="007163D3"/>
    <w:rsid w:val="007166D1"/>
    <w:rsid w:val="00717204"/>
    <w:rsid w:val="0072591C"/>
    <w:rsid w:val="00727447"/>
    <w:rsid w:val="007310A9"/>
    <w:rsid w:val="007317E3"/>
    <w:rsid w:val="00735783"/>
    <w:rsid w:val="00735861"/>
    <w:rsid w:val="007443F5"/>
    <w:rsid w:val="00745AD0"/>
    <w:rsid w:val="00746EC8"/>
    <w:rsid w:val="007502A0"/>
    <w:rsid w:val="0075104B"/>
    <w:rsid w:val="00752C22"/>
    <w:rsid w:val="007539CB"/>
    <w:rsid w:val="007630C2"/>
    <w:rsid w:val="0076409A"/>
    <w:rsid w:val="00767CFD"/>
    <w:rsid w:val="0078314C"/>
    <w:rsid w:val="00794238"/>
    <w:rsid w:val="007976F9"/>
    <w:rsid w:val="00797BA9"/>
    <w:rsid w:val="007A1DB2"/>
    <w:rsid w:val="007A59BC"/>
    <w:rsid w:val="007A7848"/>
    <w:rsid w:val="007B7F65"/>
    <w:rsid w:val="007D083C"/>
    <w:rsid w:val="007E5549"/>
    <w:rsid w:val="007E6C1E"/>
    <w:rsid w:val="007E7F72"/>
    <w:rsid w:val="007F0D98"/>
    <w:rsid w:val="007F1C63"/>
    <w:rsid w:val="007F2615"/>
    <w:rsid w:val="007F296D"/>
    <w:rsid w:val="007F57F9"/>
    <w:rsid w:val="00800FCA"/>
    <w:rsid w:val="00803EF4"/>
    <w:rsid w:val="0080423E"/>
    <w:rsid w:val="00806305"/>
    <w:rsid w:val="00812011"/>
    <w:rsid w:val="0081472F"/>
    <w:rsid w:val="008151E2"/>
    <w:rsid w:val="0082161B"/>
    <w:rsid w:val="00826440"/>
    <w:rsid w:val="008275D8"/>
    <w:rsid w:val="00840686"/>
    <w:rsid w:val="008440D4"/>
    <w:rsid w:val="0085191D"/>
    <w:rsid w:val="00851B2C"/>
    <w:rsid w:val="008710A2"/>
    <w:rsid w:val="00876DB5"/>
    <w:rsid w:val="008829F3"/>
    <w:rsid w:val="0089047A"/>
    <w:rsid w:val="008917B3"/>
    <w:rsid w:val="00892900"/>
    <w:rsid w:val="00892E9B"/>
    <w:rsid w:val="008A404B"/>
    <w:rsid w:val="008A7058"/>
    <w:rsid w:val="008B1637"/>
    <w:rsid w:val="008B2F8C"/>
    <w:rsid w:val="008B4FF0"/>
    <w:rsid w:val="008B558C"/>
    <w:rsid w:val="008B5609"/>
    <w:rsid w:val="008B5DBB"/>
    <w:rsid w:val="008C037A"/>
    <w:rsid w:val="008C73AF"/>
    <w:rsid w:val="008D22A8"/>
    <w:rsid w:val="008D76B4"/>
    <w:rsid w:val="008F0248"/>
    <w:rsid w:val="008F1833"/>
    <w:rsid w:val="008F39B3"/>
    <w:rsid w:val="008F452B"/>
    <w:rsid w:val="009037DC"/>
    <w:rsid w:val="009067E9"/>
    <w:rsid w:val="00915AD1"/>
    <w:rsid w:val="00917687"/>
    <w:rsid w:val="00923048"/>
    <w:rsid w:val="00927B82"/>
    <w:rsid w:val="009316E6"/>
    <w:rsid w:val="0095307C"/>
    <w:rsid w:val="009576D2"/>
    <w:rsid w:val="009601B4"/>
    <w:rsid w:val="00981699"/>
    <w:rsid w:val="0098549C"/>
    <w:rsid w:val="00985F09"/>
    <w:rsid w:val="00987281"/>
    <w:rsid w:val="00994BDD"/>
    <w:rsid w:val="00995513"/>
    <w:rsid w:val="009A5218"/>
    <w:rsid w:val="009B647C"/>
    <w:rsid w:val="009C1323"/>
    <w:rsid w:val="009C2E89"/>
    <w:rsid w:val="009C60D7"/>
    <w:rsid w:val="009D24E4"/>
    <w:rsid w:val="009D5457"/>
    <w:rsid w:val="009D5518"/>
    <w:rsid w:val="009D627D"/>
    <w:rsid w:val="009D69FB"/>
    <w:rsid w:val="009F5A30"/>
    <w:rsid w:val="009F6CEC"/>
    <w:rsid w:val="00A03EE8"/>
    <w:rsid w:val="00A04EBF"/>
    <w:rsid w:val="00A130C0"/>
    <w:rsid w:val="00A2088D"/>
    <w:rsid w:val="00A2431D"/>
    <w:rsid w:val="00A256BD"/>
    <w:rsid w:val="00A274DE"/>
    <w:rsid w:val="00A406AB"/>
    <w:rsid w:val="00A41083"/>
    <w:rsid w:val="00A42A12"/>
    <w:rsid w:val="00A4450D"/>
    <w:rsid w:val="00A447C7"/>
    <w:rsid w:val="00A4761C"/>
    <w:rsid w:val="00A53C48"/>
    <w:rsid w:val="00A547A3"/>
    <w:rsid w:val="00A56A8C"/>
    <w:rsid w:val="00A6493F"/>
    <w:rsid w:val="00A71439"/>
    <w:rsid w:val="00A71EC1"/>
    <w:rsid w:val="00A83D0C"/>
    <w:rsid w:val="00A85477"/>
    <w:rsid w:val="00AA4D5E"/>
    <w:rsid w:val="00AA4ED5"/>
    <w:rsid w:val="00AA52FC"/>
    <w:rsid w:val="00AA777D"/>
    <w:rsid w:val="00AB099B"/>
    <w:rsid w:val="00AB19F7"/>
    <w:rsid w:val="00AC4174"/>
    <w:rsid w:val="00AC4F9B"/>
    <w:rsid w:val="00AD05F3"/>
    <w:rsid w:val="00AD0826"/>
    <w:rsid w:val="00AD49C2"/>
    <w:rsid w:val="00AE1F61"/>
    <w:rsid w:val="00AE288D"/>
    <w:rsid w:val="00AE2CDA"/>
    <w:rsid w:val="00AF058E"/>
    <w:rsid w:val="00AF72C6"/>
    <w:rsid w:val="00B004C6"/>
    <w:rsid w:val="00B07FB1"/>
    <w:rsid w:val="00B113C0"/>
    <w:rsid w:val="00B1197E"/>
    <w:rsid w:val="00B219DC"/>
    <w:rsid w:val="00B22744"/>
    <w:rsid w:val="00B271AB"/>
    <w:rsid w:val="00B301B2"/>
    <w:rsid w:val="00B32C45"/>
    <w:rsid w:val="00B34545"/>
    <w:rsid w:val="00B35F6F"/>
    <w:rsid w:val="00B36B48"/>
    <w:rsid w:val="00B413E8"/>
    <w:rsid w:val="00B463BC"/>
    <w:rsid w:val="00B46992"/>
    <w:rsid w:val="00B54175"/>
    <w:rsid w:val="00B55CC2"/>
    <w:rsid w:val="00B75B6F"/>
    <w:rsid w:val="00B85DB7"/>
    <w:rsid w:val="00B931C4"/>
    <w:rsid w:val="00B93FB7"/>
    <w:rsid w:val="00B945EE"/>
    <w:rsid w:val="00BA5942"/>
    <w:rsid w:val="00BB2C6B"/>
    <w:rsid w:val="00BB7E9A"/>
    <w:rsid w:val="00BC0945"/>
    <w:rsid w:val="00BC0DF3"/>
    <w:rsid w:val="00BC4CE9"/>
    <w:rsid w:val="00BD017C"/>
    <w:rsid w:val="00BD0421"/>
    <w:rsid w:val="00BD4C4E"/>
    <w:rsid w:val="00BE0951"/>
    <w:rsid w:val="00BE22A2"/>
    <w:rsid w:val="00BE2E2A"/>
    <w:rsid w:val="00BE5883"/>
    <w:rsid w:val="00BF049A"/>
    <w:rsid w:val="00BF788F"/>
    <w:rsid w:val="00C025FC"/>
    <w:rsid w:val="00C06BAC"/>
    <w:rsid w:val="00C072AF"/>
    <w:rsid w:val="00C15789"/>
    <w:rsid w:val="00C1712E"/>
    <w:rsid w:val="00C2258B"/>
    <w:rsid w:val="00C22AD8"/>
    <w:rsid w:val="00C25558"/>
    <w:rsid w:val="00C367D6"/>
    <w:rsid w:val="00C4028E"/>
    <w:rsid w:val="00C41622"/>
    <w:rsid w:val="00C5170F"/>
    <w:rsid w:val="00C5332D"/>
    <w:rsid w:val="00C60431"/>
    <w:rsid w:val="00C60BD0"/>
    <w:rsid w:val="00C641F7"/>
    <w:rsid w:val="00C717A6"/>
    <w:rsid w:val="00C73332"/>
    <w:rsid w:val="00C73601"/>
    <w:rsid w:val="00C764F7"/>
    <w:rsid w:val="00C8275F"/>
    <w:rsid w:val="00C82B29"/>
    <w:rsid w:val="00C84CE7"/>
    <w:rsid w:val="00C905E0"/>
    <w:rsid w:val="00C93626"/>
    <w:rsid w:val="00C93982"/>
    <w:rsid w:val="00C95FE0"/>
    <w:rsid w:val="00CA1E7F"/>
    <w:rsid w:val="00CA4848"/>
    <w:rsid w:val="00CC25C1"/>
    <w:rsid w:val="00CC62CA"/>
    <w:rsid w:val="00CC7C9C"/>
    <w:rsid w:val="00CD1817"/>
    <w:rsid w:val="00CD2203"/>
    <w:rsid w:val="00CD27AA"/>
    <w:rsid w:val="00CD3188"/>
    <w:rsid w:val="00CD7A22"/>
    <w:rsid w:val="00CE2E71"/>
    <w:rsid w:val="00CE4619"/>
    <w:rsid w:val="00CE7466"/>
    <w:rsid w:val="00CF6C33"/>
    <w:rsid w:val="00D068F5"/>
    <w:rsid w:val="00D15BEA"/>
    <w:rsid w:val="00D17A68"/>
    <w:rsid w:val="00D20C0D"/>
    <w:rsid w:val="00D21C01"/>
    <w:rsid w:val="00D22C5A"/>
    <w:rsid w:val="00D32A17"/>
    <w:rsid w:val="00D62AFE"/>
    <w:rsid w:val="00D6305D"/>
    <w:rsid w:val="00D6579D"/>
    <w:rsid w:val="00D65EB2"/>
    <w:rsid w:val="00D73643"/>
    <w:rsid w:val="00D7483D"/>
    <w:rsid w:val="00D833B3"/>
    <w:rsid w:val="00D83946"/>
    <w:rsid w:val="00D85505"/>
    <w:rsid w:val="00D863D3"/>
    <w:rsid w:val="00D948DD"/>
    <w:rsid w:val="00DA5B21"/>
    <w:rsid w:val="00DA7EF1"/>
    <w:rsid w:val="00DB2EAC"/>
    <w:rsid w:val="00DB6BC2"/>
    <w:rsid w:val="00DC72E5"/>
    <w:rsid w:val="00DD2DAB"/>
    <w:rsid w:val="00DD3830"/>
    <w:rsid w:val="00DD3A48"/>
    <w:rsid w:val="00DD40FF"/>
    <w:rsid w:val="00DD5E79"/>
    <w:rsid w:val="00DD6F55"/>
    <w:rsid w:val="00DE2AD9"/>
    <w:rsid w:val="00DF1B1C"/>
    <w:rsid w:val="00DF72E8"/>
    <w:rsid w:val="00E01D52"/>
    <w:rsid w:val="00E028EC"/>
    <w:rsid w:val="00E3405F"/>
    <w:rsid w:val="00E34220"/>
    <w:rsid w:val="00E40BA4"/>
    <w:rsid w:val="00E46979"/>
    <w:rsid w:val="00E4779B"/>
    <w:rsid w:val="00E51674"/>
    <w:rsid w:val="00E61ADC"/>
    <w:rsid w:val="00E62F0E"/>
    <w:rsid w:val="00E67806"/>
    <w:rsid w:val="00E75738"/>
    <w:rsid w:val="00E80233"/>
    <w:rsid w:val="00E81DE3"/>
    <w:rsid w:val="00E82CB7"/>
    <w:rsid w:val="00E8316B"/>
    <w:rsid w:val="00E87978"/>
    <w:rsid w:val="00E97C8A"/>
    <w:rsid w:val="00EA025F"/>
    <w:rsid w:val="00EB13A0"/>
    <w:rsid w:val="00EB1E68"/>
    <w:rsid w:val="00EB49DA"/>
    <w:rsid w:val="00EB5A45"/>
    <w:rsid w:val="00EB64E7"/>
    <w:rsid w:val="00EF7651"/>
    <w:rsid w:val="00F01F96"/>
    <w:rsid w:val="00F06629"/>
    <w:rsid w:val="00F07E4B"/>
    <w:rsid w:val="00F10A65"/>
    <w:rsid w:val="00F13FBF"/>
    <w:rsid w:val="00F14A03"/>
    <w:rsid w:val="00F15475"/>
    <w:rsid w:val="00F251A8"/>
    <w:rsid w:val="00F273B9"/>
    <w:rsid w:val="00F31F44"/>
    <w:rsid w:val="00F3655A"/>
    <w:rsid w:val="00F41E49"/>
    <w:rsid w:val="00F448FD"/>
    <w:rsid w:val="00F45F73"/>
    <w:rsid w:val="00F57C49"/>
    <w:rsid w:val="00F620E2"/>
    <w:rsid w:val="00F62A3A"/>
    <w:rsid w:val="00F63439"/>
    <w:rsid w:val="00F64F5B"/>
    <w:rsid w:val="00F718BB"/>
    <w:rsid w:val="00F7428A"/>
    <w:rsid w:val="00F754FA"/>
    <w:rsid w:val="00F75A4F"/>
    <w:rsid w:val="00F817B0"/>
    <w:rsid w:val="00F822F6"/>
    <w:rsid w:val="00F84522"/>
    <w:rsid w:val="00F84674"/>
    <w:rsid w:val="00F86440"/>
    <w:rsid w:val="00F978CA"/>
    <w:rsid w:val="00FA4D51"/>
    <w:rsid w:val="00FA58C0"/>
    <w:rsid w:val="00FA6551"/>
    <w:rsid w:val="00FA72BE"/>
    <w:rsid w:val="00FA7A33"/>
    <w:rsid w:val="00FB51E5"/>
    <w:rsid w:val="00FC2438"/>
    <w:rsid w:val="00FC2E56"/>
    <w:rsid w:val="00FC56CE"/>
    <w:rsid w:val="00FD7336"/>
    <w:rsid w:val="00FE0D2F"/>
    <w:rsid w:val="00FE47E3"/>
    <w:rsid w:val="00FE593B"/>
    <w:rsid w:val="00FF2B57"/>
    <w:rsid w:val="00FF59A1"/>
    <w:rsid w:val="00FF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2E2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1E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E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E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E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E4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D673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C56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56CE"/>
  </w:style>
  <w:style w:type="character" w:styleId="PlaceholderText">
    <w:name w:val="Placeholder Text"/>
    <w:basedOn w:val="DefaultParagraphFont"/>
    <w:uiPriority w:val="99"/>
    <w:semiHidden/>
    <w:rsid w:val="006A6DB9"/>
    <w:rPr>
      <w:color w:val="808080"/>
    </w:rPr>
  </w:style>
  <w:style w:type="paragraph" w:customStyle="1" w:styleId="csl-entry">
    <w:name w:val="csl-entry"/>
    <w:basedOn w:val="Normal"/>
    <w:rsid w:val="006A6DB9"/>
    <w:pPr>
      <w:widowControl/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lang w:val="de-DE" w:eastAsia="de-DE"/>
    </w:rPr>
  </w:style>
  <w:style w:type="table" w:styleId="GridTable1Light">
    <w:name w:val="Grid Table 1 Light"/>
    <w:basedOn w:val="TableNormal"/>
    <w:uiPriority w:val="46"/>
    <w:rsid w:val="008F1833"/>
    <w:pPr>
      <w:widowControl/>
      <w:jc w:val="left"/>
    </w:pPr>
    <w:rPr>
      <w:rFonts w:asciiTheme="minorHAnsi" w:eastAsiaTheme="minorHAnsi" w:hAnsiTheme="minorHAnsi" w:cstheme="minorBidi"/>
      <w:lang w:val="de-D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53C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C48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F2B57"/>
    <w:pPr>
      <w:widowControl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CD1817"/>
  </w:style>
  <w:style w:type="character" w:styleId="PageNumber">
    <w:name w:val="page number"/>
    <w:basedOn w:val="DefaultParagraphFont"/>
    <w:uiPriority w:val="99"/>
    <w:semiHidden/>
    <w:unhideWhenUsed/>
    <w:rsid w:val="006E2C2B"/>
  </w:style>
  <w:style w:type="paragraph" w:styleId="Header">
    <w:name w:val="header"/>
    <w:basedOn w:val="Normal"/>
    <w:link w:val="HeaderChar"/>
    <w:uiPriority w:val="99"/>
    <w:semiHidden/>
    <w:unhideWhenUsed/>
    <w:rsid w:val="004B60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6089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6337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0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8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5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5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2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4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1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6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3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3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0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97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70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0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8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1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6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fisse@rub.d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nna.fisse@rub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lf.gold@rub.de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BA3478-B89F-C640-A8B3-4C31FE5FEA61}"/>
      </w:docPartPr>
      <w:docPartBody>
        <w:p w:rsidR="00DB439D" w:rsidRDefault="00010428">
          <w:r w:rsidRPr="00C7004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059BAA92C727A7488C228D2C25EFC5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5ACA16D-63E9-D24D-968F-BA67C01DA443}"/>
      </w:docPartPr>
      <w:docPartBody>
        <w:p w:rsidR="00DB439D" w:rsidRDefault="00010428" w:rsidP="00010428">
          <w:pPr>
            <w:pStyle w:val="059BAA92C727A7488C228D2C25EFC55A"/>
          </w:pPr>
          <w:r w:rsidRPr="00C7004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7D9890E77AB0974BAC43794BAEBF74A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72801C-03FD-5741-A115-57319637D41C}"/>
      </w:docPartPr>
      <w:docPartBody>
        <w:p w:rsidR="003E4CB7" w:rsidRDefault="00A03080" w:rsidP="00A03080">
          <w:pPr>
            <w:pStyle w:val="7D9890E77AB0974BAC43794BAEBF74AB"/>
          </w:pPr>
          <w:r w:rsidRPr="00C7004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551D7C3C889DDA48B2A607DD8E5A46D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3A41CBE-A774-234E-BEC1-6475380ABABC}"/>
      </w:docPartPr>
      <w:docPartBody>
        <w:p w:rsidR="00081265" w:rsidRDefault="00081265" w:rsidP="00081265">
          <w:pPr>
            <w:pStyle w:val="551D7C3C889DDA48B2A607DD8E5A46D4"/>
          </w:pPr>
          <w:r w:rsidRPr="00C70042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3E83"/>
    <w:rsid w:val="00010428"/>
    <w:rsid w:val="0001299A"/>
    <w:rsid w:val="00060503"/>
    <w:rsid w:val="00081265"/>
    <w:rsid w:val="000D4B15"/>
    <w:rsid w:val="00135C14"/>
    <w:rsid w:val="001A7863"/>
    <w:rsid w:val="001C5F3F"/>
    <w:rsid w:val="001D47F8"/>
    <w:rsid w:val="002310DC"/>
    <w:rsid w:val="0030077D"/>
    <w:rsid w:val="003951BF"/>
    <w:rsid w:val="003E4CB7"/>
    <w:rsid w:val="004B0521"/>
    <w:rsid w:val="00505289"/>
    <w:rsid w:val="00702508"/>
    <w:rsid w:val="00765EC7"/>
    <w:rsid w:val="007E19CF"/>
    <w:rsid w:val="0084144E"/>
    <w:rsid w:val="008632B6"/>
    <w:rsid w:val="00893E83"/>
    <w:rsid w:val="00897D75"/>
    <w:rsid w:val="008A1C85"/>
    <w:rsid w:val="008B78C9"/>
    <w:rsid w:val="009B44D2"/>
    <w:rsid w:val="009C1AFB"/>
    <w:rsid w:val="00A03080"/>
    <w:rsid w:val="00A1720C"/>
    <w:rsid w:val="00A75CBD"/>
    <w:rsid w:val="00AA7F77"/>
    <w:rsid w:val="00C73431"/>
    <w:rsid w:val="00C974C6"/>
    <w:rsid w:val="00CA527E"/>
    <w:rsid w:val="00D76100"/>
    <w:rsid w:val="00DB439D"/>
    <w:rsid w:val="00DD271F"/>
    <w:rsid w:val="00EA3C63"/>
    <w:rsid w:val="00F118A7"/>
    <w:rsid w:val="00F177F2"/>
    <w:rsid w:val="00FA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1265"/>
    <w:rPr>
      <w:color w:val="808080"/>
    </w:rPr>
  </w:style>
  <w:style w:type="paragraph" w:customStyle="1" w:styleId="059BAA92C727A7488C228D2C25EFC55A">
    <w:name w:val="059BAA92C727A7488C228D2C25EFC55A"/>
    <w:rsid w:val="00010428"/>
  </w:style>
  <w:style w:type="paragraph" w:customStyle="1" w:styleId="7D9890E77AB0974BAC43794BAEBF74AB">
    <w:name w:val="7D9890E77AB0974BAC43794BAEBF74AB"/>
    <w:rsid w:val="00A03080"/>
  </w:style>
  <w:style w:type="paragraph" w:customStyle="1" w:styleId="551D7C3C889DDA48B2A607DD8E5A46D4">
    <w:name w:val="551D7C3C889DDA48B2A607DD8E5A46D4"/>
    <w:rsid w:val="000812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F16676-F725-614D-B148-7A6F0365AA9F}">
  <we:reference id="wa104380917" version="1.0.1.0" store="de-DE" storeType="OMEX"/>
  <we:alternateReferences>
    <we:reference id="WA104380917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1D97C4-0B2E-4282-B6C5-B1A7E685E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563</Words>
  <Characters>26012</Characters>
  <Application>Microsoft Office Word</Application>
  <DocSecurity>0</DocSecurity>
  <Lines>216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08T14:35:00Z</dcterms:created>
  <dcterms:modified xsi:type="dcterms:W3CDTF">2021-09-08T20:39:00Z</dcterms:modified>
</cp:coreProperties>
</file>